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A68D7" w14:textId="1B549355" w:rsidR="00284565" w:rsidRPr="006E07E1" w:rsidRDefault="00284565" w:rsidP="00284565">
      <w:pPr>
        <w:pStyle w:val="Heading1"/>
        <w:rPr>
          <w:rFonts w:ascii="Times New Roman" w:hAnsi="Times New Roman" w:cs="Times New Roman"/>
          <w:noProof/>
        </w:rPr>
      </w:pPr>
      <w:bookmarkStart w:id="0" w:name="_Hlk522881451"/>
      <w:bookmarkEnd w:id="0"/>
      <w:r w:rsidRPr="006E07E1">
        <w:rPr>
          <w:rFonts w:ascii="Times New Roman" w:hAnsi="Times New Roman" w:cs="Times New Roman"/>
          <w:noProof/>
        </w:rPr>
        <w:t xml:space="preserve">Testing </w:t>
      </w:r>
    </w:p>
    <w:p w14:paraId="16A4F2A2" w14:textId="50FCE0A8" w:rsidR="000557A8" w:rsidRPr="006E07E1" w:rsidRDefault="000557A8" w:rsidP="000557A8">
      <w:pPr>
        <w:rPr>
          <w:rFonts w:ascii="Times New Roman" w:hAnsi="Times New Roman" w:cs="Times New Roman"/>
        </w:rPr>
      </w:pPr>
    </w:p>
    <w:p w14:paraId="10436287" w14:textId="34BF9DE4" w:rsidR="000557A8" w:rsidRPr="006E07E1" w:rsidRDefault="000557A8" w:rsidP="000557A8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Department</w:t>
      </w:r>
    </w:p>
    <w:p w14:paraId="36191336" w14:textId="5D54D450" w:rsidR="000557A8" w:rsidRPr="006E07E1" w:rsidRDefault="000557A8" w:rsidP="000557A8">
      <w:pPr>
        <w:rPr>
          <w:rFonts w:ascii="Times New Roman" w:hAnsi="Times New Roman" w:cs="Times New Roman"/>
        </w:rPr>
      </w:pPr>
    </w:p>
    <w:p w14:paraId="1A61E0F9" w14:textId="13C091E6" w:rsidR="00A30A96" w:rsidRPr="006E07E1" w:rsidRDefault="00A30A96" w:rsidP="00A30A96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Adding department name</w:t>
      </w:r>
    </w:p>
    <w:p w14:paraId="405A0472" w14:textId="77777777" w:rsidR="000557A8" w:rsidRPr="006E07E1" w:rsidRDefault="00284565" w:rsidP="00523435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AAAFEAB" wp14:editId="779131F4">
            <wp:extent cx="2814762" cy="200342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849" cy="2007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7F73B" w14:textId="798F72F0" w:rsidR="00484B21" w:rsidRPr="006E07E1" w:rsidRDefault="000557A8" w:rsidP="0052343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Adding </w:t>
      </w:r>
      <w:r w:rsidR="00F772DB" w:rsidRPr="006E07E1">
        <w:rPr>
          <w:rFonts w:ascii="Times New Roman" w:hAnsi="Times New Roman" w:cs="Times New Roman"/>
        </w:rPr>
        <w:t xml:space="preserve">a </w:t>
      </w:r>
      <w:r w:rsidRPr="006E07E1">
        <w:rPr>
          <w:rFonts w:ascii="Times New Roman" w:hAnsi="Times New Roman" w:cs="Times New Roman"/>
          <w:noProof/>
        </w:rPr>
        <w:t>new</w:t>
      </w:r>
      <w:r w:rsidRPr="006E07E1">
        <w:rPr>
          <w:rFonts w:ascii="Times New Roman" w:hAnsi="Times New Roman" w:cs="Times New Roman"/>
        </w:rPr>
        <w:t xml:space="preserve"> department name</w:t>
      </w:r>
    </w:p>
    <w:p w14:paraId="6EE26075" w14:textId="77777777" w:rsidR="00A753FF" w:rsidRPr="006E07E1" w:rsidRDefault="00A753FF" w:rsidP="00A753FF">
      <w:pPr>
        <w:rPr>
          <w:rFonts w:ascii="Times New Roman" w:hAnsi="Times New Roman" w:cs="Times New Roman"/>
        </w:rPr>
      </w:pPr>
    </w:p>
    <w:p w14:paraId="4BA05EAA" w14:textId="77777777" w:rsidR="000557A8" w:rsidRPr="006E07E1" w:rsidRDefault="000557A8" w:rsidP="0052343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6DEE51C" wp14:editId="0C1E8920">
            <wp:extent cx="2946400" cy="13081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8DDAA" w14:textId="74A266BA" w:rsidR="00A753FF" w:rsidRPr="006E07E1" w:rsidRDefault="000557A8" w:rsidP="00A753F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2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</w:t>
      </w:r>
      <w:r w:rsidR="00A753FF" w:rsidRPr="006E07E1">
        <w:rPr>
          <w:rFonts w:ascii="Times New Roman" w:hAnsi="Times New Roman" w:cs="Times New Roman"/>
        </w:rPr>
        <w:t>C</w:t>
      </w:r>
      <w:r w:rsidRPr="006E07E1">
        <w:rPr>
          <w:rFonts w:ascii="Times New Roman" w:hAnsi="Times New Roman" w:cs="Times New Roman"/>
        </w:rPr>
        <w:t>onfirmation message</w:t>
      </w:r>
    </w:p>
    <w:p w14:paraId="336D9B73" w14:textId="0EF15C27" w:rsidR="000557A8" w:rsidRPr="006E07E1" w:rsidRDefault="000557A8" w:rsidP="000557A8">
      <w:pPr>
        <w:rPr>
          <w:rFonts w:ascii="Times New Roman" w:hAnsi="Times New Roman" w:cs="Times New Roman"/>
        </w:rPr>
      </w:pPr>
    </w:p>
    <w:p w14:paraId="4F19A190" w14:textId="77777777" w:rsidR="00894EA1" w:rsidRPr="006E07E1" w:rsidRDefault="000557A8" w:rsidP="00894EA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4FA9ADB" wp14:editId="70FF041A">
            <wp:extent cx="2901950" cy="1428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E31F4" w14:textId="52F0F6D9" w:rsidR="000557A8" w:rsidRPr="006E07E1" w:rsidRDefault="00894EA1" w:rsidP="00894EA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3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New department added</w:t>
      </w:r>
    </w:p>
    <w:p w14:paraId="5C6901AF" w14:textId="08D59250" w:rsidR="00894EA1" w:rsidRPr="006E07E1" w:rsidRDefault="00894EA1" w:rsidP="00894EA1">
      <w:pPr>
        <w:pStyle w:val="Caption"/>
        <w:rPr>
          <w:rFonts w:ascii="Times New Roman" w:hAnsi="Times New Roman" w:cs="Times New Roman"/>
        </w:rPr>
      </w:pPr>
    </w:p>
    <w:p w14:paraId="42411D8F" w14:textId="5DA9E358" w:rsidR="00894EA1" w:rsidRPr="006E07E1" w:rsidRDefault="00894EA1">
      <w:pPr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p w14:paraId="3FC36780" w14:textId="77777777" w:rsidR="00894EA1" w:rsidRPr="006E07E1" w:rsidRDefault="00894EA1" w:rsidP="00894EA1">
      <w:pPr>
        <w:pStyle w:val="Caption"/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C6D7D4E" wp14:editId="5F6CD175">
            <wp:extent cx="2814762" cy="200342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849" cy="2007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74261" w14:textId="2424FAE9" w:rsidR="00894EA1" w:rsidRPr="006E07E1" w:rsidRDefault="00894EA1" w:rsidP="00894EA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3E4B4E" w:rsidRPr="006E07E1">
        <w:rPr>
          <w:rFonts w:ascii="Times New Roman" w:hAnsi="Times New Roman" w:cs="Times New Roman"/>
        </w:rPr>
        <w:t>4</w:t>
      </w:r>
      <w:r w:rsidRPr="006E07E1">
        <w:rPr>
          <w:rFonts w:ascii="Times New Roman" w:hAnsi="Times New Roman" w:cs="Times New Roman"/>
        </w:rPr>
        <w:t xml:space="preserve"> Adding </w:t>
      </w:r>
      <w:r w:rsidR="00F772DB" w:rsidRPr="006E07E1">
        <w:rPr>
          <w:rFonts w:ascii="Times New Roman" w:hAnsi="Times New Roman" w:cs="Times New Roman"/>
        </w:rPr>
        <w:t xml:space="preserve">the </w:t>
      </w:r>
      <w:r w:rsidRPr="006E07E1">
        <w:rPr>
          <w:rFonts w:ascii="Times New Roman" w:hAnsi="Times New Roman" w:cs="Times New Roman"/>
          <w:noProof/>
        </w:rPr>
        <w:t>second</w:t>
      </w:r>
      <w:r w:rsidRPr="006E07E1">
        <w:rPr>
          <w:rFonts w:ascii="Times New Roman" w:hAnsi="Times New Roman" w:cs="Times New Roman"/>
        </w:rPr>
        <w:t xml:space="preserve"> department with </w:t>
      </w:r>
      <w:r w:rsidR="00F772DB" w:rsidRPr="006E07E1">
        <w:rPr>
          <w:rFonts w:ascii="Times New Roman" w:hAnsi="Times New Roman" w:cs="Times New Roman"/>
        </w:rPr>
        <w:t xml:space="preserve">the </w:t>
      </w:r>
      <w:r w:rsidRPr="006E07E1">
        <w:rPr>
          <w:rFonts w:ascii="Times New Roman" w:hAnsi="Times New Roman" w:cs="Times New Roman"/>
          <w:noProof/>
        </w:rPr>
        <w:t>same</w:t>
      </w:r>
      <w:r w:rsidRPr="006E07E1">
        <w:rPr>
          <w:rFonts w:ascii="Times New Roman" w:hAnsi="Times New Roman" w:cs="Times New Roman"/>
        </w:rPr>
        <w:t xml:space="preserve"> name</w:t>
      </w:r>
    </w:p>
    <w:p w14:paraId="7BB4B1B3" w14:textId="77777777" w:rsidR="00AE33C8" w:rsidRPr="006E07E1" w:rsidRDefault="00AE33C8" w:rsidP="00AE33C8">
      <w:pPr>
        <w:rPr>
          <w:rFonts w:ascii="Times New Roman" w:hAnsi="Times New Roman" w:cs="Times New Roman"/>
        </w:rPr>
      </w:pPr>
    </w:p>
    <w:p w14:paraId="15C1A31E" w14:textId="77777777" w:rsidR="00AE33C8" w:rsidRPr="006E07E1" w:rsidRDefault="00AE33C8" w:rsidP="00AE33C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60E5BBA" wp14:editId="2FE1BE4C">
            <wp:extent cx="2950210" cy="13119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80CC2" w14:textId="0177B007" w:rsidR="00AE33C8" w:rsidRPr="006E07E1" w:rsidRDefault="00AE33C8" w:rsidP="00AE33C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5 </w:t>
      </w:r>
      <w:r w:rsidR="00F67B6C" w:rsidRPr="006E07E1">
        <w:rPr>
          <w:rFonts w:ascii="Times New Roman" w:hAnsi="Times New Roman" w:cs="Times New Roman"/>
        </w:rPr>
        <w:t>Confirmation message</w:t>
      </w:r>
    </w:p>
    <w:p w14:paraId="67A8BCC1" w14:textId="4F5E2B81" w:rsidR="00E47B99" w:rsidRPr="006E07E1" w:rsidRDefault="00E47B99" w:rsidP="00E47B99">
      <w:pPr>
        <w:rPr>
          <w:rFonts w:ascii="Times New Roman" w:hAnsi="Times New Roman" w:cs="Times New Roman"/>
        </w:rPr>
      </w:pPr>
    </w:p>
    <w:p w14:paraId="182E7F01" w14:textId="77777777" w:rsidR="00E47B99" w:rsidRPr="006E07E1" w:rsidRDefault="00E47B99" w:rsidP="00E47B99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AD19A72" wp14:editId="1BC5180B">
            <wp:extent cx="2639695" cy="133604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133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7CEAD" w14:textId="7BA4324A" w:rsidR="00E47B99" w:rsidRPr="006E07E1" w:rsidRDefault="00E47B99" w:rsidP="00E47B99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6 </w:t>
      </w:r>
      <w:r w:rsidR="00FA559B" w:rsidRPr="006E07E1">
        <w:rPr>
          <w:rFonts w:ascii="Times New Roman" w:hAnsi="Times New Roman" w:cs="Times New Roman"/>
        </w:rPr>
        <w:t>Error s</w:t>
      </w:r>
      <w:r w:rsidRPr="006E07E1">
        <w:rPr>
          <w:rFonts w:ascii="Times New Roman" w:hAnsi="Times New Roman" w:cs="Times New Roman"/>
        </w:rPr>
        <w:t xml:space="preserve">econd department with </w:t>
      </w:r>
      <w:r w:rsidR="00F772DB" w:rsidRPr="006E07E1">
        <w:rPr>
          <w:rFonts w:ascii="Times New Roman" w:hAnsi="Times New Roman" w:cs="Times New Roman"/>
        </w:rPr>
        <w:t xml:space="preserve">the </w:t>
      </w:r>
      <w:r w:rsidRPr="006E07E1">
        <w:rPr>
          <w:rFonts w:ascii="Times New Roman" w:hAnsi="Times New Roman" w:cs="Times New Roman"/>
          <w:noProof/>
        </w:rPr>
        <w:t>same</w:t>
      </w:r>
      <w:r w:rsidRPr="006E07E1">
        <w:rPr>
          <w:rFonts w:ascii="Times New Roman" w:hAnsi="Times New Roman" w:cs="Times New Roman"/>
        </w:rPr>
        <w:t xml:space="preserve"> name added</w:t>
      </w:r>
    </w:p>
    <w:p w14:paraId="12C71FDA" w14:textId="77777777" w:rsidR="00E224AE" w:rsidRPr="006E07E1" w:rsidRDefault="00E224AE">
      <w:pPr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p w14:paraId="47ABFE51" w14:textId="543547F1" w:rsidR="00894EA1" w:rsidRPr="006E07E1" w:rsidRDefault="00894EA1" w:rsidP="00523435">
      <w:pPr>
        <w:pStyle w:val="Caption"/>
        <w:jc w:val="center"/>
        <w:rPr>
          <w:rFonts w:ascii="Times New Roman" w:hAnsi="Times New Roman" w:cs="Times New Roman"/>
        </w:rPr>
      </w:pPr>
    </w:p>
    <w:p w14:paraId="1B15B98D" w14:textId="77777777" w:rsidR="00894EA1" w:rsidRPr="006E07E1" w:rsidRDefault="00894EA1">
      <w:pPr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  <w:r w:rsidRPr="006E07E1">
        <w:rPr>
          <w:rFonts w:ascii="Times New Roman" w:hAnsi="Times New Roman" w:cs="Times New Roman"/>
        </w:rPr>
        <w:br w:type="page"/>
      </w:r>
    </w:p>
    <w:p w14:paraId="03AA8DF5" w14:textId="77777777" w:rsidR="00E47B99" w:rsidRPr="006E07E1" w:rsidRDefault="00E47B99" w:rsidP="00E47B99">
      <w:pPr>
        <w:pStyle w:val="Caption"/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8558F3" wp14:editId="2DA6BD7A">
            <wp:extent cx="2751455" cy="17570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45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E587C" w14:textId="37F266A6" w:rsidR="00894EA1" w:rsidRPr="006E07E1" w:rsidRDefault="00E47B99" w:rsidP="00E47B99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7 Adding integer as a department name</w:t>
      </w:r>
    </w:p>
    <w:p w14:paraId="6958B3C3" w14:textId="0AF5284B" w:rsidR="00997518" w:rsidRPr="006E07E1" w:rsidRDefault="00997518" w:rsidP="00997518">
      <w:pPr>
        <w:rPr>
          <w:rFonts w:ascii="Times New Roman" w:hAnsi="Times New Roman" w:cs="Times New Roman"/>
        </w:rPr>
      </w:pPr>
    </w:p>
    <w:p w14:paraId="72AFD52B" w14:textId="77777777" w:rsidR="00997518" w:rsidRPr="006E07E1" w:rsidRDefault="00997518" w:rsidP="0099751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90754C9" wp14:editId="494C59B8">
            <wp:extent cx="2950210" cy="1311910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1C389" w14:textId="53616408" w:rsidR="00997518" w:rsidRPr="006E07E1" w:rsidRDefault="00997518" w:rsidP="0099751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 Confirmation message</w:t>
      </w:r>
    </w:p>
    <w:p w14:paraId="5A476431" w14:textId="7FDB8B1B" w:rsidR="00997518" w:rsidRPr="006E07E1" w:rsidRDefault="00997518" w:rsidP="00997518">
      <w:pPr>
        <w:rPr>
          <w:rFonts w:ascii="Times New Roman" w:hAnsi="Times New Roman" w:cs="Times New Roman"/>
        </w:rPr>
      </w:pPr>
    </w:p>
    <w:p w14:paraId="04BE4C0C" w14:textId="77777777" w:rsidR="00997518" w:rsidRPr="006E07E1" w:rsidRDefault="00997518" w:rsidP="0099751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3A88235" wp14:editId="7570F161">
            <wp:extent cx="2663825" cy="1685925"/>
            <wp:effectExtent l="0" t="0" r="317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48CD0" w14:textId="6DCA9906" w:rsidR="00997518" w:rsidRPr="006E07E1" w:rsidRDefault="00997518" w:rsidP="0099751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9 </w:t>
      </w:r>
      <w:r w:rsidR="00FA559B" w:rsidRPr="006E07E1">
        <w:rPr>
          <w:rFonts w:ascii="Times New Roman" w:hAnsi="Times New Roman" w:cs="Times New Roman"/>
        </w:rPr>
        <w:t>Error i</w:t>
      </w:r>
      <w:r w:rsidRPr="006E07E1">
        <w:rPr>
          <w:rFonts w:ascii="Times New Roman" w:hAnsi="Times New Roman" w:cs="Times New Roman"/>
        </w:rPr>
        <w:t>nteger added as a department name</w:t>
      </w:r>
    </w:p>
    <w:p w14:paraId="7A1780A9" w14:textId="77777777" w:rsidR="00997518" w:rsidRPr="006E07E1" w:rsidRDefault="00997518" w:rsidP="00997518">
      <w:pPr>
        <w:rPr>
          <w:rFonts w:ascii="Times New Roman" w:hAnsi="Times New Roman" w:cs="Times New Roman"/>
        </w:rPr>
      </w:pPr>
    </w:p>
    <w:p w14:paraId="3DA09E9D" w14:textId="77777777" w:rsidR="00997518" w:rsidRPr="006E07E1" w:rsidRDefault="00894EA1" w:rsidP="0099751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  <w:r w:rsidR="00997518"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7129048" wp14:editId="29FDA20E">
            <wp:extent cx="2941955" cy="17176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955" cy="171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AF8CC" w14:textId="062F0CA3" w:rsidR="00894EA1" w:rsidRPr="006E07E1" w:rsidRDefault="00997518" w:rsidP="0099751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0 Empty filed used as a department name</w:t>
      </w:r>
    </w:p>
    <w:p w14:paraId="56046F39" w14:textId="032BB339" w:rsidR="00997518" w:rsidRPr="006E07E1" w:rsidRDefault="00997518" w:rsidP="00997518">
      <w:pPr>
        <w:rPr>
          <w:rFonts w:ascii="Times New Roman" w:hAnsi="Times New Roman" w:cs="Times New Roman"/>
        </w:rPr>
      </w:pPr>
    </w:p>
    <w:p w14:paraId="66BAEAA4" w14:textId="77777777" w:rsidR="00997518" w:rsidRPr="006E07E1" w:rsidRDefault="00997518" w:rsidP="0099751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9354AAE" wp14:editId="1C7EE05C">
            <wp:extent cx="2950210" cy="131191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89628" w14:textId="33FCCDB2" w:rsidR="00997518" w:rsidRPr="006E07E1" w:rsidRDefault="00997518" w:rsidP="0099751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1 Confirmation message</w:t>
      </w:r>
    </w:p>
    <w:p w14:paraId="3E8746FB" w14:textId="77777777" w:rsidR="00997518" w:rsidRPr="006E07E1" w:rsidRDefault="00997518" w:rsidP="00997518">
      <w:pPr>
        <w:rPr>
          <w:rFonts w:ascii="Times New Roman" w:hAnsi="Times New Roman" w:cs="Times New Roman"/>
        </w:rPr>
      </w:pPr>
    </w:p>
    <w:p w14:paraId="2214E8C3" w14:textId="77777777" w:rsidR="000B523C" w:rsidRPr="006E07E1" w:rsidRDefault="00820E80" w:rsidP="000B523C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8AEEA47" wp14:editId="122D12B1">
            <wp:extent cx="2711450" cy="17811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5CFC5" w14:textId="15244A69" w:rsidR="00997518" w:rsidRPr="006E07E1" w:rsidRDefault="000B523C" w:rsidP="000B523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</w:t>
      </w:r>
      <w:r w:rsidR="00FA559B" w:rsidRPr="006E07E1">
        <w:rPr>
          <w:rFonts w:ascii="Times New Roman" w:hAnsi="Times New Roman" w:cs="Times New Roman"/>
        </w:rPr>
        <w:t xml:space="preserve"> Error</w:t>
      </w:r>
      <w:r w:rsidRPr="006E07E1">
        <w:rPr>
          <w:rFonts w:ascii="Times New Roman" w:hAnsi="Times New Roman" w:cs="Times New Roman"/>
        </w:rPr>
        <w:t xml:space="preserve"> </w:t>
      </w:r>
      <w:r w:rsidR="00FA559B" w:rsidRPr="006E07E1">
        <w:rPr>
          <w:rFonts w:ascii="Times New Roman" w:hAnsi="Times New Roman" w:cs="Times New Roman"/>
        </w:rPr>
        <w:t>e</w:t>
      </w:r>
      <w:r w:rsidRPr="006E07E1">
        <w:rPr>
          <w:rFonts w:ascii="Times New Roman" w:hAnsi="Times New Roman" w:cs="Times New Roman"/>
        </w:rPr>
        <w:t xml:space="preserve">mpty filed added to the </w:t>
      </w:r>
      <w:r w:rsidRPr="006E07E1">
        <w:rPr>
          <w:rFonts w:ascii="Times New Roman" w:hAnsi="Times New Roman" w:cs="Times New Roman"/>
          <w:noProof/>
        </w:rPr>
        <w:t>department</w:t>
      </w:r>
      <w:r w:rsidR="00F772DB" w:rsidRPr="006E07E1">
        <w:rPr>
          <w:rFonts w:ascii="Times New Roman" w:hAnsi="Times New Roman" w:cs="Times New Roman"/>
          <w:noProof/>
        </w:rPr>
        <w:t>'</w:t>
      </w:r>
      <w:r w:rsidRPr="006E07E1">
        <w:rPr>
          <w:rFonts w:ascii="Times New Roman" w:hAnsi="Times New Roman" w:cs="Times New Roman"/>
          <w:noProof/>
        </w:rPr>
        <w:t>s</w:t>
      </w:r>
      <w:r w:rsidRPr="006E07E1">
        <w:rPr>
          <w:rFonts w:ascii="Times New Roman" w:hAnsi="Times New Roman" w:cs="Times New Roman"/>
        </w:rPr>
        <w:t xml:space="preserve"> list</w:t>
      </w:r>
    </w:p>
    <w:p w14:paraId="262D88A6" w14:textId="4CB4155F" w:rsidR="00A30A96" w:rsidRPr="006E07E1" w:rsidRDefault="00A30A96" w:rsidP="00A30A96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lastRenderedPageBreak/>
        <w:t>Adding Total Hours Available in the department</w:t>
      </w:r>
    </w:p>
    <w:p w14:paraId="29069EEA" w14:textId="7899B373" w:rsidR="00A30A96" w:rsidRPr="006E07E1" w:rsidRDefault="00A30A96" w:rsidP="00C31939">
      <w:pPr>
        <w:keepNext/>
        <w:jc w:val="center"/>
        <w:rPr>
          <w:rFonts w:ascii="Times New Roman" w:hAnsi="Times New Roman" w:cs="Times New Roman"/>
        </w:rPr>
      </w:pPr>
    </w:p>
    <w:p w14:paraId="3B86332C" w14:textId="77777777" w:rsidR="00A30A96" w:rsidRPr="006E07E1" w:rsidRDefault="00A30A96" w:rsidP="00C31939">
      <w:pPr>
        <w:keepNext/>
        <w:jc w:val="center"/>
        <w:rPr>
          <w:rFonts w:ascii="Times New Roman" w:hAnsi="Times New Roman" w:cs="Times New Roman"/>
        </w:rPr>
      </w:pPr>
    </w:p>
    <w:p w14:paraId="43CB4BD1" w14:textId="3234A765" w:rsidR="00C31939" w:rsidRPr="006E07E1" w:rsidRDefault="00C31939" w:rsidP="00C31939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632144D" wp14:editId="638B6898">
            <wp:extent cx="2799080" cy="164592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2D730" w14:textId="222E000C" w:rsidR="00C31939" w:rsidRPr="006E07E1" w:rsidRDefault="00C31939" w:rsidP="00C31939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 Adding total hour available in the department</w:t>
      </w:r>
    </w:p>
    <w:p w14:paraId="59C48B60" w14:textId="1850A10B" w:rsidR="00FA007E" w:rsidRPr="006E07E1" w:rsidRDefault="00FA007E" w:rsidP="00FA007E">
      <w:pPr>
        <w:rPr>
          <w:rFonts w:ascii="Times New Roman" w:hAnsi="Times New Roman" w:cs="Times New Roman"/>
        </w:rPr>
      </w:pPr>
    </w:p>
    <w:p w14:paraId="683EE096" w14:textId="77777777" w:rsidR="00A30A96" w:rsidRPr="006E07E1" w:rsidRDefault="00A30A96" w:rsidP="00FA007E">
      <w:pPr>
        <w:rPr>
          <w:rFonts w:ascii="Times New Roman" w:hAnsi="Times New Roman" w:cs="Times New Roman"/>
        </w:rPr>
      </w:pPr>
    </w:p>
    <w:p w14:paraId="2FBF5E7E" w14:textId="77777777" w:rsidR="00FA007E" w:rsidRPr="006E07E1" w:rsidRDefault="00FA007E" w:rsidP="00FA007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A8BAE75" wp14:editId="40D1B9C8">
            <wp:extent cx="2790825" cy="1240155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24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CD92C" w14:textId="1F4F0491" w:rsidR="00FA007E" w:rsidRPr="006E07E1" w:rsidRDefault="00FA007E" w:rsidP="00FA007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F24AC4" w:rsidRPr="006E07E1">
        <w:rPr>
          <w:rFonts w:ascii="Times New Roman" w:hAnsi="Times New Roman" w:cs="Times New Roman"/>
        </w:rPr>
        <w:t>14</w:t>
      </w:r>
      <w:r w:rsidRPr="006E07E1">
        <w:rPr>
          <w:rFonts w:ascii="Times New Roman" w:hAnsi="Times New Roman" w:cs="Times New Roman"/>
        </w:rPr>
        <w:t xml:space="preserve"> Hours available added to the department</w:t>
      </w:r>
    </w:p>
    <w:p w14:paraId="356EEFCA" w14:textId="7F1C8EDA" w:rsidR="0025327A" w:rsidRPr="006E07E1" w:rsidRDefault="0025327A" w:rsidP="0025327A">
      <w:pPr>
        <w:rPr>
          <w:rFonts w:ascii="Times New Roman" w:hAnsi="Times New Roman" w:cs="Times New Roman"/>
        </w:rPr>
      </w:pPr>
    </w:p>
    <w:p w14:paraId="05A14E97" w14:textId="77777777" w:rsidR="00A30A96" w:rsidRPr="006E07E1" w:rsidRDefault="00A30A96" w:rsidP="0025327A">
      <w:pPr>
        <w:rPr>
          <w:rFonts w:ascii="Times New Roman" w:hAnsi="Times New Roman" w:cs="Times New Roman"/>
        </w:rPr>
      </w:pPr>
    </w:p>
    <w:p w14:paraId="312F880F" w14:textId="77777777" w:rsidR="0025327A" w:rsidRPr="006E07E1" w:rsidRDefault="0025327A" w:rsidP="0025327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1B6BA5F" wp14:editId="598205DF">
            <wp:extent cx="2814955" cy="1916430"/>
            <wp:effectExtent l="0" t="0" r="444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955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33099" w14:textId="4C16CD2A" w:rsidR="0025327A" w:rsidRPr="006E07E1" w:rsidRDefault="0025327A" w:rsidP="0025327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 Using string as an hour available</w:t>
      </w:r>
    </w:p>
    <w:p w14:paraId="1F8232F8" w14:textId="60EA0D90" w:rsidR="00FA007E" w:rsidRPr="006E07E1" w:rsidRDefault="00FA007E" w:rsidP="00FA007E">
      <w:pPr>
        <w:rPr>
          <w:rFonts w:ascii="Times New Roman" w:hAnsi="Times New Roman" w:cs="Times New Roman"/>
        </w:rPr>
      </w:pPr>
    </w:p>
    <w:p w14:paraId="0E17335E" w14:textId="77777777" w:rsidR="00FA007E" w:rsidRPr="006E07E1" w:rsidRDefault="00FA007E" w:rsidP="00FA007E">
      <w:pPr>
        <w:rPr>
          <w:rFonts w:ascii="Times New Roman" w:hAnsi="Times New Roman" w:cs="Times New Roman"/>
        </w:rPr>
      </w:pPr>
    </w:p>
    <w:p w14:paraId="6AAE186D" w14:textId="77777777" w:rsidR="00997518" w:rsidRPr="006E07E1" w:rsidRDefault="00997518" w:rsidP="00997518">
      <w:pPr>
        <w:rPr>
          <w:rFonts w:ascii="Times New Roman" w:hAnsi="Times New Roman" w:cs="Times New Roman"/>
        </w:rPr>
      </w:pPr>
    </w:p>
    <w:p w14:paraId="5295324A" w14:textId="667C46AE" w:rsidR="00894EA1" w:rsidRPr="006E07E1" w:rsidRDefault="00894EA1" w:rsidP="00523435">
      <w:pPr>
        <w:pStyle w:val="Caption"/>
        <w:jc w:val="center"/>
        <w:rPr>
          <w:rFonts w:ascii="Times New Roman" w:hAnsi="Times New Roman" w:cs="Times New Roman"/>
        </w:rPr>
      </w:pPr>
    </w:p>
    <w:p w14:paraId="48B07952" w14:textId="2665E425" w:rsidR="00894EA1" w:rsidRPr="006E07E1" w:rsidRDefault="00894EA1">
      <w:pPr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p w14:paraId="02A34D15" w14:textId="77777777" w:rsidR="0025327A" w:rsidRPr="006E07E1" w:rsidRDefault="0025327A" w:rsidP="0025327A">
      <w:pPr>
        <w:pStyle w:val="Caption"/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2F5645C" wp14:editId="15AEEB87">
            <wp:extent cx="4317365" cy="2138680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365" cy="213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7B1C8" w14:textId="566C2620" w:rsidR="00894EA1" w:rsidRPr="006E07E1" w:rsidRDefault="0025327A" w:rsidP="0025327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 Error appear</w:t>
      </w:r>
    </w:p>
    <w:p w14:paraId="0DFF8394" w14:textId="1E67721A" w:rsidR="00264F4C" w:rsidRPr="006E07E1" w:rsidRDefault="00264F4C" w:rsidP="00264F4C">
      <w:pPr>
        <w:rPr>
          <w:rFonts w:ascii="Times New Roman" w:hAnsi="Times New Roman" w:cs="Times New Roman"/>
        </w:rPr>
      </w:pPr>
    </w:p>
    <w:p w14:paraId="6C0FB7FF" w14:textId="77777777" w:rsidR="00264F4C" w:rsidRPr="006E07E1" w:rsidRDefault="00264F4C" w:rsidP="00264F4C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88F9C43" wp14:editId="0D6CE5CB">
            <wp:extent cx="2759075" cy="1654175"/>
            <wp:effectExtent l="0" t="0" r="3175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075" cy="165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0FECE" w14:textId="70B4EF51" w:rsidR="00264F4C" w:rsidRPr="006E07E1" w:rsidRDefault="00264F4C" w:rsidP="00264F4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910EB2" w:rsidRPr="006E07E1">
        <w:rPr>
          <w:rFonts w:ascii="Times New Roman" w:hAnsi="Times New Roman" w:cs="Times New Roman"/>
        </w:rPr>
        <w:t>17</w:t>
      </w:r>
      <w:r w:rsidRPr="006E07E1">
        <w:rPr>
          <w:rFonts w:ascii="Times New Roman" w:hAnsi="Times New Roman" w:cs="Times New Roman"/>
        </w:rPr>
        <w:t xml:space="preserve"> Adding negative integer</w:t>
      </w:r>
    </w:p>
    <w:p w14:paraId="684DEBC3" w14:textId="77777777" w:rsidR="00910EB2" w:rsidRPr="006E07E1" w:rsidRDefault="00910EB2" w:rsidP="00910EB2">
      <w:pPr>
        <w:rPr>
          <w:rFonts w:ascii="Times New Roman" w:hAnsi="Times New Roman" w:cs="Times New Roman"/>
        </w:rPr>
      </w:pPr>
    </w:p>
    <w:p w14:paraId="2854131E" w14:textId="77777777" w:rsidR="00910EB2" w:rsidRPr="006E07E1" w:rsidRDefault="00910EB2" w:rsidP="00910EB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D5AFBEA" wp14:editId="20472681">
            <wp:extent cx="2600325" cy="1097280"/>
            <wp:effectExtent l="0" t="0" r="952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D6BA4" w14:textId="13B4431B" w:rsidR="00264F4C" w:rsidRPr="006E07E1" w:rsidRDefault="00910EB2" w:rsidP="00910EB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</w:t>
      </w:r>
      <w:r w:rsidR="00FA559B" w:rsidRPr="006E07E1">
        <w:rPr>
          <w:rFonts w:ascii="Times New Roman" w:hAnsi="Times New Roman" w:cs="Times New Roman"/>
        </w:rPr>
        <w:t xml:space="preserve"> Error</w:t>
      </w:r>
      <w:r w:rsidRPr="006E07E1">
        <w:rPr>
          <w:rFonts w:ascii="Times New Roman" w:hAnsi="Times New Roman" w:cs="Times New Roman"/>
        </w:rPr>
        <w:t xml:space="preserve"> </w:t>
      </w:r>
      <w:r w:rsidR="00FA559B" w:rsidRPr="006E07E1">
        <w:rPr>
          <w:rFonts w:ascii="Times New Roman" w:hAnsi="Times New Roman" w:cs="Times New Roman"/>
        </w:rPr>
        <w:t>n</w:t>
      </w:r>
      <w:r w:rsidRPr="006E07E1">
        <w:rPr>
          <w:rFonts w:ascii="Times New Roman" w:hAnsi="Times New Roman" w:cs="Times New Roman"/>
        </w:rPr>
        <w:t>egative integer added</w:t>
      </w:r>
    </w:p>
    <w:p w14:paraId="02E4C064" w14:textId="77777777" w:rsidR="00894EA1" w:rsidRPr="006E07E1" w:rsidRDefault="00894EA1" w:rsidP="00264F4C">
      <w:pPr>
        <w:jc w:val="center"/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  <w:r w:rsidRPr="006E07E1">
        <w:rPr>
          <w:rFonts w:ascii="Times New Roman" w:hAnsi="Times New Roman" w:cs="Times New Roman"/>
        </w:rPr>
        <w:br w:type="page"/>
      </w:r>
    </w:p>
    <w:p w14:paraId="1E6C1712" w14:textId="77777777" w:rsidR="00910EB2" w:rsidRPr="006E07E1" w:rsidRDefault="00910EB2" w:rsidP="00910EB2">
      <w:pPr>
        <w:pStyle w:val="Caption"/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D38A17" wp14:editId="479BCD44">
            <wp:extent cx="2830830" cy="181292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830" cy="181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6BEE8" w14:textId="3F157302" w:rsidR="00894EA1" w:rsidRPr="006E07E1" w:rsidRDefault="00910EB2" w:rsidP="00910EB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9 Using </w:t>
      </w:r>
      <w:r w:rsidR="00F772DB" w:rsidRPr="006E07E1">
        <w:rPr>
          <w:rFonts w:ascii="Times New Roman" w:hAnsi="Times New Roman" w:cs="Times New Roman"/>
        </w:rPr>
        <w:t xml:space="preserve">the </w:t>
      </w:r>
      <w:r w:rsidRPr="006E07E1">
        <w:rPr>
          <w:rFonts w:ascii="Times New Roman" w:hAnsi="Times New Roman" w:cs="Times New Roman"/>
          <w:noProof/>
        </w:rPr>
        <w:t>empty</w:t>
      </w:r>
      <w:r w:rsidRPr="006E07E1">
        <w:rPr>
          <w:rFonts w:ascii="Times New Roman" w:hAnsi="Times New Roman" w:cs="Times New Roman"/>
        </w:rPr>
        <w:t xml:space="preserve"> field as an hour available</w:t>
      </w:r>
    </w:p>
    <w:p w14:paraId="1B7F5FD9" w14:textId="008CC308" w:rsidR="00910EB2" w:rsidRPr="006E07E1" w:rsidRDefault="00910EB2" w:rsidP="00910EB2">
      <w:pPr>
        <w:rPr>
          <w:rFonts w:ascii="Times New Roman" w:hAnsi="Times New Roman" w:cs="Times New Roman"/>
        </w:rPr>
      </w:pPr>
    </w:p>
    <w:p w14:paraId="545A6DDE" w14:textId="77777777" w:rsidR="00910EB2" w:rsidRPr="006E07E1" w:rsidRDefault="00910EB2" w:rsidP="00910EB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8443AA8" wp14:editId="7F455060">
            <wp:extent cx="4341495" cy="1971675"/>
            <wp:effectExtent l="0" t="0" r="190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9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2AA0D" w14:textId="7F02E451" w:rsidR="00910EB2" w:rsidRPr="006E07E1" w:rsidRDefault="00910EB2" w:rsidP="00910EB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0 Error appear</w:t>
      </w:r>
    </w:p>
    <w:p w14:paraId="2CFDF9E1" w14:textId="77777777" w:rsidR="00094064" w:rsidRPr="006E07E1" w:rsidRDefault="00094064" w:rsidP="00094064">
      <w:pPr>
        <w:rPr>
          <w:rFonts w:ascii="Times New Roman" w:hAnsi="Times New Roman" w:cs="Times New Roman"/>
        </w:rPr>
      </w:pPr>
    </w:p>
    <w:p w14:paraId="7D339A38" w14:textId="55C8F2C7" w:rsidR="00322728" w:rsidRPr="006E07E1" w:rsidRDefault="00322728" w:rsidP="00322728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Editing department name</w:t>
      </w:r>
    </w:p>
    <w:p w14:paraId="19169576" w14:textId="1783A9B9" w:rsidR="00322728" w:rsidRPr="006E07E1" w:rsidRDefault="00322728" w:rsidP="00322728">
      <w:pPr>
        <w:rPr>
          <w:rFonts w:ascii="Times New Roman" w:hAnsi="Times New Roman" w:cs="Times New Roman"/>
        </w:rPr>
      </w:pPr>
    </w:p>
    <w:p w14:paraId="1E3A20F0" w14:textId="77777777" w:rsidR="00573868" w:rsidRPr="006E07E1" w:rsidRDefault="00573868" w:rsidP="0057386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E5106CD" wp14:editId="3F5DA2E1">
            <wp:extent cx="2917825" cy="20034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825" cy="200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27374" w14:textId="1D6A84AF" w:rsidR="00573868" w:rsidRPr="006E07E1" w:rsidRDefault="00573868" w:rsidP="0057386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1 Changing department name for already existing</w:t>
      </w:r>
    </w:p>
    <w:p w14:paraId="782E4E89" w14:textId="77777777" w:rsidR="00573868" w:rsidRPr="006E07E1" w:rsidRDefault="00573868" w:rsidP="0057386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4ADFD2" wp14:editId="649E50E4">
            <wp:extent cx="2679700" cy="1463040"/>
            <wp:effectExtent l="0" t="0" r="635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BCE8F" w14:textId="7C10AFC5" w:rsidR="00322728" w:rsidRPr="006E07E1" w:rsidRDefault="00573868" w:rsidP="0057386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2 </w:t>
      </w:r>
      <w:r w:rsidR="00FA559B" w:rsidRPr="006E07E1">
        <w:rPr>
          <w:rFonts w:ascii="Times New Roman" w:hAnsi="Times New Roman" w:cs="Times New Roman"/>
        </w:rPr>
        <w:t>Error n</w:t>
      </w:r>
      <w:r w:rsidRPr="006E07E1">
        <w:rPr>
          <w:rFonts w:ascii="Times New Roman" w:hAnsi="Times New Roman" w:cs="Times New Roman"/>
        </w:rPr>
        <w:t>ame changed</w:t>
      </w:r>
    </w:p>
    <w:p w14:paraId="2C3D6467" w14:textId="77777777" w:rsidR="00573868" w:rsidRPr="006E07E1" w:rsidRDefault="00573868" w:rsidP="00573868">
      <w:pPr>
        <w:rPr>
          <w:rFonts w:ascii="Times New Roman" w:hAnsi="Times New Roman" w:cs="Times New Roman"/>
        </w:rPr>
      </w:pPr>
    </w:p>
    <w:p w14:paraId="547D3AEC" w14:textId="77777777" w:rsidR="00573868" w:rsidRPr="006E07E1" w:rsidRDefault="00573868" w:rsidP="0057386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D7A13D2" wp14:editId="1DE37E5A">
            <wp:extent cx="2838450" cy="2067560"/>
            <wp:effectExtent l="0" t="0" r="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A5676" w14:textId="2B1E5FB8" w:rsidR="00573868" w:rsidRPr="006E07E1" w:rsidRDefault="00573868" w:rsidP="0057386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9611C2" w:rsidRPr="006E07E1">
        <w:rPr>
          <w:rFonts w:ascii="Times New Roman" w:hAnsi="Times New Roman" w:cs="Times New Roman"/>
        </w:rPr>
        <w:t xml:space="preserve">23 </w:t>
      </w:r>
      <w:r w:rsidRPr="006E07E1">
        <w:rPr>
          <w:rFonts w:ascii="Times New Roman" w:hAnsi="Times New Roman" w:cs="Times New Roman"/>
        </w:rPr>
        <w:t>Changing department name</w:t>
      </w:r>
    </w:p>
    <w:p w14:paraId="4786DD6A" w14:textId="1BE8FB02" w:rsidR="00573868" w:rsidRPr="006E07E1" w:rsidRDefault="00573868" w:rsidP="00573868">
      <w:pPr>
        <w:rPr>
          <w:rFonts w:ascii="Times New Roman" w:hAnsi="Times New Roman" w:cs="Times New Roman"/>
        </w:rPr>
      </w:pPr>
    </w:p>
    <w:p w14:paraId="54FACC1E" w14:textId="77777777" w:rsidR="00573868" w:rsidRPr="006E07E1" w:rsidRDefault="00573868" w:rsidP="009611C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8613350" wp14:editId="64298F86">
            <wp:extent cx="2926080" cy="143129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24ADA" w14:textId="362133CE" w:rsidR="00573868" w:rsidRPr="006E07E1" w:rsidRDefault="00573868" w:rsidP="009611C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9611C2" w:rsidRPr="006E07E1">
        <w:rPr>
          <w:rFonts w:ascii="Times New Roman" w:hAnsi="Times New Roman" w:cs="Times New Roman"/>
        </w:rPr>
        <w:t>24</w:t>
      </w:r>
      <w:r w:rsidRPr="006E07E1">
        <w:rPr>
          <w:rFonts w:ascii="Times New Roman" w:hAnsi="Times New Roman" w:cs="Times New Roman"/>
        </w:rPr>
        <w:t xml:space="preserve"> Name changed</w:t>
      </w:r>
    </w:p>
    <w:p w14:paraId="143B1137" w14:textId="3910219B" w:rsidR="00573868" w:rsidRPr="006E07E1" w:rsidRDefault="00573868" w:rsidP="00573868">
      <w:pPr>
        <w:rPr>
          <w:rFonts w:ascii="Times New Roman" w:hAnsi="Times New Roman" w:cs="Times New Roman"/>
        </w:rPr>
      </w:pPr>
    </w:p>
    <w:p w14:paraId="38FB1814" w14:textId="77777777" w:rsidR="00F9394A" w:rsidRPr="006E07E1" w:rsidRDefault="00F9394A" w:rsidP="00F9394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AD385FE" wp14:editId="5DFC1ADF">
            <wp:extent cx="2941955" cy="201993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955" cy="201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5FABF" w14:textId="2EFF754C" w:rsidR="00573868" w:rsidRPr="006E07E1" w:rsidRDefault="00F9394A" w:rsidP="00F9394A">
      <w:pPr>
        <w:pStyle w:val="Caption"/>
        <w:tabs>
          <w:tab w:val="center" w:pos="4680"/>
          <w:tab w:val="left" w:pos="7300"/>
        </w:tabs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ab/>
        <w:t>Figure 25 Changing department name for an integer</w:t>
      </w:r>
      <w:r w:rsidRPr="006E07E1">
        <w:rPr>
          <w:rFonts w:ascii="Times New Roman" w:hAnsi="Times New Roman" w:cs="Times New Roman"/>
        </w:rPr>
        <w:tab/>
      </w:r>
    </w:p>
    <w:p w14:paraId="1943A906" w14:textId="53B7F86F" w:rsidR="00F9394A" w:rsidRPr="006E07E1" w:rsidRDefault="00F9394A" w:rsidP="00F9394A">
      <w:pPr>
        <w:rPr>
          <w:rFonts w:ascii="Times New Roman" w:hAnsi="Times New Roman" w:cs="Times New Roman"/>
        </w:rPr>
      </w:pPr>
    </w:p>
    <w:p w14:paraId="0DEB8C5A" w14:textId="77777777" w:rsidR="00F9394A" w:rsidRPr="006E07E1" w:rsidRDefault="00F9394A" w:rsidP="00891F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2C1452C" wp14:editId="4D846427">
            <wp:extent cx="2917825" cy="13836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825" cy="138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2AF70" w14:textId="0B1538BB" w:rsidR="00F9394A" w:rsidRPr="006E07E1" w:rsidRDefault="00F9394A" w:rsidP="00891F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6 </w:t>
      </w:r>
      <w:r w:rsidR="00FA559B" w:rsidRPr="006E07E1">
        <w:rPr>
          <w:rFonts w:ascii="Times New Roman" w:hAnsi="Times New Roman" w:cs="Times New Roman"/>
        </w:rPr>
        <w:t>Error n</w:t>
      </w:r>
      <w:r w:rsidRPr="006E07E1">
        <w:rPr>
          <w:rFonts w:ascii="Times New Roman" w:hAnsi="Times New Roman" w:cs="Times New Roman"/>
        </w:rPr>
        <w:t>ame changed for an integer</w:t>
      </w:r>
    </w:p>
    <w:p w14:paraId="7F7FC14A" w14:textId="6327216D" w:rsidR="00891FE1" w:rsidRPr="006E07E1" w:rsidRDefault="00891FE1" w:rsidP="00891FE1">
      <w:pPr>
        <w:rPr>
          <w:rFonts w:ascii="Times New Roman" w:hAnsi="Times New Roman" w:cs="Times New Roman"/>
        </w:rPr>
      </w:pPr>
    </w:p>
    <w:p w14:paraId="5596C0D9" w14:textId="77777777" w:rsidR="00891FE1" w:rsidRPr="006E07E1" w:rsidRDefault="00891FE1" w:rsidP="00891F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E32C42F" wp14:editId="58BB3CF2">
            <wp:extent cx="2957830" cy="2067560"/>
            <wp:effectExtent l="0" t="0" r="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83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A4203" w14:textId="3C62509F" w:rsidR="00891FE1" w:rsidRPr="006E07E1" w:rsidRDefault="00891FE1" w:rsidP="00891F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BD1EE8" w:rsidRPr="006E07E1">
        <w:rPr>
          <w:rFonts w:ascii="Times New Roman" w:hAnsi="Times New Roman" w:cs="Times New Roman"/>
        </w:rPr>
        <w:t xml:space="preserve">27 </w:t>
      </w:r>
      <w:r w:rsidRPr="006E07E1">
        <w:rPr>
          <w:rFonts w:ascii="Times New Roman" w:hAnsi="Times New Roman" w:cs="Times New Roman"/>
        </w:rPr>
        <w:t>changing department name for an empty field</w:t>
      </w:r>
    </w:p>
    <w:p w14:paraId="01E5F14F" w14:textId="6D670484" w:rsidR="00891FE1" w:rsidRPr="006E07E1" w:rsidRDefault="00891FE1" w:rsidP="00891FE1">
      <w:pPr>
        <w:rPr>
          <w:rFonts w:ascii="Times New Roman" w:hAnsi="Times New Roman" w:cs="Times New Roman"/>
        </w:rPr>
      </w:pPr>
    </w:p>
    <w:p w14:paraId="24252B3A" w14:textId="77777777" w:rsidR="00891FE1" w:rsidRPr="006E07E1" w:rsidRDefault="00891FE1" w:rsidP="00891FE1">
      <w:pPr>
        <w:rPr>
          <w:rFonts w:ascii="Times New Roman" w:hAnsi="Times New Roman" w:cs="Times New Roman"/>
        </w:rPr>
      </w:pPr>
    </w:p>
    <w:p w14:paraId="463A9CF2" w14:textId="51A3BCCA" w:rsidR="00891FE1" w:rsidRPr="006E07E1" w:rsidRDefault="00891FE1" w:rsidP="00891FE1">
      <w:pPr>
        <w:rPr>
          <w:rFonts w:ascii="Times New Roman" w:hAnsi="Times New Roman" w:cs="Times New Roman"/>
        </w:rPr>
      </w:pPr>
    </w:p>
    <w:p w14:paraId="0D00D72F" w14:textId="77777777" w:rsidR="00891FE1" w:rsidRPr="006E07E1" w:rsidRDefault="00891FE1" w:rsidP="00891F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1749037" wp14:editId="57E8DAAA">
            <wp:extent cx="2886075" cy="137541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E7929" w14:textId="728813A8" w:rsidR="00891FE1" w:rsidRPr="006E07E1" w:rsidRDefault="00891FE1" w:rsidP="00891F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BD1EE8" w:rsidRPr="006E07E1">
        <w:rPr>
          <w:rFonts w:ascii="Times New Roman" w:hAnsi="Times New Roman" w:cs="Times New Roman"/>
        </w:rPr>
        <w:t xml:space="preserve">28 </w:t>
      </w:r>
      <w:r w:rsidRPr="006E07E1">
        <w:rPr>
          <w:rFonts w:ascii="Times New Roman" w:hAnsi="Times New Roman" w:cs="Times New Roman"/>
        </w:rPr>
        <w:t>Error name changed for an empty field</w:t>
      </w:r>
    </w:p>
    <w:p w14:paraId="69671701" w14:textId="77777777" w:rsidR="00BF6FA8" w:rsidRPr="006E07E1" w:rsidRDefault="00BF6FA8" w:rsidP="00BF6FA8">
      <w:pPr>
        <w:rPr>
          <w:rFonts w:ascii="Times New Roman" w:hAnsi="Times New Roman" w:cs="Times New Roman"/>
        </w:rPr>
      </w:pPr>
    </w:p>
    <w:p w14:paraId="0F560846" w14:textId="77777777" w:rsidR="00BF6FA8" w:rsidRPr="006E07E1" w:rsidRDefault="00BF6FA8" w:rsidP="00BF6FA8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Adding Total Hours Available in the department</w:t>
      </w:r>
    </w:p>
    <w:p w14:paraId="4B3019AE" w14:textId="77777777" w:rsidR="00BF6FA8" w:rsidRPr="006E07E1" w:rsidRDefault="00BF6FA8" w:rsidP="00BF6FA8">
      <w:pPr>
        <w:rPr>
          <w:rFonts w:ascii="Times New Roman" w:hAnsi="Times New Roman" w:cs="Times New Roman"/>
        </w:rPr>
      </w:pPr>
    </w:p>
    <w:p w14:paraId="65C7D834" w14:textId="3EBE3335" w:rsidR="00BD1EE8" w:rsidRPr="006E07E1" w:rsidRDefault="00BD1EE8" w:rsidP="00BD1EE8">
      <w:pPr>
        <w:rPr>
          <w:rFonts w:ascii="Times New Roman" w:hAnsi="Times New Roman" w:cs="Times New Roman"/>
        </w:rPr>
      </w:pPr>
    </w:p>
    <w:p w14:paraId="6E4E259F" w14:textId="77777777" w:rsidR="00BD1EE8" w:rsidRPr="006E07E1" w:rsidRDefault="00BD1EE8" w:rsidP="00BD1EE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A664A0E" wp14:editId="22DE02AF">
            <wp:extent cx="2846705" cy="211518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05" cy="211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F5CCF" w14:textId="540A8114" w:rsidR="00BD1EE8" w:rsidRPr="006E07E1" w:rsidRDefault="00BD1EE8" w:rsidP="00BD1EE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9 Editing hours available</w:t>
      </w:r>
    </w:p>
    <w:p w14:paraId="7D8DE4DE" w14:textId="615E0BDB" w:rsidR="00F9394A" w:rsidRPr="006E07E1" w:rsidRDefault="00F9394A" w:rsidP="00F9394A">
      <w:pPr>
        <w:rPr>
          <w:rFonts w:ascii="Times New Roman" w:hAnsi="Times New Roman" w:cs="Times New Roman"/>
        </w:rPr>
      </w:pPr>
    </w:p>
    <w:p w14:paraId="06357E6C" w14:textId="77777777" w:rsidR="00BD1EE8" w:rsidRPr="006E07E1" w:rsidRDefault="00BD1EE8" w:rsidP="00BD1EE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9514154" wp14:editId="26EE47C3">
            <wp:extent cx="2822575" cy="13595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135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9A945" w14:textId="383CF0E9" w:rsidR="00BD1EE8" w:rsidRPr="006E07E1" w:rsidRDefault="00BD1EE8" w:rsidP="00BD1EE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0 Hours changed</w:t>
      </w:r>
    </w:p>
    <w:p w14:paraId="483832BE" w14:textId="77777777" w:rsidR="00F9394A" w:rsidRPr="006E07E1" w:rsidRDefault="00F9394A" w:rsidP="00F9394A">
      <w:pPr>
        <w:rPr>
          <w:rFonts w:ascii="Times New Roman" w:hAnsi="Times New Roman" w:cs="Times New Roman"/>
        </w:rPr>
      </w:pPr>
    </w:p>
    <w:p w14:paraId="22591E4C" w14:textId="37DA806A" w:rsidR="00894EA1" w:rsidRPr="006E07E1" w:rsidRDefault="00894EA1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6CD51C77" w14:textId="77777777" w:rsidR="00573868" w:rsidRPr="006E07E1" w:rsidRDefault="00573868">
      <w:pPr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p w14:paraId="7586BAEA" w14:textId="12EB0DE5" w:rsidR="00894EA1" w:rsidRPr="006E07E1" w:rsidRDefault="00894EA1" w:rsidP="00523435">
      <w:pPr>
        <w:pStyle w:val="Caption"/>
        <w:jc w:val="center"/>
        <w:rPr>
          <w:rFonts w:ascii="Times New Roman" w:hAnsi="Times New Roman" w:cs="Times New Roman"/>
        </w:rPr>
      </w:pPr>
    </w:p>
    <w:p w14:paraId="69521EB1" w14:textId="77777777" w:rsidR="00BD1EE8" w:rsidRPr="006E07E1" w:rsidRDefault="00BD1EE8" w:rsidP="00BD1EE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4D9DFB6" wp14:editId="6568396F">
            <wp:extent cx="2822575" cy="1939925"/>
            <wp:effectExtent l="0" t="0" r="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05CFF" w14:textId="0EB9870B" w:rsidR="00BD1EE8" w:rsidRPr="006E07E1" w:rsidRDefault="00BD1EE8" w:rsidP="00BD1EE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1 Changing hours on to string</w:t>
      </w:r>
    </w:p>
    <w:p w14:paraId="7E7E63DE" w14:textId="77777777" w:rsidR="00BD1EE8" w:rsidRPr="006E07E1" w:rsidRDefault="00BD1EE8" w:rsidP="00BD1EE8">
      <w:pPr>
        <w:rPr>
          <w:rFonts w:ascii="Times New Roman" w:hAnsi="Times New Roman" w:cs="Times New Roman"/>
        </w:rPr>
      </w:pPr>
    </w:p>
    <w:p w14:paraId="0B171D51" w14:textId="77777777" w:rsidR="00BD1EE8" w:rsidRPr="006E07E1" w:rsidRDefault="00BD1EE8" w:rsidP="00BD1EE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226A44C" wp14:editId="0A4730BF">
            <wp:extent cx="4309745" cy="204343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745" cy="204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A43F7" w14:textId="2CB30ED6" w:rsidR="00BD1EE8" w:rsidRPr="006E07E1" w:rsidRDefault="00BD1EE8" w:rsidP="00BD1EE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223CB7" w:rsidRPr="006E07E1">
        <w:rPr>
          <w:rFonts w:ascii="Times New Roman" w:hAnsi="Times New Roman" w:cs="Times New Roman"/>
        </w:rPr>
        <w:t>32</w:t>
      </w:r>
      <w:r w:rsidRPr="006E07E1">
        <w:rPr>
          <w:rFonts w:ascii="Times New Roman" w:hAnsi="Times New Roman" w:cs="Times New Roman"/>
        </w:rPr>
        <w:t xml:space="preserve"> Error appear</w:t>
      </w:r>
      <w:r w:rsidR="001D414A">
        <w:rPr>
          <w:rFonts w:ascii="Times New Roman" w:hAnsi="Times New Roman" w:cs="Times New Roman"/>
        </w:rPr>
        <w:t>ed</w:t>
      </w:r>
    </w:p>
    <w:p w14:paraId="08D1A30D" w14:textId="6D68DE65" w:rsidR="00BD1EE8" w:rsidRPr="006E07E1" w:rsidRDefault="00BD1EE8" w:rsidP="00BD1EE8">
      <w:pPr>
        <w:rPr>
          <w:rFonts w:ascii="Times New Roman" w:hAnsi="Times New Roman" w:cs="Times New Roman"/>
        </w:rPr>
      </w:pPr>
    </w:p>
    <w:p w14:paraId="0E3662F0" w14:textId="77777777" w:rsidR="00223CB7" w:rsidRPr="006E07E1" w:rsidRDefault="00223CB7" w:rsidP="00223CB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09D3A47" wp14:editId="383DC0B2">
            <wp:extent cx="2910205" cy="1987550"/>
            <wp:effectExtent l="0" t="0" r="444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198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8BD21" w14:textId="3637E446" w:rsidR="00BD1EE8" w:rsidRPr="006E07E1" w:rsidRDefault="00223CB7" w:rsidP="00223CB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3 Changing hours for a negative integer</w:t>
      </w:r>
    </w:p>
    <w:p w14:paraId="7B677B27" w14:textId="77777777" w:rsidR="00223CB7" w:rsidRPr="006E07E1" w:rsidRDefault="00223CB7" w:rsidP="00223CB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0A0083" wp14:editId="67D66815">
            <wp:extent cx="2926080" cy="1518920"/>
            <wp:effectExtent l="0" t="0" r="762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DB5DC" w14:textId="5CD70151" w:rsidR="00BD1EE8" w:rsidRPr="006E07E1" w:rsidRDefault="00223CB7" w:rsidP="00223CB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4 Error hours changed</w:t>
      </w:r>
    </w:p>
    <w:p w14:paraId="6920B658" w14:textId="77777777" w:rsidR="00223CB7" w:rsidRPr="006E07E1" w:rsidRDefault="00223CB7" w:rsidP="00223CB7">
      <w:pPr>
        <w:rPr>
          <w:rFonts w:ascii="Times New Roman" w:hAnsi="Times New Roman" w:cs="Times New Roman"/>
        </w:rPr>
      </w:pPr>
    </w:p>
    <w:p w14:paraId="4226E9B9" w14:textId="77777777" w:rsidR="00223CB7" w:rsidRPr="006E07E1" w:rsidRDefault="00223CB7" w:rsidP="00223CB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B6A1529" wp14:editId="64A51757">
            <wp:extent cx="2917825" cy="1995805"/>
            <wp:effectExtent l="0" t="0" r="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825" cy="199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1319A" w14:textId="3C4333D6" w:rsidR="00223CB7" w:rsidRPr="006E07E1" w:rsidRDefault="00223CB7" w:rsidP="00223CB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5 Changing hours for the empty field</w:t>
      </w:r>
    </w:p>
    <w:p w14:paraId="7928647E" w14:textId="1DA4281E" w:rsidR="00223CB7" w:rsidRPr="006E07E1" w:rsidRDefault="00223CB7" w:rsidP="00223CB7">
      <w:pPr>
        <w:rPr>
          <w:rFonts w:ascii="Times New Roman" w:hAnsi="Times New Roman" w:cs="Times New Roman"/>
        </w:rPr>
      </w:pPr>
    </w:p>
    <w:p w14:paraId="33CA46D8" w14:textId="77777777" w:rsidR="00223CB7" w:rsidRPr="006E07E1" w:rsidRDefault="00223CB7" w:rsidP="00223CB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B4CDA7F" wp14:editId="657A2764">
            <wp:extent cx="4246245" cy="2059305"/>
            <wp:effectExtent l="0" t="0" r="190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245" cy="205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3C191" w14:textId="2EEAAF60" w:rsidR="00223CB7" w:rsidRPr="006E07E1" w:rsidRDefault="00223CB7" w:rsidP="00223CB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6 Error appear</w:t>
      </w:r>
      <w:r w:rsidR="00AC276F">
        <w:rPr>
          <w:rFonts w:ascii="Times New Roman" w:hAnsi="Times New Roman" w:cs="Times New Roman"/>
        </w:rPr>
        <w:t>ed</w:t>
      </w:r>
    </w:p>
    <w:p w14:paraId="5E80BBDE" w14:textId="500DF2C2" w:rsidR="00894EA1" w:rsidRPr="006E07E1" w:rsidRDefault="00894EA1">
      <w:pPr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  <w:r w:rsidRPr="006E07E1">
        <w:rPr>
          <w:rFonts w:ascii="Times New Roman" w:hAnsi="Times New Roman" w:cs="Times New Roman"/>
        </w:rPr>
        <w:br w:type="page"/>
      </w:r>
    </w:p>
    <w:p w14:paraId="2DF108CB" w14:textId="66A509F0" w:rsidR="00894EA1" w:rsidRPr="006E07E1" w:rsidRDefault="006C14DD" w:rsidP="006C14DD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lastRenderedPageBreak/>
        <w:t>Emp</w:t>
      </w:r>
      <w:r w:rsidR="00BF6FA8" w:rsidRPr="006E07E1">
        <w:rPr>
          <w:rFonts w:ascii="Times New Roman" w:hAnsi="Times New Roman" w:cs="Times New Roman"/>
        </w:rPr>
        <w:t>loyee</w:t>
      </w:r>
    </w:p>
    <w:p w14:paraId="615F1855" w14:textId="77777777" w:rsidR="00BF6FA8" w:rsidRPr="006E07E1" w:rsidRDefault="00BF6FA8">
      <w:pPr>
        <w:rPr>
          <w:rFonts w:ascii="Times New Roman" w:hAnsi="Times New Roman" w:cs="Times New Roman"/>
        </w:rPr>
      </w:pPr>
    </w:p>
    <w:p w14:paraId="555BF705" w14:textId="1C8094D8" w:rsidR="008E5881" w:rsidRPr="006E07E1" w:rsidRDefault="008E5881" w:rsidP="008E5881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Adding employee name</w:t>
      </w:r>
    </w:p>
    <w:p w14:paraId="0BDAD93F" w14:textId="65CCF0E5" w:rsidR="008E5881" w:rsidRPr="006E07E1" w:rsidRDefault="008E5881" w:rsidP="008E5881">
      <w:pPr>
        <w:rPr>
          <w:rFonts w:ascii="Times New Roman" w:hAnsi="Times New Roman" w:cs="Times New Roman"/>
        </w:rPr>
      </w:pPr>
    </w:p>
    <w:p w14:paraId="42BA08D3" w14:textId="77777777" w:rsidR="008E5881" w:rsidRPr="006E07E1" w:rsidRDefault="008E5881" w:rsidP="002B5DC0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BC40BF9" wp14:editId="079F49A5">
            <wp:extent cx="2790825" cy="240919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40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26513" w14:textId="6AEACEB2" w:rsidR="008E5881" w:rsidRPr="006E07E1" w:rsidRDefault="008E5881" w:rsidP="002B5DC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7 Adding Employee name</w:t>
      </w:r>
    </w:p>
    <w:p w14:paraId="2B41F5D4" w14:textId="77777777" w:rsidR="008E5881" w:rsidRPr="006E07E1" w:rsidRDefault="008E5881" w:rsidP="008E5881">
      <w:pPr>
        <w:pStyle w:val="Heading1"/>
        <w:rPr>
          <w:rFonts w:ascii="Times New Roman" w:hAnsi="Times New Roman" w:cs="Times New Roman"/>
        </w:rPr>
      </w:pPr>
    </w:p>
    <w:p w14:paraId="7416D1A7" w14:textId="77777777" w:rsidR="002B5DC0" w:rsidRPr="006E07E1" w:rsidRDefault="002B5DC0" w:rsidP="002B5DC0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E9FED20" wp14:editId="374BCB8F">
            <wp:extent cx="2632075" cy="13042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5F718" w14:textId="3A20F3C3" w:rsidR="002B5DC0" w:rsidRPr="006E07E1" w:rsidRDefault="002B5DC0" w:rsidP="002B5DC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38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8F1708">
        <w:rPr>
          <w:rFonts w:ascii="Times New Roman" w:hAnsi="Times New Roman" w:cs="Times New Roman"/>
          <w:noProof/>
        </w:rPr>
        <w:t>ed</w:t>
      </w:r>
    </w:p>
    <w:p w14:paraId="194CA34C" w14:textId="2C2157C1" w:rsidR="002B5DC0" w:rsidRPr="006E07E1" w:rsidRDefault="002B5DC0" w:rsidP="002B5DC0">
      <w:pPr>
        <w:rPr>
          <w:rFonts w:ascii="Times New Roman" w:hAnsi="Times New Roman" w:cs="Times New Roman"/>
        </w:rPr>
      </w:pPr>
    </w:p>
    <w:p w14:paraId="4020D231" w14:textId="77777777" w:rsidR="002B5DC0" w:rsidRPr="006E07E1" w:rsidRDefault="002B5DC0" w:rsidP="002B5DC0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2051E4D" wp14:editId="63F28EBE">
            <wp:extent cx="4802505" cy="1582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05" cy="158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042FC" w14:textId="6BBF10BC" w:rsidR="002B5DC0" w:rsidRPr="006E07E1" w:rsidRDefault="002B5DC0" w:rsidP="002B5DC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39 employee added to the list</w:t>
      </w:r>
    </w:p>
    <w:p w14:paraId="141A657A" w14:textId="77777777" w:rsidR="00A263FA" w:rsidRPr="006E07E1" w:rsidRDefault="00A263FA" w:rsidP="002B5DC0">
      <w:pPr>
        <w:pStyle w:val="Heading1"/>
        <w:jc w:val="center"/>
        <w:rPr>
          <w:rFonts w:ascii="Times New Roman" w:hAnsi="Times New Roman" w:cs="Times New Roman"/>
        </w:rPr>
      </w:pPr>
    </w:p>
    <w:p w14:paraId="32CA33D0" w14:textId="77777777" w:rsidR="00A263FA" w:rsidRPr="006E07E1" w:rsidRDefault="00A263FA" w:rsidP="002B5DC0">
      <w:pPr>
        <w:pStyle w:val="Heading1"/>
        <w:jc w:val="center"/>
        <w:rPr>
          <w:rFonts w:ascii="Times New Roman" w:hAnsi="Times New Roman" w:cs="Times New Roman"/>
        </w:rPr>
      </w:pPr>
    </w:p>
    <w:p w14:paraId="0A3E5E58" w14:textId="77777777" w:rsidR="00A263FA" w:rsidRPr="006E07E1" w:rsidRDefault="00A263FA" w:rsidP="00A263FA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E46BF5F" wp14:editId="6B287A66">
            <wp:extent cx="2632075" cy="13042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C9A98" w14:textId="5B58E922" w:rsidR="00A263FA" w:rsidRPr="006E07E1" w:rsidRDefault="00A263FA" w:rsidP="00A263F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4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0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872096">
        <w:rPr>
          <w:rFonts w:ascii="Times New Roman" w:hAnsi="Times New Roman" w:cs="Times New Roman"/>
          <w:noProof/>
        </w:rPr>
        <w:t>ed</w:t>
      </w:r>
    </w:p>
    <w:p w14:paraId="00846E82" w14:textId="77777777" w:rsidR="00A263FA" w:rsidRPr="006E07E1" w:rsidRDefault="00A263FA" w:rsidP="00A263FA">
      <w:pPr>
        <w:rPr>
          <w:rFonts w:ascii="Times New Roman" w:hAnsi="Times New Roman" w:cs="Times New Roman"/>
        </w:rPr>
      </w:pPr>
    </w:p>
    <w:p w14:paraId="0F43D90F" w14:textId="400FBDF2" w:rsidR="002B5DC0" w:rsidRPr="006E07E1" w:rsidRDefault="002B5DC0" w:rsidP="002B5DC0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EE6ADE0" wp14:editId="6D4726AA">
            <wp:extent cx="2790825" cy="259207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59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ACAEC" w14:textId="33009C34" w:rsidR="002B5DC0" w:rsidRPr="006E07E1" w:rsidRDefault="002B5DC0" w:rsidP="002B5DC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4</w:t>
      </w:r>
      <w:r w:rsidR="00A263FA" w:rsidRPr="006E07E1">
        <w:rPr>
          <w:rFonts w:ascii="Times New Roman" w:hAnsi="Times New Roman" w:cs="Times New Roman"/>
        </w:rPr>
        <w:t>1</w:t>
      </w:r>
      <w:r w:rsidRPr="006E07E1">
        <w:rPr>
          <w:rFonts w:ascii="Times New Roman" w:hAnsi="Times New Roman" w:cs="Times New Roman"/>
        </w:rPr>
        <w:t xml:space="preserve"> Adding employee with same name added</w:t>
      </w:r>
    </w:p>
    <w:p w14:paraId="39754544" w14:textId="77777777" w:rsidR="00A263FA" w:rsidRPr="006E07E1" w:rsidRDefault="00A263FA" w:rsidP="00A263FA">
      <w:pPr>
        <w:rPr>
          <w:rFonts w:ascii="Times New Roman" w:hAnsi="Times New Roman" w:cs="Times New Roman"/>
        </w:rPr>
      </w:pPr>
    </w:p>
    <w:p w14:paraId="4355BCE9" w14:textId="77777777" w:rsidR="00A263FA" w:rsidRPr="006E07E1" w:rsidRDefault="00A263FA" w:rsidP="00A263FA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343C9A1" wp14:editId="4A9AE2EE">
            <wp:extent cx="4683125" cy="149479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125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D0997" w14:textId="25348609" w:rsidR="00A263FA" w:rsidRPr="006E07E1" w:rsidRDefault="00A263FA" w:rsidP="00A263F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42 Employee with </w:t>
      </w:r>
      <w:r w:rsidR="00F772DB" w:rsidRPr="006E07E1">
        <w:rPr>
          <w:rFonts w:ascii="Times New Roman" w:hAnsi="Times New Roman" w:cs="Times New Roman"/>
        </w:rPr>
        <w:t xml:space="preserve">the </w:t>
      </w:r>
      <w:r w:rsidRPr="006E07E1">
        <w:rPr>
          <w:rFonts w:ascii="Times New Roman" w:hAnsi="Times New Roman" w:cs="Times New Roman"/>
          <w:noProof/>
        </w:rPr>
        <w:t>same</w:t>
      </w:r>
      <w:r w:rsidRPr="006E07E1">
        <w:rPr>
          <w:rFonts w:ascii="Times New Roman" w:hAnsi="Times New Roman" w:cs="Times New Roman"/>
        </w:rPr>
        <w:t xml:space="preserve"> name added</w:t>
      </w:r>
    </w:p>
    <w:p w14:paraId="078AC373" w14:textId="720EF83A" w:rsidR="00894EA1" w:rsidRPr="006E07E1" w:rsidRDefault="00894EA1" w:rsidP="00A263FA">
      <w:pPr>
        <w:pStyle w:val="Heading1"/>
        <w:jc w:val="center"/>
        <w:rPr>
          <w:rFonts w:ascii="Times New Roman" w:hAnsi="Times New Roman" w:cs="Times New Roman"/>
          <w:color w:val="44546A" w:themeColor="text2"/>
          <w:sz w:val="18"/>
          <w:szCs w:val="18"/>
        </w:rPr>
      </w:pPr>
      <w:r w:rsidRPr="006E07E1">
        <w:rPr>
          <w:rFonts w:ascii="Times New Roman" w:hAnsi="Times New Roman" w:cs="Times New Roman"/>
        </w:rPr>
        <w:br w:type="page"/>
      </w:r>
    </w:p>
    <w:p w14:paraId="7578A176" w14:textId="77777777" w:rsidR="00A263FA" w:rsidRPr="006E07E1" w:rsidRDefault="00A263FA" w:rsidP="00A263FA">
      <w:pPr>
        <w:pStyle w:val="Caption"/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90BD5FA" wp14:editId="4E129C5D">
            <wp:extent cx="2917825" cy="24015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825" cy="240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BC9C3" w14:textId="35411267" w:rsidR="000557A8" w:rsidRPr="006E07E1" w:rsidRDefault="00A263FA" w:rsidP="00A263F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43 Adding integer as </w:t>
      </w:r>
      <w:r w:rsidRPr="006E07E1">
        <w:rPr>
          <w:rFonts w:ascii="Times New Roman" w:hAnsi="Times New Roman" w:cs="Times New Roman"/>
          <w:noProof/>
        </w:rPr>
        <w:t>a</w:t>
      </w:r>
      <w:r w:rsidR="00F772DB" w:rsidRPr="006E07E1">
        <w:rPr>
          <w:rFonts w:ascii="Times New Roman" w:hAnsi="Times New Roman" w:cs="Times New Roman"/>
          <w:noProof/>
        </w:rPr>
        <w:t>n</w:t>
      </w:r>
      <w:r w:rsidRPr="006E07E1">
        <w:rPr>
          <w:rFonts w:ascii="Times New Roman" w:hAnsi="Times New Roman" w:cs="Times New Roman"/>
          <w:noProof/>
        </w:rPr>
        <w:t xml:space="preserve"> employee</w:t>
      </w:r>
      <w:r w:rsidRPr="006E07E1">
        <w:rPr>
          <w:rFonts w:ascii="Times New Roman" w:hAnsi="Times New Roman" w:cs="Times New Roman"/>
        </w:rPr>
        <w:t xml:space="preserve"> name</w:t>
      </w:r>
    </w:p>
    <w:p w14:paraId="62A9AF1D" w14:textId="22AFD124" w:rsidR="00A263FA" w:rsidRPr="006E07E1" w:rsidRDefault="00A263FA" w:rsidP="00A263FA">
      <w:pPr>
        <w:rPr>
          <w:rFonts w:ascii="Times New Roman" w:hAnsi="Times New Roman" w:cs="Times New Roman"/>
        </w:rPr>
      </w:pPr>
    </w:p>
    <w:p w14:paraId="3C7D93CD" w14:textId="77777777" w:rsidR="00A263FA" w:rsidRPr="006E07E1" w:rsidRDefault="00A263FA" w:rsidP="00A263FA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12B9595" wp14:editId="101647C7">
            <wp:extent cx="2632075" cy="13042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BEEF9" w14:textId="55487E61" w:rsidR="00A263FA" w:rsidRPr="006E07E1" w:rsidRDefault="00A263FA" w:rsidP="00A263F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44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886BFF">
        <w:rPr>
          <w:rFonts w:ascii="Times New Roman" w:hAnsi="Times New Roman" w:cs="Times New Roman"/>
          <w:noProof/>
        </w:rPr>
        <w:t>ed</w:t>
      </w:r>
    </w:p>
    <w:p w14:paraId="13AECC0F" w14:textId="33D729C0" w:rsidR="00A263FA" w:rsidRPr="006E07E1" w:rsidRDefault="00A263FA" w:rsidP="00A263FA">
      <w:pPr>
        <w:rPr>
          <w:rFonts w:ascii="Times New Roman" w:hAnsi="Times New Roman" w:cs="Times New Roman"/>
        </w:rPr>
      </w:pPr>
    </w:p>
    <w:p w14:paraId="491884D9" w14:textId="77777777" w:rsidR="00A263FA" w:rsidRPr="006E07E1" w:rsidRDefault="00A263FA" w:rsidP="00A263F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B8262EB" wp14:editId="6F4C4898">
            <wp:extent cx="4874260" cy="1534795"/>
            <wp:effectExtent l="0" t="0" r="254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260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97D78" w14:textId="7137D453" w:rsidR="00A263FA" w:rsidRPr="006E07E1" w:rsidRDefault="00A263FA" w:rsidP="00A263F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45 </w:t>
      </w:r>
      <w:r w:rsidR="00D215EF" w:rsidRPr="006E07E1">
        <w:rPr>
          <w:rFonts w:ascii="Times New Roman" w:hAnsi="Times New Roman" w:cs="Times New Roman"/>
        </w:rPr>
        <w:t>Error i</w:t>
      </w:r>
      <w:r w:rsidRPr="006E07E1">
        <w:rPr>
          <w:rFonts w:ascii="Times New Roman" w:hAnsi="Times New Roman" w:cs="Times New Roman"/>
        </w:rPr>
        <w:t>nteger added to the employee list</w:t>
      </w:r>
    </w:p>
    <w:p w14:paraId="55E1B046" w14:textId="77777777" w:rsidR="00A263FA" w:rsidRPr="006E07E1" w:rsidRDefault="00A263FA" w:rsidP="00A263F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9DB6F9" wp14:editId="733B5EF1">
            <wp:extent cx="2894330" cy="2536190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30" cy="253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7113E" w14:textId="22B9886A" w:rsidR="00A263FA" w:rsidRPr="006E07E1" w:rsidRDefault="00A263FA" w:rsidP="00A263F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46 Adding </w:t>
      </w:r>
      <w:r w:rsidR="00F772DB" w:rsidRPr="006E07E1">
        <w:rPr>
          <w:rFonts w:ascii="Times New Roman" w:hAnsi="Times New Roman" w:cs="Times New Roman"/>
        </w:rPr>
        <w:t xml:space="preserve">an </w:t>
      </w:r>
      <w:r w:rsidRPr="006E07E1">
        <w:rPr>
          <w:rFonts w:ascii="Times New Roman" w:hAnsi="Times New Roman" w:cs="Times New Roman"/>
          <w:noProof/>
        </w:rPr>
        <w:t>empty</w:t>
      </w:r>
      <w:r w:rsidRPr="006E07E1">
        <w:rPr>
          <w:rFonts w:ascii="Times New Roman" w:hAnsi="Times New Roman" w:cs="Times New Roman"/>
        </w:rPr>
        <w:t xml:space="preserve"> field to the employee list</w:t>
      </w:r>
    </w:p>
    <w:p w14:paraId="1B322144" w14:textId="6D32E60D" w:rsidR="00000AA1" w:rsidRPr="006E07E1" w:rsidRDefault="00000AA1" w:rsidP="00000AA1">
      <w:pPr>
        <w:rPr>
          <w:rFonts w:ascii="Times New Roman" w:hAnsi="Times New Roman" w:cs="Times New Roman"/>
        </w:rPr>
      </w:pPr>
    </w:p>
    <w:p w14:paraId="72012E56" w14:textId="77777777" w:rsidR="00CE3143" w:rsidRPr="006E07E1" w:rsidRDefault="00CE3143" w:rsidP="00CE314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B7F308F" wp14:editId="7741011E">
            <wp:extent cx="2632075" cy="130429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061FB" w14:textId="2409B9A8" w:rsidR="00000AA1" w:rsidRPr="006E07E1" w:rsidRDefault="00CE3143" w:rsidP="00CE314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47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2D7AA3">
        <w:rPr>
          <w:rFonts w:ascii="Times New Roman" w:hAnsi="Times New Roman" w:cs="Times New Roman"/>
          <w:noProof/>
        </w:rPr>
        <w:t>ed</w:t>
      </w:r>
    </w:p>
    <w:p w14:paraId="63630668" w14:textId="68F9C2A2" w:rsidR="00CE3143" w:rsidRPr="006E07E1" w:rsidRDefault="00CE3143" w:rsidP="00CE3143">
      <w:pPr>
        <w:rPr>
          <w:rFonts w:ascii="Times New Roman" w:hAnsi="Times New Roman" w:cs="Times New Roman"/>
        </w:rPr>
      </w:pPr>
    </w:p>
    <w:p w14:paraId="02421027" w14:textId="77777777" w:rsidR="00CE3143" w:rsidRPr="006E07E1" w:rsidRDefault="00CE3143" w:rsidP="00CE314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29AC0FD" wp14:editId="3BD0462A">
            <wp:extent cx="4739005" cy="1812925"/>
            <wp:effectExtent l="0" t="0" r="444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005" cy="181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CAE8C" w14:textId="05D974A9" w:rsidR="00CE3143" w:rsidRPr="006E07E1" w:rsidRDefault="00CE3143" w:rsidP="00CE314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48 </w:t>
      </w:r>
      <w:r w:rsidR="00D215EF" w:rsidRPr="006E07E1">
        <w:rPr>
          <w:rFonts w:ascii="Times New Roman" w:hAnsi="Times New Roman" w:cs="Times New Roman"/>
        </w:rPr>
        <w:t>Error e</w:t>
      </w:r>
      <w:r w:rsidRPr="006E07E1">
        <w:rPr>
          <w:rFonts w:ascii="Times New Roman" w:hAnsi="Times New Roman" w:cs="Times New Roman"/>
        </w:rPr>
        <w:t>mpty field added to the employee list</w:t>
      </w:r>
    </w:p>
    <w:p w14:paraId="025D184B" w14:textId="48799EC2" w:rsidR="00D215EF" w:rsidRPr="006E07E1" w:rsidRDefault="00D215EF" w:rsidP="00D215EF">
      <w:pPr>
        <w:rPr>
          <w:rFonts w:ascii="Times New Roman" w:hAnsi="Times New Roman" w:cs="Times New Roman"/>
        </w:rPr>
      </w:pPr>
    </w:p>
    <w:p w14:paraId="7CCC4414" w14:textId="570D74F6" w:rsidR="00D215EF" w:rsidRPr="006E07E1" w:rsidRDefault="00D215EF" w:rsidP="00D215EF">
      <w:pPr>
        <w:rPr>
          <w:rFonts w:ascii="Times New Roman" w:hAnsi="Times New Roman" w:cs="Times New Roman"/>
        </w:rPr>
      </w:pPr>
    </w:p>
    <w:p w14:paraId="3A4CD9DC" w14:textId="77777777" w:rsidR="00D215EF" w:rsidRPr="006E07E1" w:rsidRDefault="00D215EF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55A5DC9E" w14:textId="724047FC" w:rsidR="00D215EF" w:rsidRPr="006E07E1" w:rsidRDefault="00D215EF" w:rsidP="00D215EF">
      <w:pPr>
        <w:rPr>
          <w:rFonts w:ascii="Times New Roman" w:hAnsi="Times New Roman" w:cs="Times New Roman"/>
        </w:rPr>
      </w:pPr>
    </w:p>
    <w:p w14:paraId="7B523FC8" w14:textId="77777777" w:rsidR="00D215EF" w:rsidRPr="006E07E1" w:rsidRDefault="00D215EF" w:rsidP="00D215EF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Selecting department</w:t>
      </w:r>
    </w:p>
    <w:p w14:paraId="424736CC" w14:textId="77777777" w:rsidR="00D215EF" w:rsidRPr="006E07E1" w:rsidRDefault="00D215EF" w:rsidP="00D215EF">
      <w:pPr>
        <w:pStyle w:val="Heading1"/>
        <w:rPr>
          <w:rFonts w:ascii="Times New Roman" w:hAnsi="Times New Roman" w:cs="Times New Roman"/>
        </w:rPr>
      </w:pPr>
    </w:p>
    <w:p w14:paraId="05A691B8" w14:textId="77777777" w:rsidR="00D215EF" w:rsidRPr="006E07E1" w:rsidRDefault="00D215EF" w:rsidP="00D215E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BB5AA99" wp14:editId="3BF70232">
            <wp:extent cx="2822575" cy="250444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250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1B998" w14:textId="1CFFBEB3" w:rsidR="002E4659" w:rsidRPr="006E07E1" w:rsidRDefault="00D215EF" w:rsidP="00C5736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49 Selecting department for the employee</w:t>
      </w:r>
    </w:p>
    <w:p w14:paraId="1F019190" w14:textId="77777777" w:rsidR="002E4659" w:rsidRPr="006E07E1" w:rsidRDefault="002E4659" w:rsidP="002E4659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1EA58B8" wp14:editId="365A47B0">
            <wp:extent cx="2632075" cy="130429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A07AC" w14:textId="3CF4DD1A" w:rsidR="002E4659" w:rsidRPr="006E07E1" w:rsidRDefault="002E4659" w:rsidP="002E4659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5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0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44601D">
        <w:rPr>
          <w:rFonts w:ascii="Times New Roman" w:hAnsi="Times New Roman" w:cs="Times New Roman"/>
          <w:noProof/>
        </w:rPr>
        <w:t>ed</w:t>
      </w:r>
    </w:p>
    <w:p w14:paraId="4AC153E6" w14:textId="75BC6BBA" w:rsidR="00C57363" w:rsidRPr="006E07E1" w:rsidRDefault="00C57363" w:rsidP="00C57363">
      <w:pPr>
        <w:rPr>
          <w:rFonts w:ascii="Times New Roman" w:hAnsi="Times New Roman" w:cs="Times New Roman"/>
        </w:rPr>
      </w:pPr>
    </w:p>
    <w:p w14:paraId="738A09B8" w14:textId="77777777" w:rsidR="00C57363" w:rsidRPr="006E07E1" w:rsidRDefault="00C57363" w:rsidP="00457D00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6B1BB85" wp14:editId="14F43077">
            <wp:extent cx="4754880" cy="1614170"/>
            <wp:effectExtent l="0" t="0" r="762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61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DC238" w14:textId="1ADC6ABF" w:rsidR="00C57363" w:rsidRPr="006E07E1" w:rsidRDefault="00C57363" w:rsidP="00457D0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AF604D" w:rsidRPr="006E07E1">
        <w:rPr>
          <w:rFonts w:ascii="Times New Roman" w:hAnsi="Times New Roman" w:cs="Times New Roman"/>
        </w:rPr>
        <w:t>51</w:t>
      </w:r>
      <w:r w:rsidRPr="006E07E1">
        <w:rPr>
          <w:rFonts w:ascii="Times New Roman" w:hAnsi="Times New Roman" w:cs="Times New Roman"/>
        </w:rPr>
        <w:t xml:space="preserve"> Return department selected for the employee</w:t>
      </w:r>
    </w:p>
    <w:p w14:paraId="27167354" w14:textId="7C568A38" w:rsidR="00D215EF" w:rsidRPr="006E07E1" w:rsidRDefault="00D215EF" w:rsidP="002E4659">
      <w:pPr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08855EB4" w14:textId="77777777" w:rsidR="00AF604D" w:rsidRPr="006E07E1" w:rsidRDefault="00AF604D" w:rsidP="00AF604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B219A97" wp14:editId="2436ECB3">
            <wp:extent cx="2862580" cy="257619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58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A5875" w14:textId="5F18D6B5" w:rsidR="00D215EF" w:rsidRPr="006E07E1" w:rsidRDefault="00AF604D" w:rsidP="00AF604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52 Selecting an empty filed as a department</w:t>
      </w:r>
    </w:p>
    <w:p w14:paraId="1502B287" w14:textId="77777777" w:rsidR="00AF604D" w:rsidRPr="006E07E1" w:rsidRDefault="00AF604D">
      <w:pPr>
        <w:rPr>
          <w:rFonts w:ascii="Times New Roman" w:hAnsi="Times New Roman" w:cs="Times New Roman"/>
        </w:rPr>
      </w:pPr>
    </w:p>
    <w:p w14:paraId="14BE0E87" w14:textId="77777777" w:rsidR="00AF604D" w:rsidRPr="006E07E1" w:rsidRDefault="00AF604D" w:rsidP="00AF604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655FA96" wp14:editId="38334C8D">
            <wp:extent cx="2632075" cy="130429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00EEF" w14:textId="17E9A39B" w:rsidR="00AF604D" w:rsidRPr="006E07E1" w:rsidRDefault="00AF604D" w:rsidP="00AF604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53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981F47">
        <w:rPr>
          <w:rFonts w:ascii="Times New Roman" w:hAnsi="Times New Roman" w:cs="Times New Roman"/>
          <w:noProof/>
        </w:rPr>
        <w:t>ed</w:t>
      </w:r>
    </w:p>
    <w:p w14:paraId="4EF7E0E5" w14:textId="77777777" w:rsidR="00AF604D" w:rsidRPr="006E07E1" w:rsidRDefault="00AF604D">
      <w:pPr>
        <w:rPr>
          <w:rFonts w:ascii="Times New Roman" w:hAnsi="Times New Roman" w:cs="Times New Roman"/>
        </w:rPr>
      </w:pPr>
    </w:p>
    <w:p w14:paraId="415D6208" w14:textId="77777777" w:rsidR="00A101B6" w:rsidRPr="006E07E1" w:rsidRDefault="00A101B6" w:rsidP="00A101B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B7210C1" wp14:editId="29FF3048">
            <wp:extent cx="4746625" cy="149479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625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6AE8A" w14:textId="6DA9D330" w:rsidR="00A101B6" w:rsidRPr="006E07E1" w:rsidRDefault="00A101B6" w:rsidP="00A101B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54 Error empty field selected for the employee department</w:t>
      </w:r>
    </w:p>
    <w:p w14:paraId="5E868099" w14:textId="089B1ABC" w:rsidR="00D215EF" w:rsidRPr="006E07E1" w:rsidRDefault="00D215EF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4685DD83" w14:textId="4F82A974" w:rsidR="00D215EF" w:rsidRPr="006E07E1" w:rsidRDefault="00D215EF" w:rsidP="00D215EF">
      <w:pPr>
        <w:rPr>
          <w:rFonts w:ascii="Times New Roman" w:hAnsi="Times New Roman" w:cs="Times New Roman"/>
        </w:rPr>
      </w:pPr>
    </w:p>
    <w:p w14:paraId="32A6CBBA" w14:textId="77777777" w:rsidR="00431D1B" w:rsidRPr="00CE72DE" w:rsidRDefault="00431D1B" w:rsidP="00431D1B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CE72DE">
        <w:rPr>
          <w:rFonts w:ascii="Times New Roman" w:hAnsi="Times New Roman" w:cs="Times New Roman"/>
          <w:sz w:val="28"/>
          <w:szCs w:val="28"/>
        </w:rPr>
        <w:t>Adding employee number</w:t>
      </w:r>
    </w:p>
    <w:p w14:paraId="60972F50" w14:textId="77777777" w:rsidR="00431D1B" w:rsidRPr="006E07E1" w:rsidRDefault="00431D1B" w:rsidP="00431D1B">
      <w:pPr>
        <w:pStyle w:val="Heading1"/>
        <w:rPr>
          <w:rFonts w:ascii="Times New Roman" w:hAnsi="Times New Roman" w:cs="Times New Roman"/>
        </w:rPr>
      </w:pPr>
    </w:p>
    <w:p w14:paraId="727B0C6D" w14:textId="77777777" w:rsidR="00431D1B" w:rsidRPr="006E07E1" w:rsidRDefault="00431D1B" w:rsidP="003B287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89370E0" wp14:editId="5714D3E5">
            <wp:extent cx="2862580" cy="2472690"/>
            <wp:effectExtent l="0" t="0" r="0" b="38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58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8B445" w14:textId="5A72B479" w:rsidR="00431D1B" w:rsidRPr="006E07E1" w:rsidRDefault="00431D1B" w:rsidP="003B287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3B287D" w:rsidRPr="006E07E1">
        <w:rPr>
          <w:rFonts w:ascii="Times New Roman" w:hAnsi="Times New Roman" w:cs="Times New Roman"/>
        </w:rPr>
        <w:t>55 Adding</w:t>
      </w:r>
      <w:r w:rsidRPr="006E07E1">
        <w:rPr>
          <w:rFonts w:ascii="Times New Roman" w:hAnsi="Times New Roman" w:cs="Times New Roman"/>
        </w:rPr>
        <w:t xml:space="preserve"> employee number</w:t>
      </w:r>
    </w:p>
    <w:p w14:paraId="7D826C9B" w14:textId="0F8D70AB" w:rsidR="003B287D" w:rsidRPr="006E07E1" w:rsidRDefault="003B287D" w:rsidP="003B287D">
      <w:pPr>
        <w:rPr>
          <w:rFonts w:ascii="Times New Roman" w:hAnsi="Times New Roman" w:cs="Times New Roman"/>
        </w:rPr>
      </w:pPr>
    </w:p>
    <w:p w14:paraId="4462D0D5" w14:textId="77777777" w:rsidR="003B287D" w:rsidRPr="006E07E1" w:rsidRDefault="003B287D" w:rsidP="00B67B8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3458774" wp14:editId="756A7DD6">
            <wp:extent cx="2632075" cy="130429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81B6D" w14:textId="4C2DC6C2" w:rsidR="003B287D" w:rsidRPr="006E07E1" w:rsidRDefault="003B287D" w:rsidP="00B67B8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56 Confirmation message appeared</w:t>
      </w:r>
    </w:p>
    <w:p w14:paraId="132ED081" w14:textId="77777777" w:rsidR="00B67B88" w:rsidRPr="006E07E1" w:rsidRDefault="00B67B88" w:rsidP="00B67B88">
      <w:pPr>
        <w:rPr>
          <w:rFonts w:ascii="Times New Roman" w:hAnsi="Times New Roman" w:cs="Times New Roman"/>
        </w:rPr>
      </w:pPr>
    </w:p>
    <w:p w14:paraId="49BCEC7D" w14:textId="77777777" w:rsidR="00B67B88" w:rsidRPr="006E07E1" w:rsidRDefault="00B67B88" w:rsidP="0058507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2B65E8F" wp14:editId="09D1F6E8">
            <wp:extent cx="4874260" cy="164592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26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9513F" w14:textId="6ACC4D9B" w:rsidR="00B67B88" w:rsidRPr="006E07E1" w:rsidRDefault="00B67B88" w:rsidP="0058507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57 Employee number added</w:t>
      </w:r>
    </w:p>
    <w:p w14:paraId="7F039F6A" w14:textId="77777777" w:rsidR="00585073" w:rsidRPr="006E07E1" w:rsidRDefault="00D215EF" w:rsidP="0058507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  <w:r w:rsidR="00585073"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680481" wp14:editId="12853F71">
            <wp:extent cx="2838450" cy="259207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59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BAE17" w14:textId="22452C50" w:rsidR="00D215EF" w:rsidRPr="006E07E1" w:rsidRDefault="00585073" w:rsidP="0058507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58 Adding </w:t>
      </w:r>
      <w:r w:rsidR="00F772DB" w:rsidRPr="006E07E1">
        <w:rPr>
          <w:rFonts w:ascii="Times New Roman" w:hAnsi="Times New Roman" w:cs="Times New Roman"/>
        </w:rPr>
        <w:t xml:space="preserve">the </w:t>
      </w:r>
      <w:r w:rsidRPr="006E07E1">
        <w:rPr>
          <w:rFonts w:ascii="Times New Roman" w:hAnsi="Times New Roman" w:cs="Times New Roman"/>
          <w:noProof/>
        </w:rPr>
        <w:t>same</w:t>
      </w:r>
      <w:r w:rsidRPr="006E07E1">
        <w:rPr>
          <w:rFonts w:ascii="Times New Roman" w:hAnsi="Times New Roman" w:cs="Times New Roman"/>
        </w:rPr>
        <w:t xml:space="preserve"> employee number to the different employee</w:t>
      </w:r>
    </w:p>
    <w:p w14:paraId="4B7E835F" w14:textId="0D574BFD" w:rsidR="00D215EF" w:rsidRPr="006E07E1" w:rsidRDefault="00D215EF" w:rsidP="00D215EF">
      <w:pPr>
        <w:rPr>
          <w:rFonts w:ascii="Times New Roman" w:hAnsi="Times New Roman" w:cs="Times New Roman"/>
        </w:rPr>
      </w:pPr>
    </w:p>
    <w:p w14:paraId="79D54F37" w14:textId="77777777" w:rsidR="00330165" w:rsidRPr="006E07E1" w:rsidRDefault="00330165" w:rsidP="0033016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6FD29C9" wp14:editId="3772E59E">
            <wp:extent cx="2632075" cy="130429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CF4B5" w14:textId="11C68749" w:rsidR="00330165" w:rsidRPr="006E07E1" w:rsidRDefault="00330165" w:rsidP="0033016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59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CE72DE">
        <w:rPr>
          <w:rFonts w:ascii="Times New Roman" w:hAnsi="Times New Roman" w:cs="Times New Roman"/>
          <w:noProof/>
        </w:rPr>
        <w:t>ed</w:t>
      </w:r>
    </w:p>
    <w:p w14:paraId="404D5177" w14:textId="77777777" w:rsidR="00A0149B" w:rsidRPr="006E07E1" w:rsidRDefault="00A0149B" w:rsidP="00A0149B">
      <w:pPr>
        <w:rPr>
          <w:rFonts w:ascii="Times New Roman" w:hAnsi="Times New Roman" w:cs="Times New Roman"/>
        </w:rPr>
      </w:pPr>
    </w:p>
    <w:p w14:paraId="72F75B3B" w14:textId="77777777" w:rsidR="00A0149B" w:rsidRPr="006E07E1" w:rsidRDefault="00A0149B" w:rsidP="00A0149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7544847" wp14:editId="751C452E">
            <wp:extent cx="4779010" cy="1598295"/>
            <wp:effectExtent l="0" t="0" r="254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010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3D99A" w14:textId="42076078" w:rsidR="00A0149B" w:rsidRPr="006E07E1" w:rsidRDefault="00A0149B" w:rsidP="00A0149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60 Error same number added to the different employee</w:t>
      </w:r>
    </w:p>
    <w:p w14:paraId="6B3B6F66" w14:textId="77777777" w:rsidR="00A0149B" w:rsidRPr="006E07E1" w:rsidRDefault="00A0149B" w:rsidP="00CD6EA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6F115F" wp14:editId="31975EAA">
            <wp:extent cx="2862580" cy="2377440"/>
            <wp:effectExtent l="0" t="0" r="0" b="38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58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D95E3" w14:textId="1CB73B92" w:rsidR="00A0149B" w:rsidRPr="006E07E1" w:rsidRDefault="00A0149B" w:rsidP="00CD6EA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6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1 Adding </w:t>
      </w:r>
      <w:r w:rsidR="00F772DB" w:rsidRPr="006E07E1">
        <w:rPr>
          <w:rFonts w:ascii="Times New Roman" w:hAnsi="Times New Roman" w:cs="Times New Roman"/>
        </w:rPr>
        <w:t xml:space="preserve">a </w:t>
      </w:r>
      <w:r w:rsidRPr="006E07E1">
        <w:rPr>
          <w:rFonts w:ascii="Times New Roman" w:hAnsi="Times New Roman" w:cs="Times New Roman"/>
          <w:noProof/>
        </w:rPr>
        <w:t>negative</w:t>
      </w:r>
      <w:r w:rsidRPr="006E07E1">
        <w:rPr>
          <w:rFonts w:ascii="Times New Roman" w:hAnsi="Times New Roman" w:cs="Times New Roman"/>
        </w:rPr>
        <w:t xml:space="preserve"> integer as an employee number</w:t>
      </w:r>
    </w:p>
    <w:p w14:paraId="14FB0EE8" w14:textId="77777777" w:rsidR="00CD6EAE" w:rsidRPr="006E07E1" w:rsidRDefault="00CD6EAE" w:rsidP="00CD6EAE">
      <w:pPr>
        <w:rPr>
          <w:rFonts w:ascii="Times New Roman" w:hAnsi="Times New Roman" w:cs="Times New Roman"/>
        </w:rPr>
      </w:pPr>
    </w:p>
    <w:p w14:paraId="70A3FCF5" w14:textId="77777777" w:rsidR="00CD6EAE" w:rsidRPr="006E07E1" w:rsidRDefault="00CD6EAE" w:rsidP="00CD6EA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6760B7B" wp14:editId="2DB245C1">
            <wp:extent cx="2632075" cy="130429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C40F5" w14:textId="5FFB5436" w:rsidR="00CD6EAE" w:rsidRPr="006E07E1" w:rsidRDefault="00CD6EAE" w:rsidP="00CD6EA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62 Confirmation message appeared</w:t>
      </w:r>
    </w:p>
    <w:p w14:paraId="47DA97A0" w14:textId="27F7A034" w:rsidR="00CD6EAE" w:rsidRPr="006E07E1" w:rsidRDefault="00CD6EAE" w:rsidP="00CD6EAE">
      <w:pPr>
        <w:rPr>
          <w:rFonts w:ascii="Times New Roman" w:hAnsi="Times New Roman" w:cs="Times New Roman"/>
        </w:rPr>
      </w:pPr>
    </w:p>
    <w:p w14:paraId="61C9C4E1" w14:textId="77777777" w:rsidR="00CD6EAE" w:rsidRPr="006E07E1" w:rsidRDefault="00CD6EAE" w:rsidP="00CD6EAE">
      <w:pPr>
        <w:rPr>
          <w:rFonts w:ascii="Times New Roman" w:hAnsi="Times New Roman" w:cs="Times New Roman"/>
        </w:rPr>
      </w:pPr>
    </w:p>
    <w:p w14:paraId="2E56D71B" w14:textId="77777777" w:rsidR="00CD6EAE" w:rsidRPr="006E07E1" w:rsidRDefault="00CD6EAE" w:rsidP="00CD6EA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2A7EE98" wp14:editId="7F78FFD4">
            <wp:extent cx="4794885" cy="1948180"/>
            <wp:effectExtent l="0" t="0" r="571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85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6EFF0" w14:textId="11366EB3" w:rsidR="00CD6EAE" w:rsidRPr="006E07E1" w:rsidRDefault="00CD6EAE" w:rsidP="00CD6EA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63 Error negative integer added to the list</w:t>
      </w:r>
    </w:p>
    <w:p w14:paraId="54887F7F" w14:textId="59894725" w:rsidR="001D3B57" w:rsidRPr="006E07E1" w:rsidRDefault="00D215EF" w:rsidP="001D3B57">
      <w:pPr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  <w:r w:rsidR="001D3B57"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31A793" wp14:editId="67AB8798">
            <wp:extent cx="2870200" cy="2433320"/>
            <wp:effectExtent l="0" t="0" r="6350" b="508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43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1FB9E" w14:textId="20663A8F" w:rsidR="001D3B57" w:rsidRPr="006E07E1" w:rsidRDefault="001D3B57" w:rsidP="001D3B5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64 Selecting </w:t>
      </w:r>
      <w:r w:rsidR="00F772DB" w:rsidRPr="006E07E1">
        <w:rPr>
          <w:rFonts w:ascii="Times New Roman" w:hAnsi="Times New Roman" w:cs="Times New Roman"/>
        </w:rPr>
        <w:t xml:space="preserve">an </w:t>
      </w:r>
      <w:r w:rsidRPr="006E07E1">
        <w:rPr>
          <w:rFonts w:ascii="Times New Roman" w:hAnsi="Times New Roman" w:cs="Times New Roman"/>
          <w:noProof/>
        </w:rPr>
        <w:t>empty</w:t>
      </w:r>
      <w:r w:rsidRPr="006E07E1">
        <w:rPr>
          <w:rFonts w:ascii="Times New Roman" w:hAnsi="Times New Roman" w:cs="Times New Roman"/>
        </w:rPr>
        <w:t xml:space="preserve"> field for the employee number</w:t>
      </w:r>
    </w:p>
    <w:p w14:paraId="683CE813" w14:textId="77777777" w:rsidR="001D3B57" w:rsidRPr="006E07E1" w:rsidRDefault="001D3B57" w:rsidP="001D3B5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515F6BC" wp14:editId="26A762B7">
            <wp:extent cx="4445000" cy="223456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2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019D7" w14:textId="7BA980D5" w:rsidR="001D3B57" w:rsidRPr="006E07E1" w:rsidRDefault="001D3B57" w:rsidP="001D3B5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65 Error appear</w:t>
      </w:r>
      <w:r w:rsidR="00AA077C">
        <w:rPr>
          <w:rFonts w:ascii="Times New Roman" w:hAnsi="Times New Roman" w:cs="Times New Roman"/>
        </w:rPr>
        <w:t>ed</w:t>
      </w:r>
    </w:p>
    <w:p w14:paraId="057023E8" w14:textId="77777777" w:rsidR="001D3B57" w:rsidRPr="006E07E1" w:rsidRDefault="001D3B57" w:rsidP="001D3B5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D2E0983" wp14:editId="2A2FB6C4">
            <wp:extent cx="2870200" cy="2377440"/>
            <wp:effectExtent l="0" t="0" r="635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D638F" w14:textId="6F0BECB7" w:rsidR="001D3B57" w:rsidRPr="006E07E1" w:rsidRDefault="001D3B57" w:rsidP="001D3B5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66 Selecting a string as an employee number</w:t>
      </w:r>
    </w:p>
    <w:p w14:paraId="0E5DD7F9" w14:textId="1AD007E1" w:rsidR="001D3B57" w:rsidRPr="00BF73B0" w:rsidRDefault="00545834" w:rsidP="00545834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BF73B0">
        <w:rPr>
          <w:rFonts w:ascii="Times New Roman" w:hAnsi="Times New Roman" w:cs="Times New Roman"/>
          <w:sz w:val="28"/>
          <w:szCs w:val="28"/>
        </w:rPr>
        <w:lastRenderedPageBreak/>
        <w:t>Selecting employee type</w:t>
      </w:r>
    </w:p>
    <w:p w14:paraId="39CAEFEC" w14:textId="3962F884" w:rsidR="00545834" w:rsidRPr="006E07E1" w:rsidRDefault="00545834" w:rsidP="00545834">
      <w:pPr>
        <w:rPr>
          <w:rFonts w:ascii="Times New Roman" w:hAnsi="Times New Roman" w:cs="Times New Roman"/>
        </w:rPr>
      </w:pPr>
    </w:p>
    <w:p w14:paraId="24E4BA3E" w14:textId="77777777" w:rsidR="00545834" w:rsidRPr="006E07E1" w:rsidRDefault="00545834" w:rsidP="00545834">
      <w:pPr>
        <w:rPr>
          <w:rFonts w:ascii="Times New Roman" w:hAnsi="Times New Roman" w:cs="Times New Roman"/>
        </w:rPr>
      </w:pPr>
    </w:p>
    <w:p w14:paraId="14789684" w14:textId="77777777" w:rsidR="00545834" w:rsidRPr="006E07E1" w:rsidRDefault="00545834" w:rsidP="0054583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4517FE5" wp14:editId="31DD5ECB">
            <wp:extent cx="2854325" cy="2616200"/>
            <wp:effectExtent l="0" t="0" r="317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325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3056A" w14:textId="1FA41B77" w:rsidR="00545834" w:rsidRPr="006E07E1" w:rsidRDefault="00545834" w:rsidP="0054583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67 Selecting Full time as an employee type</w:t>
      </w:r>
    </w:p>
    <w:p w14:paraId="35277C49" w14:textId="77777777" w:rsidR="00545834" w:rsidRPr="006E07E1" w:rsidRDefault="00545834" w:rsidP="00545834">
      <w:pPr>
        <w:rPr>
          <w:rFonts w:ascii="Times New Roman" w:hAnsi="Times New Roman" w:cs="Times New Roman"/>
        </w:rPr>
      </w:pPr>
    </w:p>
    <w:p w14:paraId="0407E6E7" w14:textId="77777777" w:rsidR="00545834" w:rsidRPr="006E07E1" w:rsidRDefault="00545834" w:rsidP="0054583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7CBCF35" wp14:editId="10D92416">
            <wp:extent cx="2632075" cy="130429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1E563" w14:textId="77D8A716" w:rsidR="00545834" w:rsidRPr="006E07E1" w:rsidRDefault="00545834" w:rsidP="0054583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68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BF73B0">
        <w:rPr>
          <w:rFonts w:ascii="Times New Roman" w:hAnsi="Times New Roman" w:cs="Times New Roman"/>
          <w:noProof/>
        </w:rPr>
        <w:t>ed</w:t>
      </w:r>
    </w:p>
    <w:p w14:paraId="68016186" w14:textId="77777777" w:rsidR="00545834" w:rsidRPr="006E07E1" w:rsidRDefault="00545834" w:rsidP="0054583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A4B475E" wp14:editId="44FDCA46">
            <wp:extent cx="4897755" cy="143129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755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72E25" w14:textId="5D0328D5" w:rsidR="00545834" w:rsidRPr="006E07E1" w:rsidRDefault="00545834" w:rsidP="0054583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69 Employee type selected</w:t>
      </w:r>
    </w:p>
    <w:p w14:paraId="4F92E0E6" w14:textId="048E73E9" w:rsidR="00D215EF" w:rsidRPr="006E07E1" w:rsidRDefault="00D215EF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294575EC" w14:textId="77777777" w:rsidR="00545834" w:rsidRPr="006E07E1" w:rsidRDefault="00545834" w:rsidP="007E508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E238CE4" wp14:editId="62FD50D1">
            <wp:extent cx="2838450" cy="2353310"/>
            <wp:effectExtent l="0" t="0" r="0" b="889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35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80BCA" w14:textId="0FA2DC6F" w:rsidR="00D215EF" w:rsidRPr="006E07E1" w:rsidRDefault="00545834" w:rsidP="007E508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70 Selecting </w:t>
      </w:r>
      <w:r w:rsidRPr="006E07E1">
        <w:rPr>
          <w:rFonts w:ascii="Times New Roman" w:hAnsi="Times New Roman" w:cs="Times New Roman"/>
          <w:noProof/>
        </w:rPr>
        <w:t>part</w:t>
      </w:r>
      <w:r w:rsidR="00F772DB" w:rsidRPr="006E07E1">
        <w:rPr>
          <w:rFonts w:ascii="Times New Roman" w:hAnsi="Times New Roman" w:cs="Times New Roman"/>
          <w:noProof/>
        </w:rPr>
        <w:t>-</w:t>
      </w:r>
      <w:r w:rsidRPr="006E07E1">
        <w:rPr>
          <w:rFonts w:ascii="Times New Roman" w:hAnsi="Times New Roman" w:cs="Times New Roman"/>
          <w:noProof/>
        </w:rPr>
        <w:t>time</w:t>
      </w:r>
      <w:r w:rsidRPr="006E07E1">
        <w:rPr>
          <w:rFonts w:ascii="Times New Roman" w:hAnsi="Times New Roman" w:cs="Times New Roman"/>
        </w:rPr>
        <w:t xml:space="preserve"> for the employee type</w:t>
      </w:r>
    </w:p>
    <w:p w14:paraId="013F8295" w14:textId="77777777" w:rsidR="007E508F" w:rsidRPr="006E07E1" w:rsidRDefault="007E508F">
      <w:pPr>
        <w:rPr>
          <w:rFonts w:ascii="Times New Roman" w:hAnsi="Times New Roman" w:cs="Times New Roman"/>
        </w:rPr>
      </w:pPr>
    </w:p>
    <w:p w14:paraId="0CEB7453" w14:textId="77777777" w:rsidR="007E508F" w:rsidRPr="006E07E1" w:rsidRDefault="007E508F" w:rsidP="00AC2CF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235714C" wp14:editId="534DF600">
            <wp:extent cx="2632075" cy="130429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A4D66" w14:textId="067E34C2" w:rsidR="007E508F" w:rsidRPr="006E07E1" w:rsidRDefault="007E508F" w:rsidP="00AC2CF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AC2CF2" w:rsidRPr="006E07E1">
        <w:rPr>
          <w:rFonts w:ascii="Times New Roman" w:hAnsi="Times New Roman" w:cs="Times New Roman"/>
        </w:rPr>
        <w:t>71</w:t>
      </w:r>
      <w:r w:rsidRPr="006E07E1">
        <w:rPr>
          <w:rFonts w:ascii="Times New Roman" w:hAnsi="Times New Roman" w:cs="Times New Roman"/>
        </w:rPr>
        <w:t xml:space="preserve"> Confirmation message appeared</w:t>
      </w:r>
    </w:p>
    <w:p w14:paraId="32BAB904" w14:textId="77777777" w:rsidR="00AC2CF2" w:rsidRPr="006E07E1" w:rsidRDefault="00AC2CF2" w:rsidP="00AC2CF2">
      <w:pPr>
        <w:rPr>
          <w:rFonts w:ascii="Times New Roman" w:hAnsi="Times New Roman" w:cs="Times New Roman"/>
        </w:rPr>
      </w:pPr>
    </w:p>
    <w:p w14:paraId="71E35411" w14:textId="77777777" w:rsidR="00AC2CF2" w:rsidRPr="006E07E1" w:rsidRDefault="00AC2CF2" w:rsidP="00AC2CF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136A347" wp14:editId="453E7DC5">
            <wp:extent cx="4746625" cy="1749425"/>
            <wp:effectExtent l="0" t="0" r="0" b="317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625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D0417" w14:textId="098E2D33" w:rsidR="00AC2CF2" w:rsidRPr="006E07E1" w:rsidRDefault="00AC2CF2" w:rsidP="00AC2CF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7</w:t>
      </w:r>
      <w:r w:rsidRPr="006E07E1">
        <w:rPr>
          <w:rFonts w:ascii="Times New Roman" w:hAnsi="Times New Roman" w:cs="Times New Roman"/>
        </w:rPr>
        <w:fldChar w:fldCharType="end"/>
      </w:r>
      <w:r w:rsidR="002F551A" w:rsidRPr="006E07E1">
        <w:rPr>
          <w:rFonts w:ascii="Times New Roman" w:hAnsi="Times New Roman" w:cs="Times New Roman"/>
        </w:rPr>
        <w:t>2</w:t>
      </w:r>
      <w:r w:rsidRPr="006E07E1">
        <w:rPr>
          <w:rFonts w:ascii="Times New Roman" w:hAnsi="Times New Roman" w:cs="Times New Roman"/>
        </w:rPr>
        <w:t xml:space="preserve"> </w:t>
      </w:r>
      <w:r w:rsidRPr="006E07E1">
        <w:rPr>
          <w:rFonts w:ascii="Times New Roman" w:hAnsi="Times New Roman" w:cs="Times New Roman"/>
          <w:noProof/>
        </w:rPr>
        <w:t>Part</w:t>
      </w:r>
      <w:r w:rsidR="00F772DB" w:rsidRPr="006E07E1">
        <w:rPr>
          <w:rFonts w:ascii="Times New Roman" w:hAnsi="Times New Roman" w:cs="Times New Roman"/>
          <w:noProof/>
        </w:rPr>
        <w:t>-</w:t>
      </w:r>
      <w:r w:rsidRPr="006E07E1">
        <w:rPr>
          <w:rFonts w:ascii="Times New Roman" w:hAnsi="Times New Roman" w:cs="Times New Roman"/>
          <w:noProof/>
        </w:rPr>
        <w:t>time</w:t>
      </w:r>
      <w:r w:rsidRPr="006E07E1">
        <w:rPr>
          <w:rFonts w:ascii="Times New Roman" w:hAnsi="Times New Roman" w:cs="Times New Roman"/>
        </w:rPr>
        <w:t xml:space="preserve"> selected for the employee type</w:t>
      </w:r>
    </w:p>
    <w:p w14:paraId="74D71DDA" w14:textId="43A0261F" w:rsidR="00D215EF" w:rsidRPr="006E07E1" w:rsidRDefault="00D215EF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0CF86ADD" w14:textId="004A96CE" w:rsidR="00D215EF" w:rsidRPr="003B49B4" w:rsidRDefault="00AC2CF2" w:rsidP="00AC2CF2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3B49B4">
        <w:rPr>
          <w:rFonts w:ascii="Times New Roman" w:hAnsi="Times New Roman" w:cs="Times New Roman"/>
          <w:sz w:val="28"/>
          <w:szCs w:val="28"/>
        </w:rPr>
        <w:lastRenderedPageBreak/>
        <w:t>Adding total annual holiday day</w:t>
      </w:r>
      <w:r w:rsidR="002F551A" w:rsidRPr="003B49B4">
        <w:rPr>
          <w:rFonts w:ascii="Times New Roman" w:hAnsi="Times New Roman" w:cs="Times New Roman"/>
          <w:sz w:val="28"/>
          <w:szCs w:val="28"/>
        </w:rPr>
        <w:t>s</w:t>
      </w:r>
    </w:p>
    <w:p w14:paraId="7F5F95AC" w14:textId="77777777" w:rsidR="00374C8A" w:rsidRPr="006E07E1" w:rsidRDefault="00374C8A">
      <w:pPr>
        <w:rPr>
          <w:rFonts w:ascii="Times New Roman" w:hAnsi="Times New Roman" w:cs="Times New Roman"/>
        </w:rPr>
      </w:pPr>
    </w:p>
    <w:p w14:paraId="49BBCF6F" w14:textId="77777777" w:rsidR="002F551A" w:rsidRPr="006E07E1" w:rsidRDefault="002F551A" w:rsidP="000D7F8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14161E5" wp14:editId="77C9CBBC">
            <wp:extent cx="3029585" cy="240919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40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1B7C8" w14:textId="2C6F9A1A" w:rsidR="002F551A" w:rsidRPr="006E07E1" w:rsidRDefault="002F551A" w:rsidP="000D7F8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0D7F8A" w:rsidRPr="006E07E1">
        <w:rPr>
          <w:rFonts w:ascii="Times New Roman" w:hAnsi="Times New Roman" w:cs="Times New Roman"/>
        </w:rPr>
        <w:t xml:space="preserve">73 </w:t>
      </w:r>
      <w:r w:rsidRPr="006E07E1">
        <w:rPr>
          <w:rFonts w:ascii="Times New Roman" w:hAnsi="Times New Roman" w:cs="Times New Roman"/>
        </w:rPr>
        <w:t xml:space="preserve">Adding total annual </w:t>
      </w:r>
      <w:r w:rsidR="000D7F8A" w:rsidRPr="006E07E1">
        <w:rPr>
          <w:rFonts w:ascii="Times New Roman" w:hAnsi="Times New Roman" w:cs="Times New Roman"/>
        </w:rPr>
        <w:t>holiday</w:t>
      </w:r>
      <w:r w:rsidRPr="006E07E1">
        <w:rPr>
          <w:rFonts w:ascii="Times New Roman" w:hAnsi="Times New Roman" w:cs="Times New Roman"/>
        </w:rPr>
        <w:t xml:space="preserve"> days to the employee</w:t>
      </w:r>
    </w:p>
    <w:p w14:paraId="4E0FBF32" w14:textId="77777777" w:rsidR="000D7F8A" w:rsidRPr="006E07E1" w:rsidRDefault="000D7F8A" w:rsidP="000D7F8A">
      <w:pPr>
        <w:rPr>
          <w:rFonts w:ascii="Times New Roman" w:hAnsi="Times New Roman" w:cs="Times New Roman"/>
        </w:rPr>
      </w:pPr>
    </w:p>
    <w:p w14:paraId="6F97199E" w14:textId="77777777" w:rsidR="000D7F8A" w:rsidRPr="006E07E1" w:rsidRDefault="000D7F8A" w:rsidP="000D7F8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7C2D28B" wp14:editId="10FC02E3">
            <wp:extent cx="2632075" cy="130429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30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EBB90" w14:textId="6365DB13" w:rsidR="000D7F8A" w:rsidRPr="006E07E1" w:rsidRDefault="000D7F8A" w:rsidP="000D7F8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74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7B27A3">
        <w:rPr>
          <w:rFonts w:ascii="Times New Roman" w:hAnsi="Times New Roman" w:cs="Times New Roman"/>
          <w:noProof/>
        </w:rPr>
        <w:t>ed</w:t>
      </w:r>
    </w:p>
    <w:p w14:paraId="499705BC" w14:textId="77777777" w:rsidR="000D7F8A" w:rsidRPr="006E07E1" w:rsidRDefault="000D7F8A" w:rsidP="000D7F8A">
      <w:pPr>
        <w:rPr>
          <w:rFonts w:ascii="Times New Roman" w:hAnsi="Times New Roman" w:cs="Times New Roman"/>
        </w:rPr>
      </w:pPr>
    </w:p>
    <w:p w14:paraId="39A938C2" w14:textId="77777777" w:rsidR="000D7F8A" w:rsidRPr="006E07E1" w:rsidRDefault="000D7F8A" w:rsidP="000D7F8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83D2778" wp14:editId="6D1FFBEF">
            <wp:extent cx="4858385" cy="1518920"/>
            <wp:effectExtent l="0" t="0" r="0" b="508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34D4F" w14:textId="335E381B" w:rsidR="000D7F8A" w:rsidRPr="006E07E1" w:rsidRDefault="000D7F8A" w:rsidP="000D7F8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A36A36" w:rsidRPr="006E07E1">
        <w:rPr>
          <w:rFonts w:ascii="Times New Roman" w:hAnsi="Times New Roman" w:cs="Times New Roman"/>
        </w:rPr>
        <w:t>75</w:t>
      </w:r>
      <w:r w:rsidRPr="006E07E1">
        <w:rPr>
          <w:rFonts w:ascii="Times New Roman" w:hAnsi="Times New Roman" w:cs="Times New Roman"/>
        </w:rPr>
        <w:t xml:space="preserve"> Total Annual Holiday Days added</w:t>
      </w:r>
    </w:p>
    <w:p w14:paraId="59BFB825" w14:textId="5BA73BAD" w:rsidR="00D215EF" w:rsidRPr="006E07E1" w:rsidRDefault="00D215EF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19A1899D" w14:textId="77777777" w:rsidR="00A36A36" w:rsidRPr="006E07E1" w:rsidRDefault="00A36A36" w:rsidP="00A36A3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431432" wp14:editId="15046632">
            <wp:extent cx="3188335" cy="259207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335" cy="259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BE96E" w14:textId="23880A2B" w:rsidR="00BE3A44" w:rsidRPr="006E07E1" w:rsidRDefault="00A36A36" w:rsidP="00A40B2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76 Adding </w:t>
      </w:r>
      <w:r w:rsidR="00F772DB" w:rsidRPr="006E07E1">
        <w:rPr>
          <w:rFonts w:ascii="Times New Roman" w:hAnsi="Times New Roman" w:cs="Times New Roman"/>
        </w:rPr>
        <w:t xml:space="preserve">a </w:t>
      </w:r>
      <w:r w:rsidRPr="006E07E1">
        <w:rPr>
          <w:rFonts w:ascii="Times New Roman" w:hAnsi="Times New Roman" w:cs="Times New Roman"/>
          <w:noProof/>
        </w:rPr>
        <w:t>negative</w:t>
      </w:r>
      <w:r w:rsidRPr="006E07E1">
        <w:rPr>
          <w:rFonts w:ascii="Times New Roman" w:hAnsi="Times New Roman" w:cs="Times New Roman"/>
        </w:rPr>
        <w:t xml:space="preserve"> integer as a total annual holiday day</w:t>
      </w:r>
    </w:p>
    <w:p w14:paraId="7009E767" w14:textId="77777777" w:rsidR="00BE3A44" w:rsidRPr="006E07E1" w:rsidRDefault="00BE3A44" w:rsidP="00BE3A4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709A67D" wp14:editId="7CFB6500">
            <wp:extent cx="3419061" cy="2576565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633" cy="2578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1A9B5" w14:textId="77777777" w:rsidR="00886645" w:rsidRPr="006E07E1" w:rsidRDefault="00BE3A44" w:rsidP="00A40B2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886645" w:rsidRPr="006E07E1">
        <w:rPr>
          <w:rFonts w:ascii="Times New Roman" w:hAnsi="Times New Roman" w:cs="Times New Roman"/>
        </w:rPr>
        <w:t>77</w:t>
      </w:r>
      <w:r w:rsidRPr="006E07E1">
        <w:rPr>
          <w:rFonts w:ascii="Times New Roman" w:hAnsi="Times New Roman" w:cs="Times New Roman"/>
        </w:rPr>
        <w:t xml:space="preserve"> Adding string as a </w:t>
      </w:r>
      <w:bookmarkStart w:id="1" w:name="_GoBack"/>
      <w:bookmarkEnd w:id="1"/>
      <w:r w:rsidRPr="003F6308">
        <w:rPr>
          <w:rFonts w:ascii="Times New Roman" w:hAnsi="Times New Roman" w:cs="Times New Roman"/>
          <w:noProof/>
        </w:rPr>
        <w:t>total annual</w:t>
      </w:r>
      <w:r w:rsidRPr="006E07E1">
        <w:rPr>
          <w:rFonts w:ascii="Times New Roman" w:hAnsi="Times New Roman" w:cs="Times New Roman"/>
        </w:rPr>
        <w:t xml:space="preserve"> holiday day</w:t>
      </w:r>
    </w:p>
    <w:p w14:paraId="4D40E313" w14:textId="13E1A488" w:rsidR="00BE3A44" w:rsidRPr="006E07E1" w:rsidRDefault="00A40B2A" w:rsidP="00A40B2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E5E6653" wp14:editId="10483B39">
            <wp:extent cx="3975652" cy="1998617"/>
            <wp:effectExtent l="0" t="0" r="6350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306" cy="2016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A56FC" w14:textId="06F8DA76" w:rsidR="00A40B2A" w:rsidRPr="006E07E1" w:rsidRDefault="00A40B2A" w:rsidP="00A40B2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886645" w:rsidRPr="006E07E1">
        <w:rPr>
          <w:rFonts w:ascii="Times New Roman" w:hAnsi="Times New Roman" w:cs="Times New Roman"/>
        </w:rPr>
        <w:t xml:space="preserve">78 </w:t>
      </w:r>
      <w:r w:rsidRPr="006E07E1">
        <w:rPr>
          <w:rFonts w:ascii="Times New Roman" w:hAnsi="Times New Roman" w:cs="Times New Roman"/>
        </w:rPr>
        <w:t>Error appear</w:t>
      </w:r>
    </w:p>
    <w:p w14:paraId="0A2CFA8E" w14:textId="77777777" w:rsidR="00C82D76" w:rsidRPr="006E07E1" w:rsidRDefault="00C82D76" w:rsidP="00886645">
      <w:pPr>
        <w:keepNext/>
        <w:jc w:val="center"/>
        <w:rPr>
          <w:rFonts w:ascii="Times New Roman" w:hAnsi="Times New Roman" w:cs="Times New Roman"/>
        </w:rPr>
      </w:pPr>
    </w:p>
    <w:p w14:paraId="1C79B3BF" w14:textId="102C2FA8" w:rsidR="00886645" w:rsidRPr="006E07E1" w:rsidRDefault="00886645" w:rsidP="0088664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03B5E44" wp14:editId="4E948A55">
            <wp:extent cx="2973705" cy="2449195"/>
            <wp:effectExtent l="0" t="0" r="0" b="825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05" cy="244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156F2" w14:textId="29770047" w:rsidR="00886645" w:rsidRPr="006E07E1" w:rsidRDefault="00886645" w:rsidP="0088664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79 Adding empty field as a total annual holiday day</w:t>
      </w:r>
    </w:p>
    <w:p w14:paraId="55525E63" w14:textId="53FBD774" w:rsidR="00C82D76" w:rsidRPr="006E07E1" w:rsidRDefault="00C82D76" w:rsidP="00C82D76">
      <w:pPr>
        <w:rPr>
          <w:rFonts w:ascii="Times New Roman" w:hAnsi="Times New Roman" w:cs="Times New Roman"/>
        </w:rPr>
      </w:pPr>
    </w:p>
    <w:p w14:paraId="7F854EA9" w14:textId="77777777" w:rsidR="00C82D76" w:rsidRPr="006E07E1" w:rsidRDefault="00C82D76" w:rsidP="00C82D76">
      <w:pPr>
        <w:rPr>
          <w:rFonts w:ascii="Times New Roman" w:hAnsi="Times New Roman" w:cs="Times New Roman"/>
        </w:rPr>
      </w:pPr>
    </w:p>
    <w:p w14:paraId="73B7A07B" w14:textId="77777777" w:rsidR="00886645" w:rsidRPr="006E07E1" w:rsidRDefault="00886645" w:rsidP="00886645">
      <w:pPr>
        <w:rPr>
          <w:rFonts w:ascii="Times New Roman" w:hAnsi="Times New Roman" w:cs="Times New Roman"/>
        </w:rPr>
      </w:pPr>
    </w:p>
    <w:p w14:paraId="1AC869A7" w14:textId="77777777" w:rsidR="00886645" w:rsidRPr="006E07E1" w:rsidRDefault="00886645" w:rsidP="0088664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AA86245" wp14:editId="18CEAA64">
            <wp:extent cx="4445000" cy="223456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2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9E238" w14:textId="5A044870" w:rsidR="00886645" w:rsidRPr="006E07E1" w:rsidRDefault="00886645" w:rsidP="0088664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0 Error appear</w:t>
      </w:r>
      <w:r w:rsidR="00870EC1">
        <w:rPr>
          <w:rFonts w:ascii="Times New Roman" w:hAnsi="Times New Roman" w:cs="Times New Roman"/>
        </w:rPr>
        <w:t>ed</w:t>
      </w:r>
    </w:p>
    <w:p w14:paraId="670586E6" w14:textId="77777777" w:rsidR="00C82D76" w:rsidRPr="006E07E1" w:rsidRDefault="00C82D76" w:rsidP="00F36FAA">
      <w:pPr>
        <w:pStyle w:val="Heading1"/>
        <w:rPr>
          <w:rFonts w:ascii="Times New Roman" w:hAnsi="Times New Roman" w:cs="Times New Roman"/>
        </w:rPr>
      </w:pPr>
    </w:p>
    <w:p w14:paraId="1F02B033" w14:textId="77777777" w:rsidR="00C82D76" w:rsidRPr="005621D1" w:rsidRDefault="00F36FAA" w:rsidP="00C82D76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5621D1">
        <w:rPr>
          <w:rFonts w:ascii="Times New Roman" w:hAnsi="Times New Roman" w:cs="Times New Roman"/>
          <w:sz w:val="28"/>
          <w:szCs w:val="28"/>
        </w:rPr>
        <w:t>Editing employee name</w:t>
      </w:r>
      <w:r w:rsidR="00C82D76" w:rsidRPr="005621D1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0304AA0" w14:textId="77777777" w:rsidR="00C82D76" w:rsidRPr="006E07E1" w:rsidRDefault="00C82D76" w:rsidP="00C82D76">
      <w:pPr>
        <w:pStyle w:val="Heading1"/>
        <w:rPr>
          <w:rFonts w:ascii="Times New Roman" w:hAnsi="Times New Roman" w:cs="Times New Roman"/>
        </w:rPr>
      </w:pPr>
    </w:p>
    <w:p w14:paraId="64C02A29" w14:textId="77777777" w:rsidR="00C82D76" w:rsidRPr="006E07E1" w:rsidRDefault="00C82D76" w:rsidP="00C82D76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56DD330" wp14:editId="0EA78E6E">
            <wp:extent cx="4619487" cy="236983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375" cy="23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C77AB" w14:textId="7EC1E05C" w:rsidR="00C82D76" w:rsidRPr="006E07E1" w:rsidRDefault="00C82D76" w:rsidP="00F24E2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8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1 Changing employee name</w:t>
      </w:r>
    </w:p>
    <w:p w14:paraId="295CFA8A" w14:textId="77777777" w:rsidR="00C82D76" w:rsidRPr="006E07E1" w:rsidRDefault="00C82D76" w:rsidP="00C82D76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CCFE842" wp14:editId="0ED46DBC">
            <wp:extent cx="4762831" cy="1332819"/>
            <wp:effectExtent l="0" t="0" r="0" b="127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308" cy="1338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43F4B" w14:textId="7C0F9235" w:rsidR="00C82D76" w:rsidRPr="006E07E1" w:rsidRDefault="00C82D76" w:rsidP="00C82D7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2 Employee name changed</w:t>
      </w:r>
    </w:p>
    <w:p w14:paraId="2646DD3F" w14:textId="77777777" w:rsidR="00F24E28" w:rsidRPr="006E07E1" w:rsidRDefault="00F24E28" w:rsidP="00F24E2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E441D17" wp14:editId="16215F09">
            <wp:extent cx="3967701" cy="2058268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15" cy="208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8F0E3" w14:textId="2E690D8B" w:rsidR="00F24E28" w:rsidRPr="006E07E1" w:rsidRDefault="00F24E28" w:rsidP="00F24E2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3 Changing name for already existing one in the list</w:t>
      </w:r>
    </w:p>
    <w:p w14:paraId="2E6FC9F9" w14:textId="11A76994" w:rsidR="00F24E28" w:rsidRPr="006E07E1" w:rsidRDefault="00F24E28" w:rsidP="00F24E28">
      <w:pPr>
        <w:rPr>
          <w:rFonts w:ascii="Times New Roman" w:hAnsi="Times New Roman" w:cs="Times New Roman"/>
        </w:rPr>
      </w:pPr>
    </w:p>
    <w:p w14:paraId="1A8D4781" w14:textId="77777777" w:rsidR="00F24E28" w:rsidRPr="006E07E1" w:rsidRDefault="00F24E28" w:rsidP="00F36FAA">
      <w:pPr>
        <w:pStyle w:val="Heading1"/>
        <w:rPr>
          <w:rFonts w:ascii="Times New Roman" w:hAnsi="Times New Roman" w:cs="Times New Roman"/>
        </w:rPr>
      </w:pPr>
    </w:p>
    <w:p w14:paraId="0755ADDA" w14:textId="77777777" w:rsidR="00F24E28" w:rsidRPr="006E07E1" w:rsidRDefault="00F24E28" w:rsidP="00F24E28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0B97AF5" wp14:editId="76AEFBDE">
            <wp:extent cx="4786630" cy="1320165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630" cy="132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B2D7A" w14:textId="5080582F" w:rsidR="00F24E28" w:rsidRPr="006E07E1" w:rsidRDefault="00F24E28" w:rsidP="00F24E2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4 Error name changed</w:t>
      </w:r>
    </w:p>
    <w:p w14:paraId="735F5D5C" w14:textId="77777777" w:rsidR="00C157E5" w:rsidRPr="006E07E1" w:rsidRDefault="00C157E5" w:rsidP="00C157E5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5CFDB23" wp14:editId="19EA003E">
            <wp:extent cx="4850240" cy="2546910"/>
            <wp:effectExtent l="0" t="0" r="7620" b="635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438" cy="255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D781A" w14:textId="047BD52B" w:rsidR="00C157E5" w:rsidRPr="006E07E1" w:rsidRDefault="00C157E5" w:rsidP="00C157E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85 Editing name for </w:t>
      </w:r>
      <w:r w:rsidR="00F772DB" w:rsidRPr="006E07E1">
        <w:rPr>
          <w:rFonts w:ascii="Times New Roman" w:hAnsi="Times New Roman" w:cs="Times New Roman"/>
        </w:rPr>
        <w:t xml:space="preserve">the </w:t>
      </w:r>
      <w:r w:rsidRPr="006E07E1">
        <w:rPr>
          <w:rFonts w:ascii="Times New Roman" w:hAnsi="Times New Roman" w:cs="Times New Roman"/>
          <w:noProof/>
        </w:rPr>
        <w:t>integer</w:t>
      </w:r>
    </w:p>
    <w:p w14:paraId="02532714" w14:textId="77777777" w:rsidR="00F416D8" w:rsidRPr="006E07E1" w:rsidRDefault="00F416D8" w:rsidP="00F416D8">
      <w:pPr>
        <w:rPr>
          <w:rFonts w:ascii="Times New Roman" w:hAnsi="Times New Roman" w:cs="Times New Roman"/>
        </w:rPr>
      </w:pPr>
    </w:p>
    <w:p w14:paraId="3385D0CF" w14:textId="77777777" w:rsidR="00F416D8" w:rsidRPr="006E07E1" w:rsidRDefault="00F416D8" w:rsidP="00F416D8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7D1836C" wp14:editId="5E498501">
            <wp:extent cx="4746625" cy="155067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625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DA872" w14:textId="10537292" w:rsidR="00F416D8" w:rsidRPr="006E07E1" w:rsidRDefault="00F416D8" w:rsidP="00F416D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6 Error name changed for integer</w:t>
      </w:r>
    </w:p>
    <w:p w14:paraId="0BC945BC" w14:textId="0626F4E5" w:rsidR="00D215EF" w:rsidRPr="006E07E1" w:rsidRDefault="00D215EF" w:rsidP="00F24E28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6C7FCC40" w14:textId="77777777" w:rsidR="00F42AE8" w:rsidRPr="006E07E1" w:rsidRDefault="00F42AE8" w:rsidP="00F42AE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7531617" wp14:editId="514D4033">
            <wp:extent cx="4946015" cy="2520315"/>
            <wp:effectExtent l="0" t="0" r="6985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015" cy="252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F5360" w14:textId="753CD652" w:rsidR="00C82D76" w:rsidRPr="006E07E1" w:rsidRDefault="00F42AE8" w:rsidP="00F42AE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7 Changing name for the empty field</w:t>
      </w:r>
    </w:p>
    <w:p w14:paraId="7A1A772C" w14:textId="06091B36" w:rsidR="00D215EF" w:rsidRPr="006E07E1" w:rsidRDefault="00D215EF" w:rsidP="00D215EF">
      <w:pPr>
        <w:rPr>
          <w:rFonts w:ascii="Times New Roman" w:hAnsi="Times New Roman" w:cs="Times New Roman"/>
        </w:rPr>
      </w:pPr>
    </w:p>
    <w:p w14:paraId="6761859E" w14:textId="77777777" w:rsidR="00063BA5" w:rsidRPr="006E07E1" w:rsidRDefault="00063BA5" w:rsidP="00063BA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B24A6E0" wp14:editId="7822C726">
            <wp:extent cx="4858385" cy="1296035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129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A63AB" w14:textId="43A0D280" w:rsidR="00063BA5" w:rsidRPr="006E07E1" w:rsidRDefault="00063BA5" w:rsidP="00063BA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88 Error name changed for the empty string</w:t>
      </w:r>
    </w:p>
    <w:p w14:paraId="0BB8624D" w14:textId="77777777" w:rsidR="00EA239F" w:rsidRPr="006E07E1" w:rsidRDefault="00EA239F" w:rsidP="00EA239F">
      <w:pPr>
        <w:rPr>
          <w:rFonts w:ascii="Times New Roman" w:hAnsi="Times New Roman" w:cs="Times New Roman"/>
        </w:rPr>
      </w:pPr>
    </w:p>
    <w:p w14:paraId="00D688E6" w14:textId="77777777" w:rsidR="00EA239F" w:rsidRPr="006E07E1" w:rsidRDefault="00EA239F" w:rsidP="00EA239F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Editing department for the employee</w:t>
      </w:r>
    </w:p>
    <w:p w14:paraId="6070AFB6" w14:textId="77777777" w:rsidR="00EA239F" w:rsidRPr="006E07E1" w:rsidRDefault="00EA239F" w:rsidP="00EA239F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F0CEEB0" wp14:editId="55DE3B3A">
            <wp:extent cx="4794885" cy="2385695"/>
            <wp:effectExtent l="0" t="0" r="5715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85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1C7A3" w14:textId="06EFB02E" w:rsidR="00EA239F" w:rsidRPr="006E07E1" w:rsidRDefault="00EA239F" w:rsidP="00EA239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B05F06" w:rsidRPr="006E07E1">
        <w:rPr>
          <w:rFonts w:ascii="Times New Roman" w:hAnsi="Times New Roman" w:cs="Times New Roman"/>
        </w:rPr>
        <w:t>8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9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Changing department for the employee</w:t>
      </w:r>
    </w:p>
    <w:p w14:paraId="59C2B9AD" w14:textId="77777777" w:rsidR="00EA239F" w:rsidRPr="006E07E1" w:rsidRDefault="00D215EF" w:rsidP="00EA239F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  <w:r w:rsidR="00EA239F"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FBFB63" wp14:editId="40B899D8">
            <wp:extent cx="4834255" cy="1463040"/>
            <wp:effectExtent l="0" t="0" r="4445" b="381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255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58CE8" w14:textId="7E446526" w:rsidR="00D215EF" w:rsidRPr="006E07E1" w:rsidRDefault="00EA239F" w:rsidP="00EA239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B05F06" w:rsidRPr="006E07E1">
        <w:rPr>
          <w:rFonts w:ascii="Times New Roman" w:hAnsi="Times New Roman" w:cs="Times New Roman"/>
        </w:rPr>
        <w:t>90</w:t>
      </w:r>
      <w:r w:rsidRPr="006E07E1">
        <w:rPr>
          <w:rFonts w:ascii="Times New Roman" w:hAnsi="Times New Roman" w:cs="Times New Roman"/>
        </w:rPr>
        <w:t xml:space="preserve"> Error appear department </w:t>
      </w:r>
      <w:r w:rsidRPr="006E07E1">
        <w:rPr>
          <w:rFonts w:ascii="Times New Roman" w:hAnsi="Times New Roman" w:cs="Times New Roman"/>
          <w:noProof/>
        </w:rPr>
        <w:t>do</w:t>
      </w:r>
      <w:r w:rsidR="00F772DB" w:rsidRPr="006E07E1">
        <w:rPr>
          <w:rFonts w:ascii="Times New Roman" w:hAnsi="Times New Roman" w:cs="Times New Roman"/>
          <w:noProof/>
        </w:rPr>
        <w:t>es</w:t>
      </w:r>
      <w:r w:rsidRPr="006E07E1">
        <w:rPr>
          <w:rFonts w:ascii="Times New Roman" w:hAnsi="Times New Roman" w:cs="Times New Roman"/>
          <w:noProof/>
        </w:rPr>
        <w:t>n’t</w:t>
      </w:r>
      <w:r w:rsidRPr="006E07E1">
        <w:rPr>
          <w:rFonts w:ascii="Times New Roman" w:hAnsi="Times New Roman" w:cs="Times New Roman"/>
        </w:rPr>
        <w:t xml:space="preserve"> change</w:t>
      </w:r>
    </w:p>
    <w:p w14:paraId="617CA66A" w14:textId="53DCDA62" w:rsidR="00D215EF" w:rsidRPr="006E07E1" w:rsidRDefault="00D215EF" w:rsidP="00D215EF">
      <w:pPr>
        <w:rPr>
          <w:rFonts w:ascii="Times New Roman" w:hAnsi="Times New Roman" w:cs="Times New Roman"/>
        </w:rPr>
      </w:pPr>
    </w:p>
    <w:p w14:paraId="651D62FD" w14:textId="77777777" w:rsidR="00B05F06" w:rsidRPr="006E07E1" w:rsidRDefault="00B05F06" w:rsidP="00B05F0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DD3BEB1" wp14:editId="6F478BD4">
            <wp:extent cx="4730750" cy="2417445"/>
            <wp:effectExtent l="0" t="0" r="0" b="190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241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B74B7" w14:textId="3EA8545C" w:rsidR="00B05F06" w:rsidRPr="006E07E1" w:rsidRDefault="00B05F06" w:rsidP="00B05F0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91 Changing department for the empty field</w:t>
      </w:r>
    </w:p>
    <w:p w14:paraId="4C141D34" w14:textId="77777777" w:rsidR="00FD54A6" w:rsidRPr="006E07E1" w:rsidRDefault="00FD54A6" w:rsidP="00FD54A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CC691F0" wp14:editId="28D97483">
            <wp:extent cx="4794885" cy="1216660"/>
            <wp:effectExtent l="0" t="0" r="5715" b="254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85" cy="121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13406" w14:textId="4467766A" w:rsidR="00FD54A6" w:rsidRPr="006E07E1" w:rsidRDefault="00FD54A6" w:rsidP="00FD54A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9922C1" w:rsidRPr="006E07E1">
        <w:rPr>
          <w:rFonts w:ascii="Times New Roman" w:hAnsi="Times New Roman" w:cs="Times New Roman"/>
        </w:rPr>
        <w:t>92</w:t>
      </w:r>
      <w:r w:rsidRPr="006E07E1">
        <w:rPr>
          <w:rFonts w:ascii="Times New Roman" w:hAnsi="Times New Roman" w:cs="Times New Roman"/>
        </w:rPr>
        <w:t xml:space="preserve"> Error appear department </w:t>
      </w:r>
      <w:r w:rsidRPr="006E07E1">
        <w:rPr>
          <w:rFonts w:ascii="Times New Roman" w:hAnsi="Times New Roman" w:cs="Times New Roman"/>
          <w:noProof/>
        </w:rPr>
        <w:t>do</w:t>
      </w:r>
      <w:r w:rsidR="00F772DB" w:rsidRPr="006E07E1">
        <w:rPr>
          <w:rFonts w:ascii="Times New Roman" w:hAnsi="Times New Roman" w:cs="Times New Roman"/>
          <w:noProof/>
        </w:rPr>
        <w:t>es</w:t>
      </w:r>
      <w:r w:rsidRPr="006E07E1">
        <w:rPr>
          <w:rFonts w:ascii="Times New Roman" w:hAnsi="Times New Roman" w:cs="Times New Roman"/>
          <w:noProof/>
        </w:rPr>
        <w:t>n’t</w:t>
      </w:r>
      <w:r w:rsidRPr="006E07E1">
        <w:rPr>
          <w:rFonts w:ascii="Times New Roman" w:hAnsi="Times New Roman" w:cs="Times New Roman"/>
        </w:rPr>
        <w:t xml:space="preserve"> change</w:t>
      </w:r>
    </w:p>
    <w:p w14:paraId="5AB2B359" w14:textId="6C4C743C" w:rsidR="00D215EF" w:rsidRPr="006E07E1" w:rsidRDefault="00D215EF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207D190E" w14:textId="77777777" w:rsidR="009922C1" w:rsidRPr="006E07E1" w:rsidRDefault="009922C1" w:rsidP="009922C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367460A" wp14:editId="624B5B2C">
            <wp:extent cx="4667250" cy="2480945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48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D74F7" w14:textId="303D12CB" w:rsidR="00D215EF" w:rsidRPr="006E07E1" w:rsidRDefault="009922C1" w:rsidP="009922C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93 Changing employee number</w:t>
      </w:r>
    </w:p>
    <w:p w14:paraId="193DA9BE" w14:textId="77777777" w:rsidR="009922C1" w:rsidRPr="006E07E1" w:rsidRDefault="009922C1" w:rsidP="009922C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D190679" wp14:editId="5665A058">
            <wp:extent cx="4850130" cy="1153160"/>
            <wp:effectExtent l="0" t="0" r="7620" b="889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130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58A87" w14:textId="5C6A24EA" w:rsidR="009922C1" w:rsidRPr="006E07E1" w:rsidRDefault="009922C1" w:rsidP="009922C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94 </w:t>
      </w:r>
      <w:r w:rsidR="00B44D41" w:rsidRPr="006E07E1">
        <w:rPr>
          <w:rFonts w:ascii="Times New Roman" w:hAnsi="Times New Roman" w:cs="Times New Roman"/>
        </w:rPr>
        <w:t>Error e</w:t>
      </w:r>
      <w:r w:rsidRPr="006E07E1">
        <w:rPr>
          <w:rFonts w:ascii="Times New Roman" w:hAnsi="Times New Roman" w:cs="Times New Roman"/>
        </w:rPr>
        <w:t xml:space="preserve">mployee number </w:t>
      </w:r>
      <w:r w:rsidRPr="006E07E1">
        <w:rPr>
          <w:rFonts w:ascii="Times New Roman" w:hAnsi="Times New Roman" w:cs="Times New Roman"/>
          <w:noProof/>
        </w:rPr>
        <w:t>do</w:t>
      </w:r>
      <w:r w:rsidR="00F772DB" w:rsidRPr="006E07E1">
        <w:rPr>
          <w:rFonts w:ascii="Times New Roman" w:hAnsi="Times New Roman" w:cs="Times New Roman"/>
          <w:noProof/>
        </w:rPr>
        <w:t>es</w:t>
      </w:r>
      <w:r w:rsidRPr="006E07E1">
        <w:rPr>
          <w:rFonts w:ascii="Times New Roman" w:hAnsi="Times New Roman" w:cs="Times New Roman"/>
          <w:noProof/>
        </w:rPr>
        <w:t>n't</w:t>
      </w:r>
      <w:r w:rsidRPr="006E07E1">
        <w:rPr>
          <w:rFonts w:ascii="Times New Roman" w:hAnsi="Times New Roman" w:cs="Times New Roman"/>
        </w:rPr>
        <w:t xml:space="preserve"> change</w:t>
      </w:r>
    </w:p>
    <w:p w14:paraId="5315F186" w14:textId="77777777" w:rsidR="00B44D41" w:rsidRPr="006E07E1" w:rsidRDefault="00B44D41" w:rsidP="00B44D4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F96AE9F" wp14:editId="32B5F06A">
            <wp:extent cx="4826635" cy="2480945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635" cy="248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F73BB" w14:textId="5290F6B5" w:rsidR="00B44D41" w:rsidRPr="006E07E1" w:rsidRDefault="00B44D41" w:rsidP="00B44D4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DE008B" w:rsidRPr="006E07E1">
        <w:rPr>
          <w:rFonts w:ascii="Times New Roman" w:hAnsi="Times New Roman" w:cs="Times New Roman"/>
        </w:rPr>
        <w:t xml:space="preserve">95 </w:t>
      </w:r>
      <w:r w:rsidRPr="006E07E1">
        <w:rPr>
          <w:rFonts w:ascii="Times New Roman" w:hAnsi="Times New Roman" w:cs="Times New Roman"/>
        </w:rPr>
        <w:t>Changing employee number for empty field</w:t>
      </w:r>
    </w:p>
    <w:p w14:paraId="09267969" w14:textId="71729047" w:rsidR="00D215EF" w:rsidRPr="006E07E1" w:rsidRDefault="00D215EF" w:rsidP="00B44D41">
      <w:pPr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24EBD196" w14:textId="77777777" w:rsidR="00FB5577" w:rsidRPr="006E07E1" w:rsidRDefault="00FB5577" w:rsidP="00705E39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D6DA9E" wp14:editId="1A87F806">
            <wp:extent cx="4445000" cy="2234565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2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F9EB3" w14:textId="59192B5E" w:rsidR="00D215EF" w:rsidRPr="006E07E1" w:rsidRDefault="00FB5577" w:rsidP="00705E39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96 Error appear</w:t>
      </w:r>
      <w:r w:rsidR="009512CD">
        <w:rPr>
          <w:rFonts w:ascii="Times New Roman" w:hAnsi="Times New Roman" w:cs="Times New Roman"/>
        </w:rPr>
        <w:t>ed</w:t>
      </w:r>
    </w:p>
    <w:p w14:paraId="3CF9C9C3" w14:textId="77777777" w:rsidR="00AE6005" w:rsidRPr="006E07E1" w:rsidRDefault="00AE6005" w:rsidP="007F715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0F720DC" wp14:editId="74FCC868">
            <wp:extent cx="4802505" cy="250444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05" cy="250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C1786" w14:textId="507B541F" w:rsidR="00D215EF" w:rsidRPr="006E07E1" w:rsidRDefault="00AE6005" w:rsidP="007F715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97 Changing employee number for string</w:t>
      </w:r>
    </w:p>
    <w:p w14:paraId="66309243" w14:textId="2264824A" w:rsidR="007F715F" w:rsidRPr="006E07E1" w:rsidRDefault="007F715F" w:rsidP="007F715F">
      <w:pPr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DFF08CD" wp14:editId="3C018BFF">
            <wp:extent cx="4445000" cy="223456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2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36ACA" w14:textId="23247E72" w:rsidR="00AE4FE3" w:rsidRPr="006E07E1" w:rsidRDefault="007F715F" w:rsidP="007F715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98 Error appear</w:t>
      </w:r>
      <w:r w:rsidR="00927397">
        <w:rPr>
          <w:rFonts w:ascii="Times New Roman" w:hAnsi="Times New Roman" w:cs="Times New Roman"/>
        </w:rPr>
        <w:t>ed</w:t>
      </w:r>
    </w:p>
    <w:p w14:paraId="457B7041" w14:textId="77777777" w:rsidR="00AE4FE3" w:rsidRPr="006E07E1" w:rsidRDefault="00AE4FE3" w:rsidP="00AE4FE3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lastRenderedPageBreak/>
        <w:t>Editing employee type</w:t>
      </w:r>
    </w:p>
    <w:p w14:paraId="0B160D4D" w14:textId="77777777" w:rsidR="00AE4FE3" w:rsidRPr="006E07E1" w:rsidRDefault="00AE4FE3" w:rsidP="00AE4FE3">
      <w:pPr>
        <w:pStyle w:val="Heading1"/>
        <w:rPr>
          <w:rFonts w:ascii="Times New Roman" w:hAnsi="Times New Roman" w:cs="Times New Roman"/>
        </w:rPr>
      </w:pPr>
    </w:p>
    <w:p w14:paraId="3AD8FC88" w14:textId="77777777" w:rsidR="00AE4FE3" w:rsidRPr="006E07E1" w:rsidRDefault="00AE4FE3" w:rsidP="00AE4FE3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4A805E1" wp14:editId="39D6A312">
            <wp:extent cx="4850130" cy="2465070"/>
            <wp:effectExtent l="0" t="0" r="762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130" cy="246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C633" w14:textId="4B40BDC1" w:rsidR="00AE4FE3" w:rsidRPr="006E07E1" w:rsidRDefault="00AE4FE3" w:rsidP="00AE4FE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99 Changing employee type for </w:t>
      </w:r>
      <w:r w:rsidRPr="006E07E1">
        <w:rPr>
          <w:rFonts w:ascii="Times New Roman" w:hAnsi="Times New Roman" w:cs="Times New Roman"/>
          <w:noProof/>
        </w:rPr>
        <w:t>Part</w:t>
      </w:r>
      <w:r w:rsidR="00F772DB" w:rsidRPr="006E07E1">
        <w:rPr>
          <w:rFonts w:ascii="Times New Roman" w:hAnsi="Times New Roman" w:cs="Times New Roman"/>
          <w:noProof/>
        </w:rPr>
        <w:t>-</w:t>
      </w:r>
      <w:r w:rsidRPr="006E07E1">
        <w:rPr>
          <w:rFonts w:ascii="Times New Roman" w:hAnsi="Times New Roman" w:cs="Times New Roman"/>
          <w:noProof/>
        </w:rPr>
        <w:t>time</w:t>
      </w:r>
    </w:p>
    <w:p w14:paraId="7E9C463E" w14:textId="77777777" w:rsidR="00AE4FE3" w:rsidRPr="006E07E1" w:rsidRDefault="00AE4FE3" w:rsidP="00AE4FE3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5225F5F" wp14:editId="0C248F1D">
            <wp:extent cx="4791737" cy="1327868"/>
            <wp:effectExtent l="0" t="0" r="8890" b="571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641" cy="1332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FBC06" w14:textId="447FB0BE" w:rsidR="00AE4FE3" w:rsidRPr="006E07E1" w:rsidRDefault="00AE4FE3" w:rsidP="00AE4FE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0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0 Error employee type </w:t>
      </w:r>
      <w:r w:rsidRPr="006E07E1">
        <w:rPr>
          <w:rFonts w:ascii="Times New Roman" w:hAnsi="Times New Roman" w:cs="Times New Roman"/>
          <w:noProof/>
        </w:rPr>
        <w:t>do</w:t>
      </w:r>
      <w:r w:rsidR="00F772DB" w:rsidRPr="006E07E1">
        <w:rPr>
          <w:rFonts w:ascii="Times New Roman" w:hAnsi="Times New Roman" w:cs="Times New Roman"/>
          <w:noProof/>
        </w:rPr>
        <w:t>es</w:t>
      </w:r>
      <w:r w:rsidRPr="006E07E1">
        <w:rPr>
          <w:rFonts w:ascii="Times New Roman" w:hAnsi="Times New Roman" w:cs="Times New Roman"/>
          <w:noProof/>
        </w:rPr>
        <w:t>n’t</w:t>
      </w:r>
      <w:r w:rsidRPr="006E07E1">
        <w:rPr>
          <w:rFonts w:ascii="Times New Roman" w:hAnsi="Times New Roman" w:cs="Times New Roman"/>
        </w:rPr>
        <w:t xml:space="preserve"> change</w:t>
      </w:r>
    </w:p>
    <w:p w14:paraId="77BE69DB" w14:textId="77777777" w:rsidR="00AE4FE3" w:rsidRPr="006E07E1" w:rsidRDefault="00AE4FE3" w:rsidP="00AE4FE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F35901C" wp14:editId="23326E39">
            <wp:extent cx="4874260" cy="2449195"/>
            <wp:effectExtent l="0" t="0" r="2540" b="8255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260" cy="244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CD62F" w14:textId="4279E9AA" w:rsidR="00AE4FE3" w:rsidRPr="006E07E1" w:rsidRDefault="00AE4FE3" w:rsidP="00AE4FE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01 Changing employee type to full time</w:t>
      </w:r>
    </w:p>
    <w:p w14:paraId="188B4075" w14:textId="1C51865C" w:rsidR="00AE4FE3" w:rsidRPr="006E07E1" w:rsidRDefault="00AE4FE3" w:rsidP="00AE4FE3">
      <w:pPr>
        <w:pStyle w:val="Heading1"/>
        <w:rPr>
          <w:rFonts w:ascii="Times New Roman" w:hAnsi="Times New Roman" w:cs="Times New Roman"/>
          <w:color w:val="44546A" w:themeColor="text2"/>
          <w:sz w:val="18"/>
          <w:szCs w:val="18"/>
        </w:rPr>
      </w:pPr>
      <w:r w:rsidRPr="006E07E1">
        <w:rPr>
          <w:rFonts w:ascii="Times New Roman" w:hAnsi="Times New Roman" w:cs="Times New Roman"/>
        </w:rPr>
        <w:br w:type="page"/>
      </w:r>
    </w:p>
    <w:p w14:paraId="54CB320C" w14:textId="77777777" w:rsidR="00AE4FE3" w:rsidRPr="006E07E1" w:rsidRDefault="00AE4FE3" w:rsidP="00AE4FE3">
      <w:pPr>
        <w:pStyle w:val="Caption"/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0331F51" wp14:editId="39B96E00">
            <wp:extent cx="4842510" cy="1216660"/>
            <wp:effectExtent l="0" t="0" r="0" b="254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2510" cy="121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1650E" w14:textId="333B8E86" w:rsidR="00AE4FE3" w:rsidRPr="006E07E1" w:rsidRDefault="00AE4FE3" w:rsidP="00AE4FE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02 Error department type </w:t>
      </w:r>
      <w:r w:rsidRPr="006E07E1">
        <w:rPr>
          <w:rFonts w:ascii="Times New Roman" w:hAnsi="Times New Roman" w:cs="Times New Roman"/>
          <w:noProof/>
        </w:rPr>
        <w:t>do</w:t>
      </w:r>
      <w:r w:rsidR="00F772DB" w:rsidRPr="006E07E1">
        <w:rPr>
          <w:rFonts w:ascii="Times New Roman" w:hAnsi="Times New Roman" w:cs="Times New Roman"/>
          <w:noProof/>
        </w:rPr>
        <w:t>es</w:t>
      </w:r>
      <w:r w:rsidRPr="006E07E1">
        <w:rPr>
          <w:rFonts w:ascii="Times New Roman" w:hAnsi="Times New Roman" w:cs="Times New Roman"/>
          <w:noProof/>
        </w:rPr>
        <w:t>n’t</w:t>
      </w:r>
      <w:r w:rsidRPr="006E07E1">
        <w:rPr>
          <w:rFonts w:ascii="Times New Roman" w:hAnsi="Times New Roman" w:cs="Times New Roman"/>
        </w:rPr>
        <w:t xml:space="preserve"> change</w:t>
      </w:r>
    </w:p>
    <w:p w14:paraId="0EB17748" w14:textId="77777777" w:rsidR="00F772DB" w:rsidRPr="006E07E1" w:rsidRDefault="00F772DB" w:rsidP="00F772DB">
      <w:pPr>
        <w:pStyle w:val="Heading1"/>
        <w:rPr>
          <w:rFonts w:ascii="Times New Roman" w:hAnsi="Times New Roman" w:cs="Times New Roman"/>
        </w:rPr>
      </w:pPr>
    </w:p>
    <w:p w14:paraId="2048BEE7" w14:textId="77777777" w:rsidR="00F772DB" w:rsidRPr="006E07E1" w:rsidRDefault="00F772DB" w:rsidP="00F772DB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Holiday</w:t>
      </w:r>
    </w:p>
    <w:p w14:paraId="51032BDF" w14:textId="77777777" w:rsidR="00F772DB" w:rsidRPr="006E07E1" w:rsidRDefault="00F772DB" w:rsidP="00F772DB">
      <w:pPr>
        <w:pStyle w:val="Heading1"/>
        <w:rPr>
          <w:rFonts w:ascii="Times New Roman" w:hAnsi="Times New Roman" w:cs="Times New Roman"/>
        </w:rPr>
      </w:pPr>
    </w:p>
    <w:p w14:paraId="78818A0D" w14:textId="77777777" w:rsidR="00F772DB" w:rsidRPr="006E07E1" w:rsidRDefault="00F772DB" w:rsidP="00F772DB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Selecting employee for the holiday</w:t>
      </w:r>
    </w:p>
    <w:p w14:paraId="5B2D9BC8" w14:textId="77777777" w:rsidR="00F772DB" w:rsidRPr="006E07E1" w:rsidRDefault="00F772DB" w:rsidP="00F772DB">
      <w:pPr>
        <w:pStyle w:val="Heading1"/>
        <w:rPr>
          <w:rFonts w:ascii="Times New Roman" w:hAnsi="Times New Roman" w:cs="Times New Roman"/>
        </w:rPr>
      </w:pPr>
    </w:p>
    <w:p w14:paraId="7160C02E" w14:textId="77777777" w:rsidR="009878E1" w:rsidRPr="006E07E1" w:rsidRDefault="009878E1" w:rsidP="009878E1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C0192B3" wp14:editId="53659FAD">
            <wp:extent cx="2639695" cy="2035810"/>
            <wp:effectExtent l="0" t="0" r="8255" b="254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98D16" w14:textId="623A0B7D" w:rsidR="009878E1" w:rsidRPr="006E07E1" w:rsidRDefault="009878E1" w:rsidP="009878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74436B" w:rsidRPr="006E07E1">
        <w:rPr>
          <w:rFonts w:ascii="Times New Roman" w:hAnsi="Times New Roman" w:cs="Times New Roman"/>
        </w:rPr>
        <w:t xml:space="preserve">103 </w:t>
      </w:r>
      <w:r w:rsidRPr="006E07E1">
        <w:rPr>
          <w:rFonts w:ascii="Times New Roman" w:hAnsi="Times New Roman" w:cs="Times New Roman"/>
        </w:rPr>
        <w:t>Adding employee for the holiday</w:t>
      </w:r>
    </w:p>
    <w:p w14:paraId="54762BE3" w14:textId="77777777" w:rsidR="0074436B" w:rsidRPr="006E07E1" w:rsidRDefault="0074436B" w:rsidP="009878E1">
      <w:pPr>
        <w:pStyle w:val="Heading1"/>
        <w:jc w:val="center"/>
        <w:rPr>
          <w:rFonts w:ascii="Times New Roman" w:hAnsi="Times New Roman" w:cs="Times New Roman"/>
        </w:rPr>
      </w:pPr>
    </w:p>
    <w:p w14:paraId="63F95ACE" w14:textId="77777777" w:rsidR="0074436B" w:rsidRPr="006E07E1" w:rsidRDefault="0074436B" w:rsidP="0074436B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7814B82" wp14:editId="6F3D2A02">
            <wp:extent cx="2623820" cy="1105535"/>
            <wp:effectExtent l="0" t="0" r="508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820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D8CD7" w14:textId="0059FFE4" w:rsidR="0074436B" w:rsidRPr="006E07E1" w:rsidRDefault="0074436B" w:rsidP="0074436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04 Confirmation massage appeared </w:t>
      </w:r>
    </w:p>
    <w:p w14:paraId="2E674E1A" w14:textId="7F5466D1" w:rsidR="00AE4FE3" w:rsidRPr="006E07E1" w:rsidRDefault="00AE4FE3" w:rsidP="009878E1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40CDFFC0" w14:textId="77777777" w:rsidR="0074436B" w:rsidRPr="006E07E1" w:rsidRDefault="0074436B" w:rsidP="0074436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9FE61FE" wp14:editId="6CEC87A0">
            <wp:extent cx="2790825" cy="1137285"/>
            <wp:effectExtent l="0" t="0" r="9525" b="571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966E7" w14:textId="09153787" w:rsidR="00F772DB" w:rsidRPr="006E07E1" w:rsidRDefault="0074436B" w:rsidP="0074436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05 Employee added to the holiday</w:t>
      </w:r>
    </w:p>
    <w:p w14:paraId="0DFFE0AE" w14:textId="77777777" w:rsidR="00763A27" w:rsidRPr="006E07E1" w:rsidRDefault="00763A27" w:rsidP="00763A27">
      <w:pPr>
        <w:rPr>
          <w:rFonts w:ascii="Times New Roman" w:hAnsi="Times New Roman" w:cs="Times New Roman"/>
        </w:rPr>
      </w:pPr>
    </w:p>
    <w:p w14:paraId="4654148B" w14:textId="29EC1EE1" w:rsidR="00AE4FE3" w:rsidRPr="006E07E1" w:rsidRDefault="00AE4FE3" w:rsidP="007F715F">
      <w:pPr>
        <w:pStyle w:val="Caption"/>
        <w:jc w:val="center"/>
        <w:rPr>
          <w:rFonts w:ascii="Times New Roman" w:hAnsi="Times New Roman" w:cs="Times New Roman"/>
        </w:rPr>
      </w:pPr>
    </w:p>
    <w:p w14:paraId="002BA1B5" w14:textId="77777777" w:rsidR="00B0031D" w:rsidRPr="006E07E1" w:rsidRDefault="00B0031D" w:rsidP="00763A2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585FFBD" wp14:editId="49BB6F5A">
            <wp:extent cx="2496820" cy="1812925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820" cy="181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741CF" w14:textId="3C21228D" w:rsidR="00B0031D" w:rsidRPr="006E07E1" w:rsidRDefault="00B0031D" w:rsidP="00763A2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763A27" w:rsidRPr="006E07E1">
        <w:rPr>
          <w:rFonts w:ascii="Times New Roman" w:hAnsi="Times New Roman" w:cs="Times New Roman"/>
        </w:rPr>
        <w:t>106</w:t>
      </w:r>
      <w:r w:rsidRPr="006E07E1">
        <w:rPr>
          <w:rFonts w:ascii="Times New Roman" w:hAnsi="Times New Roman" w:cs="Times New Roman"/>
        </w:rPr>
        <w:t xml:space="preserve"> Adding integer </w:t>
      </w:r>
      <w:r w:rsidR="00763A27" w:rsidRPr="006E07E1">
        <w:rPr>
          <w:rFonts w:ascii="Times New Roman" w:hAnsi="Times New Roman" w:cs="Times New Roman"/>
        </w:rPr>
        <w:t>as</w:t>
      </w:r>
      <w:r w:rsidRPr="006E07E1">
        <w:rPr>
          <w:rFonts w:ascii="Times New Roman" w:hAnsi="Times New Roman" w:cs="Times New Roman"/>
        </w:rPr>
        <w:t xml:space="preserve"> an employee name</w:t>
      </w:r>
    </w:p>
    <w:p w14:paraId="5E374314" w14:textId="77777777" w:rsidR="00763A27" w:rsidRPr="006E07E1" w:rsidRDefault="00763A27" w:rsidP="00763A27">
      <w:pPr>
        <w:rPr>
          <w:rFonts w:ascii="Times New Roman" w:hAnsi="Times New Roman" w:cs="Times New Roman"/>
        </w:rPr>
      </w:pPr>
    </w:p>
    <w:p w14:paraId="623331BD" w14:textId="77777777" w:rsidR="00763A27" w:rsidRPr="006E07E1" w:rsidRDefault="00763A27" w:rsidP="00763A2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4202E3B" wp14:editId="09B24284">
            <wp:extent cx="2560320" cy="1129030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7FA2C" w14:textId="3FCC2476" w:rsidR="00763A27" w:rsidRPr="006E07E1" w:rsidRDefault="00763A27" w:rsidP="00763A2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07</w:t>
      </w:r>
      <w:r w:rsidR="002D0DDE" w:rsidRPr="006E07E1">
        <w:rPr>
          <w:rFonts w:ascii="Times New Roman" w:hAnsi="Times New Roman" w:cs="Times New Roman"/>
        </w:rPr>
        <w:t xml:space="preserve"> </w:t>
      </w:r>
      <w:r w:rsidRPr="006E07E1">
        <w:rPr>
          <w:rFonts w:ascii="Times New Roman" w:hAnsi="Times New Roman" w:cs="Times New Roman"/>
        </w:rPr>
        <w:t xml:space="preserve">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6E07E1">
        <w:rPr>
          <w:rFonts w:ascii="Times New Roman" w:hAnsi="Times New Roman" w:cs="Times New Roman"/>
          <w:noProof/>
        </w:rPr>
        <w:t>ed</w:t>
      </w:r>
    </w:p>
    <w:p w14:paraId="6E438580" w14:textId="77777777" w:rsidR="00763A27" w:rsidRPr="006E07E1" w:rsidRDefault="00763A27" w:rsidP="00763A2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1A95C46" wp14:editId="6945C9DC">
            <wp:extent cx="2663825" cy="1144905"/>
            <wp:effectExtent l="0" t="0" r="317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567A7" w14:textId="3272E1DD" w:rsidR="00763A27" w:rsidRPr="006E07E1" w:rsidRDefault="00763A27" w:rsidP="00763A2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08 Error employee name added as </w:t>
      </w:r>
      <w:r w:rsidR="002D0DDE" w:rsidRPr="006E07E1">
        <w:rPr>
          <w:rFonts w:ascii="Times New Roman" w:hAnsi="Times New Roman" w:cs="Times New Roman"/>
        </w:rPr>
        <w:t>an</w:t>
      </w:r>
      <w:r w:rsidRPr="006E07E1">
        <w:rPr>
          <w:rFonts w:ascii="Times New Roman" w:hAnsi="Times New Roman" w:cs="Times New Roman"/>
        </w:rPr>
        <w:t xml:space="preserve"> integer</w:t>
      </w:r>
    </w:p>
    <w:p w14:paraId="62697075" w14:textId="353285CB" w:rsidR="00AE4FE3" w:rsidRPr="006E07E1" w:rsidRDefault="00AE4FE3">
      <w:pPr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  <w:r w:rsidRPr="006E07E1">
        <w:rPr>
          <w:rFonts w:ascii="Times New Roman" w:hAnsi="Times New Roman" w:cs="Times New Roman"/>
        </w:rPr>
        <w:br w:type="page"/>
      </w:r>
    </w:p>
    <w:p w14:paraId="525BE1A3" w14:textId="6D526E3A" w:rsidR="00AE4FE3" w:rsidRPr="006E07E1" w:rsidRDefault="00AE4FE3" w:rsidP="007F715F">
      <w:pPr>
        <w:pStyle w:val="Caption"/>
        <w:jc w:val="center"/>
        <w:rPr>
          <w:rFonts w:ascii="Times New Roman" w:hAnsi="Times New Roman" w:cs="Times New Roman"/>
          <w:sz w:val="28"/>
          <w:szCs w:val="28"/>
        </w:rPr>
      </w:pPr>
    </w:p>
    <w:p w14:paraId="5D675EE6" w14:textId="07192AE9" w:rsidR="00BB540B" w:rsidRPr="006E07E1" w:rsidRDefault="00BB540B" w:rsidP="00BB540B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Selecting </w:t>
      </w:r>
      <w:r w:rsidR="006E07E1">
        <w:rPr>
          <w:rFonts w:ascii="Times New Roman" w:hAnsi="Times New Roman" w:cs="Times New Roman"/>
          <w:sz w:val="28"/>
          <w:szCs w:val="28"/>
        </w:rPr>
        <w:t xml:space="preserve">a </w:t>
      </w:r>
      <w:r w:rsidRPr="006E07E1">
        <w:rPr>
          <w:rFonts w:ascii="Times New Roman" w:hAnsi="Times New Roman" w:cs="Times New Roman"/>
          <w:noProof/>
          <w:sz w:val="28"/>
          <w:szCs w:val="28"/>
        </w:rPr>
        <w:t>day</w:t>
      </w:r>
      <w:r w:rsidRPr="006E07E1">
        <w:rPr>
          <w:rFonts w:ascii="Times New Roman" w:hAnsi="Times New Roman" w:cs="Times New Roman"/>
          <w:sz w:val="28"/>
          <w:szCs w:val="28"/>
        </w:rPr>
        <w:t xml:space="preserve"> for the holiday</w:t>
      </w:r>
    </w:p>
    <w:p w14:paraId="4B2EA05C" w14:textId="77777777" w:rsidR="00BB540B" w:rsidRPr="006E07E1" w:rsidRDefault="00BB540B" w:rsidP="00BB540B">
      <w:pPr>
        <w:pStyle w:val="Heading1"/>
        <w:rPr>
          <w:rFonts w:ascii="Times New Roman" w:hAnsi="Times New Roman" w:cs="Times New Roman"/>
        </w:rPr>
      </w:pPr>
    </w:p>
    <w:p w14:paraId="3EB9D018" w14:textId="77777777" w:rsidR="00BB540B" w:rsidRPr="006E07E1" w:rsidRDefault="00BB540B" w:rsidP="00BB540B">
      <w:pPr>
        <w:pStyle w:val="Heading1"/>
        <w:rPr>
          <w:rFonts w:ascii="Times New Roman" w:hAnsi="Times New Roman" w:cs="Times New Roman"/>
        </w:rPr>
      </w:pPr>
    </w:p>
    <w:p w14:paraId="240A9AD7" w14:textId="77777777" w:rsidR="00BB540B" w:rsidRPr="006E07E1" w:rsidRDefault="00BB540B" w:rsidP="00BB540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4E23E97" wp14:editId="1D6F79F0">
            <wp:extent cx="2767330" cy="184467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33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2FC87" w14:textId="0717E629" w:rsidR="00BB540B" w:rsidRPr="006E07E1" w:rsidRDefault="00BB540B" w:rsidP="00BB540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09 Adding day for the holiday</w:t>
      </w:r>
    </w:p>
    <w:p w14:paraId="13D2A7A4" w14:textId="77777777" w:rsidR="00BB540B" w:rsidRPr="006E07E1" w:rsidRDefault="00BB540B" w:rsidP="00BB540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65065B9" wp14:editId="707E5C67">
            <wp:extent cx="2560320" cy="112903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60B62" w14:textId="1AB3FD78" w:rsidR="00BB540B" w:rsidRPr="006E07E1" w:rsidRDefault="00BB540B" w:rsidP="00BB540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10 Confirmation message </w:t>
      </w:r>
      <w:r w:rsidRPr="003B0F04">
        <w:rPr>
          <w:rFonts w:ascii="Times New Roman" w:hAnsi="Times New Roman" w:cs="Times New Roman"/>
          <w:noProof/>
        </w:rPr>
        <w:t>appear</w:t>
      </w:r>
      <w:r w:rsidR="003B0F04">
        <w:rPr>
          <w:rFonts w:ascii="Times New Roman" w:hAnsi="Times New Roman" w:cs="Times New Roman"/>
          <w:noProof/>
        </w:rPr>
        <w:t>ed</w:t>
      </w:r>
    </w:p>
    <w:p w14:paraId="066B8B56" w14:textId="66CD09A7" w:rsidR="00BB540B" w:rsidRPr="006E07E1" w:rsidRDefault="00BB540B" w:rsidP="00BB540B">
      <w:pPr>
        <w:rPr>
          <w:rFonts w:ascii="Times New Roman" w:hAnsi="Times New Roman" w:cs="Times New Roman"/>
        </w:rPr>
      </w:pPr>
    </w:p>
    <w:p w14:paraId="62F83A56" w14:textId="77777777" w:rsidR="00BB540B" w:rsidRPr="006E07E1" w:rsidRDefault="00BB540B" w:rsidP="00BB540B">
      <w:pPr>
        <w:rPr>
          <w:rFonts w:ascii="Times New Roman" w:hAnsi="Times New Roman" w:cs="Times New Roman"/>
        </w:rPr>
      </w:pPr>
    </w:p>
    <w:p w14:paraId="381E1B0B" w14:textId="77777777" w:rsidR="000A319A" w:rsidRPr="006E07E1" w:rsidRDefault="000A319A" w:rsidP="000A319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8D396FA" wp14:editId="1FCC2F43">
            <wp:extent cx="2592070" cy="1192530"/>
            <wp:effectExtent l="0" t="0" r="0" b="76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70" cy="11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04AB6" w14:textId="1B196AA8" w:rsidR="000A319A" w:rsidRPr="006E07E1" w:rsidRDefault="000A319A" w:rsidP="000A319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1</w:t>
      </w:r>
      <w:r w:rsidRPr="006E07E1">
        <w:rPr>
          <w:rFonts w:ascii="Times New Roman" w:hAnsi="Times New Roman" w:cs="Times New Roman"/>
        </w:rPr>
        <w:fldChar w:fldCharType="end"/>
      </w:r>
      <w:r w:rsidR="00D70710" w:rsidRPr="006E07E1">
        <w:rPr>
          <w:rFonts w:ascii="Times New Roman" w:hAnsi="Times New Roman" w:cs="Times New Roman"/>
        </w:rPr>
        <w:t xml:space="preserve">1 </w:t>
      </w:r>
      <w:r w:rsidRPr="006E07E1">
        <w:rPr>
          <w:rFonts w:ascii="Times New Roman" w:hAnsi="Times New Roman" w:cs="Times New Roman"/>
        </w:rPr>
        <w:t>Day added to the holiday</w:t>
      </w:r>
    </w:p>
    <w:p w14:paraId="0E5BA57A" w14:textId="4C5A1D2D" w:rsidR="00AE4FE3" w:rsidRPr="006E07E1" w:rsidRDefault="00AE4FE3" w:rsidP="00BB540B">
      <w:pPr>
        <w:jc w:val="center"/>
        <w:rPr>
          <w:rFonts w:ascii="Times New Roman" w:hAnsi="Times New Roman" w:cs="Times New Roman"/>
          <w:color w:val="44546A" w:themeColor="text2"/>
          <w:sz w:val="18"/>
          <w:szCs w:val="18"/>
        </w:rPr>
      </w:pPr>
      <w:r w:rsidRPr="006E07E1">
        <w:rPr>
          <w:rFonts w:ascii="Times New Roman" w:hAnsi="Times New Roman" w:cs="Times New Roman"/>
        </w:rPr>
        <w:br w:type="page"/>
      </w:r>
    </w:p>
    <w:p w14:paraId="66F7380F" w14:textId="77777777" w:rsidR="000A319A" w:rsidRPr="006E07E1" w:rsidRDefault="000A319A" w:rsidP="000A319A">
      <w:pPr>
        <w:pStyle w:val="Caption"/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43C8D3A" wp14:editId="7A7D2B5E">
            <wp:extent cx="2472690" cy="1979930"/>
            <wp:effectExtent l="0" t="0" r="3810" b="127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690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66877" w14:textId="4DF3A8D2" w:rsidR="007F715F" w:rsidRPr="006E07E1" w:rsidRDefault="000A319A" w:rsidP="000A319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2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Adding empty filed as a holiday day</w:t>
      </w:r>
    </w:p>
    <w:p w14:paraId="5B1718C7" w14:textId="77777777" w:rsidR="000A319A" w:rsidRPr="006E07E1" w:rsidRDefault="000A319A" w:rsidP="000A319A">
      <w:pPr>
        <w:rPr>
          <w:rFonts w:ascii="Times New Roman" w:hAnsi="Times New Roman" w:cs="Times New Roman"/>
        </w:rPr>
      </w:pPr>
    </w:p>
    <w:p w14:paraId="627CDD1D" w14:textId="6B3B7B5F" w:rsidR="000A319A" w:rsidRPr="006E07E1" w:rsidRDefault="000A319A" w:rsidP="000A319A">
      <w:pPr>
        <w:rPr>
          <w:rFonts w:ascii="Times New Roman" w:hAnsi="Times New Roman" w:cs="Times New Roman"/>
        </w:rPr>
      </w:pPr>
    </w:p>
    <w:p w14:paraId="0D8C12F6" w14:textId="77777777" w:rsidR="000A319A" w:rsidRPr="006E07E1" w:rsidRDefault="000A319A" w:rsidP="000A319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3E04D4A" wp14:editId="26A9EC66">
            <wp:extent cx="2560320" cy="112903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8E38C" w14:textId="3647DA8A" w:rsidR="000A319A" w:rsidRPr="006E07E1" w:rsidRDefault="000A319A" w:rsidP="000A319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3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Confirmation message appeared</w:t>
      </w:r>
    </w:p>
    <w:p w14:paraId="7B1BB222" w14:textId="77777777" w:rsidR="00D70710" w:rsidRPr="006E07E1" w:rsidRDefault="00D70710" w:rsidP="000A319A">
      <w:pPr>
        <w:keepNext/>
        <w:jc w:val="center"/>
        <w:rPr>
          <w:rFonts w:ascii="Times New Roman" w:hAnsi="Times New Roman" w:cs="Times New Roman"/>
        </w:rPr>
      </w:pPr>
    </w:p>
    <w:p w14:paraId="07DE053D" w14:textId="77777777" w:rsidR="00D70710" w:rsidRPr="006E07E1" w:rsidRDefault="00D70710" w:rsidP="000A319A">
      <w:pPr>
        <w:keepNext/>
        <w:jc w:val="center"/>
        <w:rPr>
          <w:rFonts w:ascii="Times New Roman" w:hAnsi="Times New Roman" w:cs="Times New Roman"/>
        </w:rPr>
      </w:pPr>
    </w:p>
    <w:p w14:paraId="6C786B36" w14:textId="708DB823" w:rsidR="000A319A" w:rsidRPr="006E07E1" w:rsidRDefault="000A319A" w:rsidP="000A319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E8FE47C" wp14:editId="3724733E">
            <wp:extent cx="2695575" cy="1121410"/>
            <wp:effectExtent l="0" t="0" r="9525" b="254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3BDC6" w14:textId="1B608A39" w:rsidR="000A319A" w:rsidRPr="006E07E1" w:rsidRDefault="000A319A" w:rsidP="000A319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4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Error empty filed added as a holiday day</w:t>
      </w:r>
    </w:p>
    <w:p w14:paraId="6CA9DB04" w14:textId="4B440883" w:rsidR="00D70710" w:rsidRPr="006E07E1" w:rsidRDefault="00D70710" w:rsidP="00D70710">
      <w:pPr>
        <w:rPr>
          <w:rFonts w:ascii="Times New Roman" w:hAnsi="Times New Roman" w:cs="Times New Roman"/>
        </w:rPr>
      </w:pPr>
    </w:p>
    <w:p w14:paraId="0C075E56" w14:textId="3B0D8082" w:rsidR="00D70710" w:rsidRPr="006E07E1" w:rsidRDefault="00D70710" w:rsidP="00D70710">
      <w:pPr>
        <w:rPr>
          <w:rFonts w:ascii="Times New Roman" w:hAnsi="Times New Roman" w:cs="Times New Roman"/>
        </w:rPr>
      </w:pPr>
    </w:p>
    <w:p w14:paraId="1007C4BC" w14:textId="15131B0B" w:rsidR="00D70710" w:rsidRPr="006E07E1" w:rsidRDefault="00D70710" w:rsidP="00D70710">
      <w:pPr>
        <w:rPr>
          <w:rFonts w:ascii="Times New Roman" w:hAnsi="Times New Roman" w:cs="Times New Roman"/>
        </w:rPr>
      </w:pPr>
    </w:p>
    <w:p w14:paraId="1901380F" w14:textId="4B08C061" w:rsidR="00D70710" w:rsidRPr="006E07E1" w:rsidRDefault="00D70710" w:rsidP="00D70710">
      <w:pPr>
        <w:rPr>
          <w:rFonts w:ascii="Times New Roman" w:hAnsi="Times New Roman" w:cs="Times New Roman"/>
        </w:rPr>
      </w:pPr>
    </w:p>
    <w:p w14:paraId="29C9166B" w14:textId="77777777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3FB49F27" w14:textId="77777777" w:rsidR="00D70710" w:rsidRPr="006E07E1" w:rsidRDefault="00D70710" w:rsidP="00376EB0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DC7E270" wp14:editId="44F8FC14">
            <wp:extent cx="2632075" cy="1804670"/>
            <wp:effectExtent l="0" t="0" r="0" b="508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E4C10" w14:textId="52FB1BD1" w:rsidR="00D70710" w:rsidRPr="006E07E1" w:rsidRDefault="00D70710" w:rsidP="00376EB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1D59BC" w:rsidRPr="006E07E1">
        <w:rPr>
          <w:rFonts w:ascii="Times New Roman" w:hAnsi="Times New Roman" w:cs="Times New Roman"/>
        </w:rPr>
        <w:t>1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5</w:t>
      </w:r>
      <w:r w:rsidRPr="006E07E1">
        <w:rPr>
          <w:rFonts w:ascii="Times New Roman" w:hAnsi="Times New Roman" w:cs="Times New Roman"/>
        </w:rPr>
        <w:fldChar w:fldCharType="end"/>
      </w:r>
      <w:r w:rsidR="00376EB0" w:rsidRPr="006E07E1">
        <w:rPr>
          <w:rFonts w:ascii="Times New Roman" w:hAnsi="Times New Roman" w:cs="Times New Roman"/>
        </w:rPr>
        <w:t xml:space="preserve"> </w:t>
      </w:r>
      <w:r w:rsidRPr="006E07E1">
        <w:rPr>
          <w:rFonts w:ascii="Times New Roman" w:hAnsi="Times New Roman" w:cs="Times New Roman"/>
        </w:rPr>
        <w:t>Adding integer as a holiday day</w:t>
      </w:r>
    </w:p>
    <w:p w14:paraId="6893B598" w14:textId="77777777" w:rsidR="00376EB0" w:rsidRPr="006E07E1" w:rsidRDefault="00376EB0">
      <w:pPr>
        <w:rPr>
          <w:rFonts w:ascii="Times New Roman" w:hAnsi="Times New Roman" w:cs="Times New Roman"/>
        </w:rPr>
      </w:pPr>
    </w:p>
    <w:p w14:paraId="284D737A" w14:textId="77777777" w:rsidR="00376EB0" w:rsidRPr="006E07E1" w:rsidRDefault="00376EB0" w:rsidP="00376EB0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7CE2D18" wp14:editId="1AEA254E">
            <wp:extent cx="2560320" cy="112903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3C80B" w14:textId="420C111F" w:rsidR="00376EB0" w:rsidRPr="006E07E1" w:rsidRDefault="00376EB0" w:rsidP="00376EB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A73445" w:rsidRPr="006E07E1">
        <w:rPr>
          <w:rFonts w:ascii="Times New Roman" w:hAnsi="Times New Roman" w:cs="Times New Roman"/>
        </w:rPr>
        <w:t>116</w:t>
      </w:r>
      <w:r w:rsidRPr="006E07E1">
        <w:rPr>
          <w:rFonts w:ascii="Times New Roman" w:hAnsi="Times New Roman" w:cs="Times New Roman"/>
        </w:rPr>
        <w:t xml:space="preserve"> Confirmation message appeared</w:t>
      </w:r>
    </w:p>
    <w:p w14:paraId="1462FCA0" w14:textId="77777777" w:rsidR="00376EB0" w:rsidRPr="006E07E1" w:rsidRDefault="00376EB0" w:rsidP="00376EB0">
      <w:pPr>
        <w:jc w:val="center"/>
        <w:rPr>
          <w:rFonts w:ascii="Times New Roman" w:hAnsi="Times New Roman" w:cs="Times New Roman"/>
        </w:rPr>
      </w:pPr>
    </w:p>
    <w:p w14:paraId="0660D2A9" w14:textId="77777777" w:rsidR="00376EB0" w:rsidRPr="006E07E1" w:rsidRDefault="00376EB0" w:rsidP="00376EB0">
      <w:pPr>
        <w:jc w:val="center"/>
        <w:rPr>
          <w:rFonts w:ascii="Times New Roman" w:hAnsi="Times New Roman" w:cs="Times New Roman"/>
        </w:rPr>
      </w:pPr>
    </w:p>
    <w:p w14:paraId="335FA0EF" w14:textId="77777777" w:rsidR="00376EB0" w:rsidRPr="006E07E1" w:rsidRDefault="00376EB0" w:rsidP="00376EB0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0AD5A15" wp14:editId="54CF1D36">
            <wp:extent cx="2480945" cy="1454785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94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DC93D" w14:textId="15E4E12C" w:rsidR="00376EB0" w:rsidRPr="006E07E1" w:rsidRDefault="00376EB0" w:rsidP="00376EB0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5B38F7" w:rsidRPr="006E07E1">
        <w:rPr>
          <w:rFonts w:ascii="Times New Roman" w:hAnsi="Times New Roman" w:cs="Times New Roman"/>
        </w:rPr>
        <w:t xml:space="preserve">117 </w:t>
      </w:r>
      <w:r w:rsidRPr="006E07E1">
        <w:rPr>
          <w:rFonts w:ascii="Times New Roman" w:hAnsi="Times New Roman" w:cs="Times New Roman"/>
        </w:rPr>
        <w:t>Error empty field added to the holiday day</w:t>
      </w:r>
    </w:p>
    <w:p w14:paraId="415FFD52" w14:textId="1A86061D" w:rsidR="00376EB0" w:rsidRPr="006E07E1" w:rsidRDefault="00376EB0" w:rsidP="00376EB0">
      <w:pPr>
        <w:rPr>
          <w:rFonts w:ascii="Times New Roman" w:hAnsi="Times New Roman" w:cs="Times New Roman"/>
        </w:rPr>
      </w:pPr>
    </w:p>
    <w:p w14:paraId="22A5396A" w14:textId="379857CC" w:rsidR="00376EB0" w:rsidRPr="006E07E1" w:rsidRDefault="00376EB0" w:rsidP="00376EB0">
      <w:pPr>
        <w:rPr>
          <w:rFonts w:ascii="Times New Roman" w:hAnsi="Times New Roman" w:cs="Times New Roman"/>
        </w:rPr>
      </w:pPr>
    </w:p>
    <w:p w14:paraId="6A6D011A" w14:textId="77777777" w:rsidR="00376EB0" w:rsidRPr="006E07E1" w:rsidRDefault="00376EB0" w:rsidP="00376EB0">
      <w:pPr>
        <w:rPr>
          <w:rFonts w:ascii="Times New Roman" w:hAnsi="Times New Roman" w:cs="Times New Roman"/>
        </w:rPr>
      </w:pPr>
    </w:p>
    <w:p w14:paraId="0F94BFB1" w14:textId="5DEEF5FC" w:rsidR="00D70710" w:rsidRPr="006E07E1" w:rsidRDefault="00D70710" w:rsidP="00376EB0">
      <w:pPr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16A127E9" w14:textId="77777777" w:rsidR="008D427F" w:rsidRPr="006E07E1" w:rsidRDefault="008D427F" w:rsidP="008D427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C6C953" wp14:editId="068FFEBB">
            <wp:extent cx="2480945" cy="1781175"/>
            <wp:effectExtent l="0" t="0" r="0" b="952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94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6E917" w14:textId="79D82142" w:rsidR="00376EB0" w:rsidRPr="006E07E1" w:rsidRDefault="008D427F" w:rsidP="008D427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5B38F7" w:rsidRPr="006E07E1">
        <w:rPr>
          <w:rFonts w:ascii="Times New Roman" w:hAnsi="Times New Roman" w:cs="Times New Roman"/>
        </w:rPr>
        <w:t>118</w:t>
      </w:r>
      <w:r w:rsidRPr="006E07E1">
        <w:rPr>
          <w:rFonts w:ascii="Times New Roman" w:hAnsi="Times New Roman" w:cs="Times New Roman"/>
        </w:rPr>
        <w:t xml:space="preserve"> Adding string as a holiday day</w:t>
      </w:r>
    </w:p>
    <w:p w14:paraId="68CEC044" w14:textId="1950E9AD" w:rsidR="00D70710" w:rsidRPr="006E07E1" w:rsidRDefault="00D70710" w:rsidP="00D70710">
      <w:pPr>
        <w:rPr>
          <w:rFonts w:ascii="Times New Roman" w:hAnsi="Times New Roman" w:cs="Times New Roman"/>
        </w:rPr>
      </w:pPr>
    </w:p>
    <w:p w14:paraId="031AB36E" w14:textId="77777777" w:rsidR="008D427F" w:rsidRPr="006E07E1" w:rsidRDefault="008D427F" w:rsidP="008D427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50060AA" wp14:editId="0679BFEF">
            <wp:extent cx="2560320" cy="112903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23158" w14:textId="1D4F668B" w:rsidR="008D427F" w:rsidRPr="006E07E1" w:rsidRDefault="008D427F" w:rsidP="008D427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5B38F7" w:rsidRPr="006E07E1">
        <w:rPr>
          <w:rFonts w:ascii="Times New Roman" w:hAnsi="Times New Roman" w:cs="Times New Roman"/>
        </w:rPr>
        <w:t>119</w:t>
      </w:r>
      <w:r w:rsidRPr="006E07E1">
        <w:rPr>
          <w:rFonts w:ascii="Times New Roman" w:hAnsi="Times New Roman" w:cs="Times New Roman"/>
        </w:rPr>
        <w:t xml:space="preserve"> Confirmation message appeared</w:t>
      </w:r>
    </w:p>
    <w:p w14:paraId="25E2E37E" w14:textId="77777777" w:rsidR="004746C0" w:rsidRPr="006E07E1" w:rsidRDefault="004746C0">
      <w:pPr>
        <w:rPr>
          <w:rFonts w:ascii="Times New Roman" w:hAnsi="Times New Roman" w:cs="Times New Roman"/>
        </w:rPr>
      </w:pPr>
    </w:p>
    <w:p w14:paraId="79FA5360" w14:textId="77777777" w:rsidR="004746C0" w:rsidRPr="006E07E1" w:rsidRDefault="004746C0" w:rsidP="00E0245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D85F74E" wp14:editId="2FAAFB0C">
            <wp:extent cx="2480945" cy="145478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945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D86EF" w14:textId="2E4AC83B" w:rsidR="004746C0" w:rsidRPr="006E07E1" w:rsidRDefault="004746C0" w:rsidP="00E0245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5B38F7" w:rsidRPr="006E07E1">
        <w:rPr>
          <w:rFonts w:ascii="Times New Roman" w:hAnsi="Times New Roman" w:cs="Times New Roman"/>
        </w:rPr>
        <w:t>12</w:t>
      </w:r>
      <w:r w:rsidR="008167ED" w:rsidRPr="006E07E1">
        <w:rPr>
          <w:rFonts w:ascii="Times New Roman" w:hAnsi="Times New Roman" w:cs="Times New Roman"/>
        </w:rPr>
        <w:t>0</w:t>
      </w:r>
      <w:r w:rsidRPr="006E07E1">
        <w:rPr>
          <w:rFonts w:ascii="Times New Roman" w:hAnsi="Times New Roman" w:cs="Times New Roman"/>
        </w:rPr>
        <w:t xml:space="preserve"> Error empty field added to the holiday day</w:t>
      </w:r>
    </w:p>
    <w:p w14:paraId="50215967" w14:textId="1F75819E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50D76A20" w14:textId="77777777" w:rsidR="004746C0" w:rsidRPr="006E07E1" w:rsidRDefault="004746C0">
      <w:pPr>
        <w:rPr>
          <w:rFonts w:ascii="Times New Roman" w:hAnsi="Times New Roman" w:cs="Times New Roman"/>
        </w:rPr>
      </w:pPr>
    </w:p>
    <w:p w14:paraId="5AC6D7C8" w14:textId="60496490" w:rsidR="00D70710" w:rsidRPr="006E07E1" w:rsidRDefault="00D70710" w:rsidP="00D70710">
      <w:pPr>
        <w:rPr>
          <w:rFonts w:ascii="Times New Roman" w:hAnsi="Times New Roman" w:cs="Times New Roman"/>
        </w:rPr>
      </w:pPr>
    </w:p>
    <w:p w14:paraId="7F45C2AB" w14:textId="77777777" w:rsidR="00411DAE" w:rsidRPr="006E07E1" w:rsidRDefault="00411DAE" w:rsidP="00411DAE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Selecting holiday type </w:t>
      </w:r>
    </w:p>
    <w:p w14:paraId="5C8DDA2E" w14:textId="77777777" w:rsidR="00411DAE" w:rsidRPr="006E07E1" w:rsidRDefault="00411DAE" w:rsidP="00411DAE">
      <w:pPr>
        <w:pStyle w:val="Heading1"/>
        <w:rPr>
          <w:rFonts w:ascii="Times New Roman" w:hAnsi="Times New Roman" w:cs="Times New Roman"/>
        </w:rPr>
      </w:pPr>
    </w:p>
    <w:p w14:paraId="6AA34517" w14:textId="77777777" w:rsidR="00411DAE" w:rsidRPr="006E07E1" w:rsidRDefault="00411DAE" w:rsidP="00411DAE">
      <w:pPr>
        <w:pStyle w:val="Heading1"/>
        <w:rPr>
          <w:rFonts w:ascii="Times New Roman" w:hAnsi="Times New Roman" w:cs="Times New Roman"/>
        </w:rPr>
      </w:pPr>
    </w:p>
    <w:p w14:paraId="68524911" w14:textId="77777777" w:rsidR="005B38F7" w:rsidRPr="006E07E1" w:rsidRDefault="005B38F7" w:rsidP="00E654F8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938ED71" wp14:editId="532396E1">
            <wp:extent cx="2632075" cy="1757045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A1127" w14:textId="149493B3" w:rsidR="005B38F7" w:rsidRPr="006E07E1" w:rsidRDefault="005B38F7" w:rsidP="00E654F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E654F8" w:rsidRPr="006E07E1">
        <w:rPr>
          <w:rFonts w:ascii="Times New Roman" w:hAnsi="Times New Roman" w:cs="Times New Roman"/>
        </w:rPr>
        <w:t xml:space="preserve">121 </w:t>
      </w:r>
      <w:r w:rsidRPr="006E07E1">
        <w:rPr>
          <w:rFonts w:ascii="Times New Roman" w:hAnsi="Times New Roman" w:cs="Times New Roman"/>
        </w:rPr>
        <w:t>Adding full day as a holiday type</w:t>
      </w:r>
    </w:p>
    <w:p w14:paraId="4D6610C9" w14:textId="77777777" w:rsidR="00E654F8" w:rsidRPr="006E07E1" w:rsidRDefault="00E654F8" w:rsidP="00E654F8">
      <w:pPr>
        <w:rPr>
          <w:rFonts w:ascii="Times New Roman" w:hAnsi="Times New Roman" w:cs="Times New Roman"/>
        </w:rPr>
      </w:pPr>
    </w:p>
    <w:p w14:paraId="7B54CCF7" w14:textId="77777777" w:rsidR="00E654F8" w:rsidRPr="006E07E1" w:rsidRDefault="00E654F8" w:rsidP="00E654F8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06A936E" wp14:editId="4E4068A3">
            <wp:extent cx="2560320" cy="112903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8215A" w14:textId="57B31892" w:rsidR="00E654F8" w:rsidRPr="006E07E1" w:rsidRDefault="00E654F8" w:rsidP="00E654F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2 Confirmation message appeared</w:t>
      </w:r>
    </w:p>
    <w:p w14:paraId="199E8058" w14:textId="59E80D4C" w:rsidR="00E654F8" w:rsidRPr="006E07E1" w:rsidRDefault="00E654F8" w:rsidP="00411DAE">
      <w:pPr>
        <w:pStyle w:val="Heading1"/>
        <w:rPr>
          <w:rFonts w:ascii="Times New Roman" w:hAnsi="Times New Roman" w:cs="Times New Roman"/>
        </w:rPr>
      </w:pPr>
    </w:p>
    <w:p w14:paraId="3652FFD1" w14:textId="77777777" w:rsidR="00E654F8" w:rsidRPr="006E07E1" w:rsidRDefault="00E654F8" w:rsidP="00E654F8">
      <w:pPr>
        <w:rPr>
          <w:rFonts w:ascii="Times New Roman" w:hAnsi="Times New Roman" w:cs="Times New Roman"/>
        </w:rPr>
      </w:pPr>
    </w:p>
    <w:p w14:paraId="67A0F0B5" w14:textId="77777777" w:rsidR="00E654F8" w:rsidRPr="006E07E1" w:rsidRDefault="00E654F8" w:rsidP="00E654F8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7B968BC" wp14:editId="1375FC5F">
            <wp:extent cx="2504440" cy="1296035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440" cy="129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F3CC7" w14:textId="4776B0AA" w:rsidR="00E654F8" w:rsidRPr="006E07E1" w:rsidRDefault="00E654F8" w:rsidP="00E654F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3 Full day added as a holiday type</w:t>
      </w:r>
    </w:p>
    <w:p w14:paraId="7AA3C359" w14:textId="57620D31" w:rsidR="00D70710" w:rsidRPr="006E07E1" w:rsidRDefault="00D70710" w:rsidP="00411DAE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2C423FB8" w14:textId="77777777" w:rsidR="00E654F8" w:rsidRPr="006E07E1" w:rsidRDefault="00E654F8" w:rsidP="00E654F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AD92CE" wp14:editId="62A57B86">
            <wp:extent cx="2536190" cy="182880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19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61CBE" w14:textId="24004B9E" w:rsidR="00D70710" w:rsidRPr="006E07E1" w:rsidRDefault="00E654F8" w:rsidP="00E654F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4 Adding half day as a holiday type</w:t>
      </w:r>
    </w:p>
    <w:p w14:paraId="52ABCA18" w14:textId="77777777" w:rsidR="00E654F8" w:rsidRPr="006E07E1" w:rsidRDefault="00E654F8">
      <w:pPr>
        <w:rPr>
          <w:rFonts w:ascii="Times New Roman" w:hAnsi="Times New Roman" w:cs="Times New Roman"/>
        </w:rPr>
      </w:pPr>
    </w:p>
    <w:p w14:paraId="454D5B49" w14:textId="77777777" w:rsidR="00E654F8" w:rsidRPr="006E07E1" w:rsidRDefault="00E654F8" w:rsidP="00E654F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5AAB6CE" wp14:editId="3506B7CC">
            <wp:extent cx="2560320" cy="112903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3C67A" w14:textId="46E5C196" w:rsidR="00E654F8" w:rsidRPr="006E07E1" w:rsidRDefault="00E654F8" w:rsidP="00E654F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5 Confirmation message appeared</w:t>
      </w:r>
    </w:p>
    <w:p w14:paraId="77407B4B" w14:textId="77777777" w:rsidR="00EB1182" w:rsidRPr="006E07E1" w:rsidRDefault="00EB1182" w:rsidP="00EB1182">
      <w:pPr>
        <w:rPr>
          <w:rFonts w:ascii="Times New Roman" w:hAnsi="Times New Roman" w:cs="Times New Roman"/>
        </w:rPr>
      </w:pPr>
    </w:p>
    <w:p w14:paraId="168335EF" w14:textId="77777777" w:rsidR="00EB1182" w:rsidRPr="006E07E1" w:rsidRDefault="00EB1182" w:rsidP="00EB118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FFD49F7" wp14:editId="22B4CE41">
            <wp:extent cx="2584450" cy="1336040"/>
            <wp:effectExtent l="0" t="0" r="635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33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8C959" w14:textId="0D9EC86C" w:rsidR="00EB1182" w:rsidRPr="006E07E1" w:rsidRDefault="00EB1182" w:rsidP="00EB118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6 Half day selected as a holiday type</w:t>
      </w:r>
    </w:p>
    <w:p w14:paraId="6A20AB17" w14:textId="1EB1652D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093E66E6" w14:textId="53C74168" w:rsidR="00D70710" w:rsidRPr="006E07E1" w:rsidRDefault="00EB1182" w:rsidP="00EB1182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lastRenderedPageBreak/>
        <w:t xml:space="preserve">Editing holiday day </w:t>
      </w:r>
    </w:p>
    <w:p w14:paraId="10368C5B" w14:textId="77777777" w:rsidR="00EB1182" w:rsidRPr="006E07E1" w:rsidRDefault="00EB1182">
      <w:pPr>
        <w:rPr>
          <w:rFonts w:ascii="Times New Roman" w:hAnsi="Times New Roman" w:cs="Times New Roman"/>
        </w:rPr>
      </w:pPr>
    </w:p>
    <w:p w14:paraId="5366C3C1" w14:textId="77777777" w:rsidR="00EB1182" w:rsidRPr="006E07E1" w:rsidRDefault="00EB1182">
      <w:pPr>
        <w:rPr>
          <w:rFonts w:ascii="Times New Roman" w:hAnsi="Times New Roman" w:cs="Times New Roman"/>
        </w:rPr>
      </w:pPr>
    </w:p>
    <w:p w14:paraId="7E99B04E" w14:textId="77777777" w:rsidR="00EB1182" w:rsidRPr="006E07E1" w:rsidRDefault="00EB1182" w:rsidP="00EB118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35A61EA" wp14:editId="0B9D0A0D">
            <wp:extent cx="2647950" cy="1964055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96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D8E7A" w14:textId="4DCA843E" w:rsidR="00EB1182" w:rsidRPr="006E07E1" w:rsidRDefault="00EB1182" w:rsidP="00EB118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7 Changing holiday day</w:t>
      </w:r>
    </w:p>
    <w:p w14:paraId="7C010B56" w14:textId="77777777" w:rsidR="00EB1182" w:rsidRPr="006E07E1" w:rsidRDefault="00EB1182">
      <w:pPr>
        <w:rPr>
          <w:rFonts w:ascii="Times New Roman" w:hAnsi="Times New Roman" w:cs="Times New Roman"/>
        </w:rPr>
      </w:pPr>
    </w:p>
    <w:p w14:paraId="3E507A16" w14:textId="77777777" w:rsidR="00EB1182" w:rsidRPr="006E07E1" w:rsidRDefault="00EB1182" w:rsidP="00EB118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A215F04" wp14:editId="5ABA10C7">
            <wp:extent cx="2560320" cy="1160780"/>
            <wp:effectExtent l="0" t="0" r="0" b="127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6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86939" w14:textId="53AE83CB" w:rsidR="00EB1182" w:rsidRPr="006E07E1" w:rsidRDefault="00EB1182" w:rsidP="00EB118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2</w:t>
      </w:r>
      <w:r w:rsidR="00E81863" w:rsidRPr="006E07E1">
        <w:rPr>
          <w:rFonts w:ascii="Times New Roman" w:hAnsi="Times New Roman" w:cs="Times New Roman"/>
        </w:rPr>
        <w:t xml:space="preserve">8 </w:t>
      </w:r>
      <w:r w:rsidRPr="006E07E1">
        <w:rPr>
          <w:rFonts w:ascii="Times New Roman" w:hAnsi="Times New Roman" w:cs="Times New Roman"/>
        </w:rPr>
        <w:t>Holiday data changed</w:t>
      </w:r>
    </w:p>
    <w:p w14:paraId="51FB890F" w14:textId="77777777" w:rsidR="00E81863" w:rsidRPr="006E07E1" w:rsidRDefault="00E81863" w:rsidP="0010371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4719CE4" wp14:editId="799757EF">
            <wp:extent cx="2644538" cy="2027582"/>
            <wp:effectExtent l="0" t="0" r="381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830" cy="2030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5E808" w14:textId="0DA43BD7" w:rsidR="00E81863" w:rsidRPr="006E07E1" w:rsidRDefault="00E81863" w:rsidP="0010371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</w:t>
      </w:r>
      <w:r w:rsidR="0010371D" w:rsidRPr="006E07E1">
        <w:rPr>
          <w:rFonts w:ascii="Times New Roman" w:hAnsi="Times New Roman" w:cs="Times New Roman"/>
        </w:rPr>
        <w:t xml:space="preserve"> 129 </w:t>
      </w:r>
      <w:r w:rsidRPr="006E07E1">
        <w:rPr>
          <w:rFonts w:ascii="Times New Roman" w:hAnsi="Times New Roman" w:cs="Times New Roman"/>
        </w:rPr>
        <w:t>Changing holiday day for the empty field</w:t>
      </w:r>
    </w:p>
    <w:p w14:paraId="37C5FDF0" w14:textId="78E706C4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7D59C65E" w14:textId="77777777" w:rsidR="0010371D" w:rsidRPr="006E07E1" w:rsidRDefault="0010371D" w:rsidP="0010371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CF30EA" wp14:editId="04B2953C">
            <wp:extent cx="2727325" cy="1192530"/>
            <wp:effectExtent l="0" t="0" r="0" b="762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DAF77" w14:textId="6E665220" w:rsidR="00D70710" w:rsidRPr="006E07E1" w:rsidRDefault="0010371D" w:rsidP="0010371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0 Error holiday day changed for the empty field</w:t>
      </w:r>
    </w:p>
    <w:p w14:paraId="78FF5648" w14:textId="77777777" w:rsidR="0010371D" w:rsidRPr="006E07E1" w:rsidRDefault="0010371D">
      <w:pPr>
        <w:rPr>
          <w:rFonts w:ascii="Times New Roman" w:hAnsi="Times New Roman" w:cs="Times New Roman"/>
        </w:rPr>
      </w:pPr>
    </w:p>
    <w:p w14:paraId="0F7DC529" w14:textId="02AB3B1A" w:rsidR="0010371D" w:rsidRPr="006E07E1" w:rsidRDefault="0010371D" w:rsidP="0010371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6263760" wp14:editId="2C0A9D01">
            <wp:extent cx="2711450" cy="194818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7018C" w14:textId="77777777" w:rsidR="0010371D" w:rsidRPr="006E07E1" w:rsidRDefault="0010371D" w:rsidP="0010371D">
      <w:pPr>
        <w:keepNext/>
        <w:jc w:val="center"/>
        <w:rPr>
          <w:rFonts w:ascii="Times New Roman" w:hAnsi="Times New Roman" w:cs="Times New Roman"/>
        </w:rPr>
      </w:pPr>
    </w:p>
    <w:p w14:paraId="670172F6" w14:textId="195212C4" w:rsidR="0010371D" w:rsidRPr="006E07E1" w:rsidRDefault="0010371D" w:rsidP="0010371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1 Changing holiday day for the integer</w:t>
      </w:r>
    </w:p>
    <w:p w14:paraId="237F3B43" w14:textId="77777777" w:rsidR="0010371D" w:rsidRPr="006E07E1" w:rsidRDefault="0010371D" w:rsidP="0010371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202DAF6" wp14:editId="4C8ACD36">
            <wp:extent cx="2727325" cy="1192530"/>
            <wp:effectExtent l="0" t="0" r="0" b="762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14C35" w14:textId="1179A492" w:rsidR="0010371D" w:rsidRPr="006E07E1" w:rsidRDefault="0010371D" w:rsidP="0010371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2 Error holiday day appeared as an empty field</w:t>
      </w:r>
    </w:p>
    <w:p w14:paraId="1580A943" w14:textId="2A1C874C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323F7E20" w14:textId="77777777" w:rsidR="0010371D" w:rsidRPr="006E07E1" w:rsidRDefault="0010371D" w:rsidP="0010371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B0730D2" wp14:editId="6176DB25">
            <wp:extent cx="2695575" cy="2003425"/>
            <wp:effectExtent l="0" t="0" r="9525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00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0F6E1" w14:textId="172B07B8" w:rsidR="00D70710" w:rsidRPr="006E07E1" w:rsidRDefault="0010371D" w:rsidP="0010371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3 Changing holiday day for the string</w:t>
      </w:r>
    </w:p>
    <w:p w14:paraId="68D3D091" w14:textId="20F549C2" w:rsidR="0010371D" w:rsidRPr="006E07E1" w:rsidRDefault="0010371D" w:rsidP="0010371D">
      <w:pPr>
        <w:rPr>
          <w:rFonts w:ascii="Times New Roman" w:hAnsi="Times New Roman" w:cs="Times New Roman"/>
        </w:rPr>
      </w:pPr>
    </w:p>
    <w:p w14:paraId="7D1B4D59" w14:textId="77777777" w:rsidR="0010371D" w:rsidRPr="006E07E1" w:rsidRDefault="0010371D" w:rsidP="0010371D">
      <w:pPr>
        <w:rPr>
          <w:rFonts w:ascii="Times New Roman" w:hAnsi="Times New Roman" w:cs="Times New Roman"/>
        </w:rPr>
      </w:pPr>
    </w:p>
    <w:p w14:paraId="5A5C9680" w14:textId="77777777" w:rsidR="0010371D" w:rsidRPr="006E07E1" w:rsidRDefault="0010371D" w:rsidP="0010371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9CB04EA" wp14:editId="06576398">
            <wp:extent cx="2727325" cy="1192530"/>
            <wp:effectExtent l="0" t="0" r="0" b="762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683A5" w14:textId="03C5C81F" w:rsidR="0010371D" w:rsidRPr="006E07E1" w:rsidRDefault="0010371D" w:rsidP="0010371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4 Error holiday day appeared as an empty field</w:t>
      </w:r>
    </w:p>
    <w:p w14:paraId="06EFE91D" w14:textId="77777777" w:rsidR="0010371D" w:rsidRPr="006E07E1" w:rsidRDefault="0010371D" w:rsidP="0010371D">
      <w:pPr>
        <w:pStyle w:val="Heading1"/>
        <w:rPr>
          <w:rFonts w:ascii="Times New Roman" w:hAnsi="Times New Roman" w:cs="Times New Roman"/>
        </w:rPr>
      </w:pPr>
    </w:p>
    <w:p w14:paraId="28B15865" w14:textId="77777777" w:rsidR="0010371D" w:rsidRPr="006E07E1" w:rsidRDefault="0010371D" w:rsidP="0010371D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Editing holiday type</w:t>
      </w:r>
    </w:p>
    <w:p w14:paraId="21E1BA00" w14:textId="77777777" w:rsidR="0010371D" w:rsidRPr="006E07E1" w:rsidRDefault="0010371D" w:rsidP="0010371D">
      <w:pPr>
        <w:pStyle w:val="Heading1"/>
        <w:rPr>
          <w:rFonts w:ascii="Times New Roman" w:hAnsi="Times New Roman" w:cs="Times New Roman"/>
        </w:rPr>
      </w:pPr>
    </w:p>
    <w:p w14:paraId="795BAF0B" w14:textId="77777777" w:rsidR="007A26C4" w:rsidRPr="006E07E1" w:rsidRDefault="0010371D" w:rsidP="007A26C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D2565EA" wp14:editId="16D1589D">
            <wp:extent cx="2623820" cy="2059305"/>
            <wp:effectExtent l="0" t="0" r="508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820" cy="205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72232" w14:textId="2DEBE0F9" w:rsidR="007A26C4" w:rsidRPr="006E07E1" w:rsidRDefault="007A26C4" w:rsidP="007A26C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5 Changing holiday type for the full day</w:t>
      </w:r>
    </w:p>
    <w:p w14:paraId="6D6B88D5" w14:textId="77777777" w:rsidR="007A26C4" w:rsidRPr="006E07E1" w:rsidRDefault="00D70710" w:rsidP="007A26C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  <w:r w:rsidR="007A26C4"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1006F4" wp14:editId="442C77A9">
            <wp:extent cx="2568575" cy="1248410"/>
            <wp:effectExtent l="0" t="0" r="3175" b="889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14FB6" w14:textId="0EAC763F" w:rsidR="00D70710" w:rsidRPr="006E07E1" w:rsidRDefault="007A26C4" w:rsidP="007A26C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6 Holiday type changed</w:t>
      </w:r>
    </w:p>
    <w:p w14:paraId="162DA774" w14:textId="77777777" w:rsidR="0010371D" w:rsidRPr="006E07E1" w:rsidRDefault="0010371D">
      <w:pPr>
        <w:rPr>
          <w:rFonts w:ascii="Times New Roman" w:hAnsi="Times New Roman" w:cs="Times New Roman"/>
        </w:rPr>
      </w:pPr>
    </w:p>
    <w:p w14:paraId="4AD3003E" w14:textId="0FF5A1B9" w:rsidR="00D70710" w:rsidRPr="006E07E1" w:rsidRDefault="00D70710" w:rsidP="00D70710">
      <w:pPr>
        <w:rPr>
          <w:rFonts w:ascii="Times New Roman" w:hAnsi="Times New Roman" w:cs="Times New Roman"/>
        </w:rPr>
      </w:pPr>
    </w:p>
    <w:p w14:paraId="40D4542F" w14:textId="77777777" w:rsidR="007A26C4" w:rsidRPr="006E07E1" w:rsidRDefault="007A26C4" w:rsidP="007A26C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E072692" wp14:editId="0027CD20">
            <wp:extent cx="2647950" cy="185293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85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E6578" w14:textId="41C9A758" w:rsidR="007A26C4" w:rsidRPr="006E07E1" w:rsidRDefault="007A26C4" w:rsidP="007A26C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7 Changing holiday type for the half day</w:t>
      </w:r>
    </w:p>
    <w:p w14:paraId="7025B4A8" w14:textId="77777777" w:rsidR="007A26C4" w:rsidRPr="006E07E1" w:rsidRDefault="007A26C4" w:rsidP="007A26C4">
      <w:pPr>
        <w:rPr>
          <w:rFonts w:ascii="Times New Roman" w:hAnsi="Times New Roman" w:cs="Times New Roman"/>
        </w:rPr>
      </w:pPr>
    </w:p>
    <w:p w14:paraId="36FD65D4" w14:textId="77777777" w:rsidR="007A26C4" w:rsidRPr="006E07E1" w:rsidRDefault="007A26C4" w:rsidP="007A26C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6EFAE63" wp14:editId="3401BD58">
            <wp:extent cx="2449195" cy="1232535"/>
            <wp:effectExtent l="0" t="0" r="8255" b="571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195" cy="123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840B8" w14:textId="29A7BCCC" w:rsidR="007A26C4" w:rsidRPr="006E07E1" w:rsidRDefault="007A26C4" w:rsidP="007A26C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38 Holiday type changed for the full day</w:t>
      </w:r>
    </w:p>
    <w:p w14:paraId="5D49DD18" w14:textId="302FDB50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5C6B0041" w14:textId="4D92482E" w:rsidR="00D70710" w:rsidRPr="006E07E1" w:rsidRDefault="00024A0B" w:rsidP="00024A0B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lastRenderedPageBreak/>
        <w:t>Training</w:t>
      </w:r>
    </w:p>
    <w:p w14:paraId="7FE7F54F" w14:textId="00BAC76C" w:rsidR="00024A0B" w:rsidRPr="006E07E1" w:rsidRDefault="00024A0B" w:rsidP="00024A0B">
      <w:pPr>
        <w:rPr>
          <w:rFonts w:ascii="Times New Roman" w:hAnsi="Times New Roman" w:cs="Times New Roman"/>
        </w:rPr>
      </w:pPr>
    </w:p>
    <w:p w14:paraId="1881271F" w14:textId="36F83F67" w:rsidR="00024A0B" w:rsidRPr="006E07E1" w:rsidRDefault="00024A0B" w:rsidP="00024A0B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Adding training n</w:t>
      </w:r>
      <w:r w:rsidR="00B1769C" w:rsidRPr="006E07E1">
        <w:rPr>
          <w:rFonts w:ascii="Times New Roman" w:hAnsi="Times New Roman" w:cs="Times New Roman"/>
          <w:sz w:val="28"/>
          <w:szCs w:val="28"/>
        </w:rPr>
        <w:t>ame</w:t>
      </w:r>
    </w:p>
    <w:p w14:paraId="0176314C" w14:textId="77777777" w:rsidR="00024A0B" w:rsidRPr="006E07E1" w:rsidRDefault="00024A0B" w:rsidP="00024A0B">
      <w:pPr>
        <w:pStyle w:val="Heading1"/>
        <w:rPr>
          <w:rFonts w:ascii="Times New Roman" w:hAnsi="Times New Roman" w:cs="Times New Roman"/>
        </w:rPr>
      </w:pPr>
    </w:p>
    <w:p w14:paraId="01931302" w14:textId="77777777" w:rsidR="00C2364C" w:rsidRPr="006E07E1" w:rsidRDefault="00C2364C" w:rsidP="00B1769C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43BA93E" wp14:editId="3FD879A1">
            <wp:extent cx="2560320" cy="1812925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81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CF3A5" w14:textId="49D1C46E" w:rsidR="00C2364C" w:rsidRPr="006E07E1" w:rsidRDefault="00C2364C" w:rsidP="00B1769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B1769C" w:rsidRPr="006E07E1">
        <w:rPr>
          <w:rFonts w:ascii="Times New Roman" w:hAnsi="Times New Roman" w:cs="Times New Roman"/>
        </w:rPr>
        <w:t>139</w:t>
      </w:r>
      <w:r w:rsidRPr="006E07E1">
        <w:rPr>
          <w:rFonts w:ascii="Times New Roman" w:hAnsi="Times New Roman" w:cs="Times New Roman"/>
        </w:rPr>
        <w:t xml:space="preserve"> Adding training name</w:t>
      </w:r>
    </w:p>
    <w:p w14:paraId="6CB8522E" w14:textId="77777777" w:rsidR="00B1769C" w:rsidRPr="006E07E1" w:rsidRDefault="00B1769C" w:rsidP="00B1769C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BCC5082" wp14:editId="2E978C36">
            <wp:extent cx="2727325" cy="1121410"/>
            <wp:effectExtent l="0" t="0" r="0" b="254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58F84" w14:textId="169DFA01" w:rsidR="00B1769C" w:rsidRPr="006E07E1" w:rsidRDefault="00B1769C" w:rsidP="00B1769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0 confirmation message appeared</w:t>
      </w:r>
    </w:p>
    <w:p w14:paraId="458CC64A" w14:textId="77777777" w:rsidR="00B1769C" w:rsidRPr="006E07E1" w:rsidRDefault="00B1769C" w:rsidP="00B1769C">
      <w:pPr>
        <w:rPr>
          <w:rFonts w:ascii="Times New Roman" w:hAnsi="Times New Roman" w:cs="Times New Roman"/>
        </w:rPr>
      </w:pPr>
    </w:p>
    <w:p w14:paraId="3379137B" w14:textId="77777777" w:rsidR="00B1769C" w:rsidRPr="006E07E1" w:rsidRDefault="00B1769C" w:rsidP="00B1769C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A9ACAC0" wp14:editId="0F60FB86">
            <wp:extent cx="2520315" cy="1153160"/>
            <wp:effectExtent l="0" t="0" r="0" b="889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D3105" w14:textId="36A999D9" w:rsidR="00B1769C" w:rsidRPr="006E07E1" w:rsidRDefault="00B1769C" w:rsidP="00B1769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1 Name to the training added</w:t>
      </w:r>
    </w:p>
    <w:p w14:paraId="22870973" w14:textId="5A9C2660" w:rsidR="00D70710" w:rsidRPr="006E07E1" w:rsidRDefault="00D70710" w:rsidP="00024A0B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00FED10F" w14:textId="77777777" w:rsidR="00B056FD" w:rsidRPr="006E07E1" w:rsidRDefault="00B056FD" w:rsidP="00B056F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340E190" wp14:editId="2DEE722A">
            <wp:extent cx="2472690" cy="1892300"/>
            <wp:effectExtent l="0" t="0" r="381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69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EBCA6" w14:textId="31157AE5" w:rsidR="00D70710" w:rsidRPr="006E07E1" w:rsidRDefault="00B056FD" w:rsidP="00B056F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2 Adding integer as a training name</w:t>
      </w:r>
    </w:p>
    <w:p w14:paraId="64C3E19F" w14:textId="77777777" w:rsidR="00B056FD" w:rsidRPr="006E07E1" w:rsidRDefault="00B056FD">
      <w:pPr>
        <w:rPr>
          <w:rFonts w:ascii="Times New Roman" w:hAnsi="Times New Roman" w:cs="Times New Roman"/>
        </w:rPr>
      </w:pPr>
    </w:p>
    <w:p w14:paraId="35922DE0" w14:textId="77777777" w:rsidR="00B056FD" w:rsidRPr="006E07E1" w:rsidRDefault="00B056FD" w:rsidP="00B056F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D5F12EA" wp14:editId="1B9353E5">
            <wp:extent cx="2727325" cy="1121410"/>
            <wp:effectExtent l="0" t="0" r="0" b="254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6C44A" w14:textId="1A876953" w:rsidR="00B056FD" w:rsidRPr="006E07E1" w:rsidRDefault="00B056FD" w:rsidP="00B056F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3 Confirmation message appeared</w:t>
      </w:r>
    </w:p>
    <w:p w14:paraId="57E04ABA" w14:textId="77777777" w:rsidR="00B056FD" w:rsidRPr="006E07E1" w:rsidRDefault="00B056FD" w:rsidP="00B056FD">
      <w:pPr>
        <w:rPr>
          <w:rFonts w:ascii="Times New Roman" w:hAnsi="Times New Roman" w:cs="Times New Roman"/>
        </w:rPr>
      </w:pPr>
    </w:p>
    <w:p w14:paraId="51DFEF78" w14:textId="77777777" w:rsidR="00B056FD" w:rsidRPr="006E07E1" w:rsidRDefault="00B056FD" w:rsidP="00B056F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CCBF28F" wp14:editId="4C816967">
            <wp:extent cx="2449195" cy="1216660"/>
            <wp:effectExtent l="0" t="0" r="8255" b="254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195" cy="121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2BF70" w14:textId="11F57337" w:rsidR="00B056FD" w:rsidRPr="006E07E1" w:rsidRDefault="00B056FD" w:rsidP="00B056F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4 Error integer added as a training name</w:t>
      </w:r>
    </w:p>
    <w:p w14:paraId="30F8D86E" w14:textId="0B58346D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110995BF" w14:textId="77777777" w:rsidR="00B056FD" w:rsidRPr="006E07E1" w:rsidRDefault="00B056FD" w:rsidP="00B056FD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6D11D85" wp14:editId="1D9DCA03">
            <wp:extent cx="2552065" cy="1892300"/>
            <wp:effectExtent l="0" t="0" r="635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065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24096" w14:textId="46D5F92C" w:rsidR="00D70710" w:rsidRPr="006E07E1" w:rsidRDefault="00B056FD" w:rsidP="00B056FD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5 Adding empty filed as an integer</w:t>
      </w:r>
    </w:p>
    <w:p w14:paraId="4719B6C6" w14:textId="77777777" w:rsidR="00EC4637" w:rsidRPr="006E07E1" w:rsidRDefault="00EC4637" w:rsidP="00EC463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1AFA949" wp14:editId="0AFE1D14">
            <wp:extent cx="2727325" cy="1121410"/>
            <wp:effectExtent l="0" t="0" r="0" b="254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59801" w14:textId="59A26D8C" w:rsidR="00EC4637" w:rsidRPr="006E07E1" w:rsidRDefault="00EC4637" w:rsidP="00EC463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6 Confirmation message appeared</w:t>
      </w:r>
    </w:p>
    <w:p w14:paraId="47516754" w14:textId="77777777" w:rsidR="00EC4637" w:rsidRPr="006E07E1" w:rsidRDefault="00EC4637" w:rsidP="00EC4637">
      <w:pPr>
        <w:rPr>
          <w:rFonts w:ascii="Times New Roman" w:hAnsi="Times New Roman" w:cs="Times New Roman"/>
        </w:rPr>
      </w:pPr>
    </w:p>
    <w:p w14:paraId="416A6078" w14:textId="77777777" w:rsidR="00EC4637" w:rsidRPr="006E07E1" w:rsidRDefault="00EC4637" w:rsidP="00EC463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B95957F" wp14:editId="481E6FA0">
            <wp:extent cx="2425065" cy="1438910"/>
            <wp:effectExtent l="0" t="0" r="0" b="889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065" cy="143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3C0AC" w14:textId="31285075" w:rsidR="00EC4637" w:rsidRPr="006E07E1" w:rsidRDefault="00EC4637" w:rsidP="00EC463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7 Error empty string added as a training name</w:t>
      </w:r>
    </w:p>
    <w:p w14:paraId="1B2C772B" w14:textId="0EAA96DD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2153CE45" w14:textId="0E85F9DB" w:rsidR="00D70710" w:rsidRPr="006E07E1" w:rsidRDefault="00EC4637" w:rsidP="00EC4637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lastRenderedPageBreak/>
        <w:t xml:space="preserve">Adding training version </w:t>
      </w:r>
    </w:p>
    <w:p w14:paraId="533E3E3C" w14:textId="77777777" w:rsidR="00EC4637" w:rsidRPr="006E07E1" w:rsidRDefault="00EC4637">
      <w:pPr>
        <w:rPr>
          <w:rFonts w:ascii="Times New Roman" w:hAnsi="Times New Roman" w:cs="Times New Roman"/>
        </w:rPr>
      </w:pPr>
    </w:p>
    <w:p w14:paraId="53F2A32C" w14:textId="77777777" w:rsidR="00EC4637" w:rsidRPr="006E07E1" w:rsidRDefault="00EC4637" w:rsidP="00EC463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7B76E45" wp14:editId="79773034">
            <wp:extent cx="2504440" cy="1812925"/>
            <wp:effectExtent l="0" t="0" r="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440" cy="181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AA335" w14:textId="3C4E55DA" w:rsidR="00EC4637" w:rsidRPr="006E07E1" w:rsidRDefault="00EC4637" w:rsidP="00EC463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8 Adding training version</w:t>
      </w:r>
    </w:p>
    <w:p w14:paraId="2440625D" w14:textId="77777777" w:rsidR="00EC4637" w:rsidRPr="006E07E1" w:rsidRDefault="00EC4637" w:rsidP="00EC4637">
      <w:pPr>
        <w:rPr>
          <w:rFonts w:ascii="Times New Roman" w:hAnsi="Times New Roman" w:cs="Times New Roman"/>
        </w:rPr>
      </w:pPr>
    </w:p>
    <w:p w14:paraId="7ACC01F6" w14:textId="77777777" w:rsidR="00EC4637" w:rsidRPr="006E07E1" w:rsidRDefault="00EC4637" w:rsidP="00EC463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25583D8" wp14:editId="0D730920">
            <wp:extent cx="2727325" cy="1121410"/>
            <wp:effectExtent l="0" t="0" r="0" b="254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438EB" w14:textId="78578FC1" w:rsidR="00EC4637" w:rsidRPr="006E07E1" w:rsidRDefault="00EC4637" w:rsidP="00EC463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49 Confirmation message appeared</w:t>
      </w:r>
    </w:p>
    <w:p w14:paraId="0494196A" w14:textId="77777777" w:rsidR="00EC4637" w:rsidRPr="006E07E1" w:rsidRDefault="00EC4637">
      <w:pPr>
        <w:rPr>
          <w:rFonts w:ascii="Times New Roman" w:hAnsi="Times New Roman" w:cs="Times New Roman"/>
        </w:rPr>
      </w:pPr>
    </w:p>
    <w:p w14:paraId="6A47FF95" w14:textId="77777777" w:rsidR="00EC4637" w:rsidRPr="006E07E1" w:rsidRDefault="00EC4637" w:rsidP="00EC463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E2B8393" wp14:editId="11C8128C">
            <wp:extent cx="2456815" cy="1184910"/>
            <wp:effectExtent l="0" t="0" r="635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18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4DE9A" w14:textId="3E2A1A03" w:rsidR="00EC4637" w:rsidRPr="006E07E1" w:rsidRDefault="00EC4637" w:rsidP="00EC463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0 Version added to the training</w:t>
      </w:r>
    </w:p>
    <w:p w14:paraId="7FCE3AD5" w14:textId="21DB047D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366E9CE7" w14:textId="77777777" w:rsidR="00A45124" w:rsidRPr="006E07E1" w:rsidRDefault="00A45124" w:rsidP="00A4512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939B792" wp14:editId="63BAB8A4">
            <wp:extent cx="2560320" cy="1828800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F8DD6" w14:textId="46646D5C" w:rsidR="00D70710" w:rsidRPr="006E07E1" w:rsidRDefault="00A45124" w:rsidP="00A4512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1 Adding empty field as a training version</w:t>
      </w:r>
    </w:p>
    <w:p w14:paraId="15C43FC9" w14:textId="77777777" w:rsidR="00A45124" w:rsidRPr="006E07E1" w:rsidRDefault="00A45124" w:rsidP="00A45124">
      <w:pPr>
        <w:rPr>
          <w:rFonts w:ascii="Times New Roman" w:hAnsi="Times New Roman" w:cs="Times New Roman"/>
        </w:rPr>
      </w:pPr>
    </w:p>
    <w:p w14:paraId="61949FE1" w14:textId="77777777" w:rsidR="00A45124" w:rsidRPr="006E07E1" w:rsidRDefault="00A45124" w:rsidP="00A4512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2F9C8A4" wp14:editId="3358D6E0">
            <wp:extent cx="2512695" cy="1121410"/>
            <wp:effectExtent l="0" t="0" r="1905" b="254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668CF" w14:textId="514FC557" w:rsidR="00A45124" w:rsidRPr="006E07E1" w:rsidRDefault="00A45124" w:rsidP="00A4512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2 Confirmation message appeared</w:t>
      </w:r>
    </w:p>
    <w:p w14:paraId="033000BE" w14:textId="77777777" w:rsidR="00A45124" w:rsidRPr="006E07E1" w:rsidRDefault="00A45124">
      <w:pPr>
        <w:rPr>
          <w:rFonts w:ascii="Times New Roman" w:hAnsi="Times New Roman" w:cs="Times New Roman"/>
        </w:rPr>
      </w:pPr>
    </w:p>
    <w:p w14:paraId="089761CC" w14:textId="77777777" w:rsidR="00A45124" w:rsidRPr="006E07E1" w:rsidRDefault="00A45124">
      <w:pPr>
        <w:rPr>
          <w:rFonts w:ascii="Times New Roman" w:hAnsi="Times New Roman" w:cs="Times New Roman"/>
        </w:rPr>
      </w:pPr>
    </w:p>
    <w:p w14:paraId="42B0C822" w14:textId="77777777" w:rsidR="00A45124" w:rsidRPr="006E07E1" w:rsidRDefault="00A45124" w:rsidP="00A4512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3D9A6AA" wp14:editId="22CB3F6D">
            <wp:extent cx="2568575" cy="1025525"/>
            <wp:effectExtent l="0" t="0" r="3175" b="317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A87B0" w14:textId="4D627298" w:rsidR="00A45124" w:rsidRPr="006E07E1" w:rsidRDefault="00A45124" w:rsidP="00A4512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3 Error empty field added as a training version</w:t>
      </w:r>
    </w:p>
    <w:p w14:paraId="3FF74923" w14:textId="77777777" w:rsidR="00A45124" w:rsidRPr="006E07E1" w:rsidRDefault="00A45124">
      <w:pPr>
        <w:rPr>
          <w:rFonts w:ascii="Times New Roman" w:hAnsi="Times New Roman" w:cs="Times New Roman"/>
        </w:rPr>
      </w:pPr>
    </w:p>
    <w:p w14:paraId="1BA29196" w14:textId="54D30F1A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466A38B7" w14:textId="77777777" w:rsidR="0060799F" w:rsidRPr="006E07E1" w:rsidRDefault="0060799F" w:rsidP="0060799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9FE1B9" wp14:editId="091E1947">
            <wp:extent cx="2600325" cy="1844675"/>
            <wp:effectExtent l="0" t="0" r="9525" b="3175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3D8F8" w14:textId="3E7A39F4" w:rsidR="00D70710" w:rsidRPr="006E07E1" w:rsidRDefault="0060799F" w:rsidP="0060799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4 Adding integer as a training version</w:t>
      </w:r>
    </w:p>
    <w:p w14:paraId="720E1284" w14:textId="77777777" w:rsidR="0060799F" w:rsidRPr="006E07E1" w:rsidRDefault="0060799F" w:rsidP="0060799F">
      <w:pPr>
        <w:rPr>
          <w:rFonts w:ascii="Times New Roman" w:hAnsi="Times New Roman" w:cs="Times New Roman"/>
        </w:rPr>
      </w:pPr>
    </w:p>
    <w:p w14:paraId="14FB5E2C" w14:textId="77777777" w:rsidR="0060799F" w:rsidRPr="006E07E1" w:rsidRDefault="0060799F" w:rsidP="0060799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39EBF90" wp14:editId="77BB5B34">
            <wp:extent cx="2512695" cy="1121410"/>
            <wp:effectExtent l="0" t="0" r="1905" b="254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88745" w14:textId="1CB5E1ED" w:rsidR="0060799F" w:rsidRPr="006E07E1" w:rsidRDefault="0060799F" w:rsidP="0060799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5 Confirmation message appeared</w:t>
      </w:r>
    </w:p>
    <w:p w14:paraId="594D6870" w14:textId="77777777" w:rsidR="0060799F" w:rsidRPr="006E07E1" w:rsidRDefault="0060799F">
      <w:pPr>
        <w:rPr>
          <w:rFonts w:ascii="Times New Roman" w:hAnsi="Times New Roman" w:cs="Times New Roman"/>
        </w:rPr>
      </w:pPr>
    </w:p>
    <w:p w14:paraId="789C31F7" w14:textId="77777777" w:rsidR="0060799F" w:rsidRPr="006E07E1" w:rsidRDefault="0060799F" w:rsidP="0060799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EE0B405" wp14:editId="67D81DF1">
            <wp:extent cx="2504440" cy="1144905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440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5D309" w14:textId="40516C2D" w:rsidR="0060799F" w:rsidRPr="006E07E1" w:rsidRDefault="0060799F" w:rsidP="0060799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6 Integer added as a training version</w:t>
      </w:r>
    </w:p>
    <w:p w14:paraId="40C305C8" w14:textId="7C62E29A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1AF5989E" w14:textId="72D969F2" w:rsidR="00D70710" w:rsidRPr="006E07E1" w:rsidRDefault="00D70710" w:rsidP="00D70710">
      <w:pPr>
        <w:rPr>
          <w:rFonts w:ascii="Times New Roman" w:hAnsi="Times New Roman" w:cs="Times New Roman"/>
        </w:rPr>
      </w:pPr>
    </w:p>
    <w:p w14:paraId="2D62124A" w14:textId="77777777" w:rsidR="0060799F" w:rsidRPr="006E07E1" w:rsidRDefault="0060799F" w:rsidP="0060799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132B588" wp14:editId="4608B497">
            <wp:extent cx="2679700" cy="1788795"/>
            <wp:effectExtent l="0" t="0" r="6350" b="190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7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45E67" w14:textId="27A4186D" w:rsidR="0060799F" w:rsidRPr="006E07E1" w:rsidRDefault="0060799F" w:rsidP="0060799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57 Adding </w:t>
      </w:r>
      <w:r w:rsidR="006E07E1">
        <w:rPr>
          <w:rFonts w:ascii="Times New Roman" w:hAnsi="Times New Roman" w:cs="Times New Roman"/>
        </w:rPr>
        <w:t xml:space="preserve">a </w:t>
      </w:r>
      <w:r w:rsidRPr="006E07E1">
        <w:rPr>
          <w:rFonts w:ascii="Times New Roman" w:hAnsi="Times New Roman" w:cs="Times New Roman"/>
          <w:noProof/>
        </w:rPr>
        <w:t>negative</w:t>
      </w:r>
      <w:r w:rsidRPr="006E07E1">
        <w:rPr>
          <w:rFonts w:ascii="Times New Roman" w:hAnsi="Times New Roman" w:cs="Times New Roman"/>
        </w:rPr>
        <w:t xml:space="preserve"> integer as a training version</w:t>
      </w:r>
    </w:p>
    <w:p w14:paraId="155B5E99" w14:textId="77777777" w:rsidR="0060799F" w:rsidRPr="006E07E1" w:rsidRDefault="0060799F">
      <w:pPr>
        <w:rPr>
          <w:rFonts w:ascii="Times New Roman" w:hAnsi="Times New Roman" w:cs="Times New Roman"/>
        </w:rPr>
      </w:pPr>
    </w:p>
    <w:p w14:paraId="6CB3937F" w14:textId="77777777" w:rsidR="0060799F" w:rsidRPr="006E07E1" w:rsidRDefault="0060799F" w:rsidP="0060799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EEC1C9B" wp14:editId="2C80303A">
            <wp:extent cx="2512695" cy="1121410"/>
            <wp:effectExtent l="0" t="0" r="1905" b="254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E6CF1" w14:textId="2B7CA2A9" w:rsidR="0060799F" w:rsidRPr="006E07E1" w:rsidRDefault="0060799F" w:rsidP="0060799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8 Confirmation message appeared</w:t>
      </w:r>
    </w:p>
    <w:p w14:paraId="67790402" w14:textId="77777777" w:rsidR="00CD034B" w:rsidRPr="006E07E1" w:rsidRDefault="00CD034B" w:rsidP="00CD034B">
      <w:pPr>
        <w:rPr>
          <w:rFonts w:ascii="Times New Roman" w:hAnsi="Times New Roman" w:cs="Times New Roman"/>
        </w:rPr>
      </w:pPr>
    </w:p>
    <w:p w14:paraId="54882DE4" w14:textId="77777777" w:rsidR="00CD034B" w:rsidRPr="006E07E1" w:rsidRDefault="00CD034B" w:rsidP="00CD034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E558ACC" wp14:editId="62BA9896">
            <wp:extent cx="2456815" cy="1144905"/>
            <wp:effectExtent l="0" t="0" r="635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55A73" w14:textId="0480F26B" w:rsidR="00CD034B" w:rsidRPr="006E07E1" w:rsidRDefault="00CD034B" w:rsidP="00CD034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59 Error negative integer appeared as a training version</w:t>
      </w:r>
    </w:p>
    <w:p w14:paraId="027734B7" w14:textId="77777777" w:rsidR="00CD034B" w:rsidRPr="006E07E1" w:rsidRDefault="00CD034B">
      <w:pPr>
        <w:rPr>
          <w:rFonts w:ascii="Times New Roman" w:hAnsi="Times New Roman" w:cs="Times New Roman"/>
        </w:rPr>
      </w:pPr>
    </w:p>
    <w:p w14:paraId="19C24B26" w14:textId="61E0A718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631D3725" w14:textId="1ED2F194" w:rsidR="00D70710" w:rsidRPr="006E07E1" w:rsidRDefault="00CD034B" w:rsidP="00CD034B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lastRenderedPageBreak/>
        <w:t xml:space="preserve">Adding training duration </w:t>
      </w:r>
    </w:p>
    <w:p w14:paraId="1D8A8DCA" w14:textId="77777777" w:rsidR="00CD034B" w:rsidRPr="006E07E1" w:rsidRDefault="00CD034B" w:rsidP="00CD034B">
      <w:pPr>
        <w:rPr>
          <w:rFonts w:ascii="Times New Roman" w:hAnsi="Times New Roman" w:cs="Times New Roman"/>
        </w:rPr>
      </w:pPr>
    </w:p>
    <w:p w14:paraId="253D5212" w14:textId="77777777" w:rsidR="00CD034B" w:rsidRPr="006E07E1" w:rsidRDefault="00CD034B">
      <w:pPr>
        <w:rPr>
          <w:rFonts w:ascii="Times New Roman" w:hAnsi="Times New Roman" w:cs="Times New Roman"/>
        </w:rPr>
      </w:pPr>
    </w:p>
    <w:p w14:paraId="0DF56FAA" w14:textId="77777777" w:rsidR="00CD034B" w:rsidRPr="006E07E1" w:rsidRDefault="00CD034B" w:rsidP="00CD034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810ED24" wp14:editId="443EE6A3">
            <wp:extent cx="2560320" cy="1844675"/>
            <wp:effectExtent l="0" t="0" r="0" b="317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99404" w14:textId="73B9E37D" w:rsidR="00CD034B" w:rsidRPr="006E07E1" w:rsidRDefault="00CD034B" w:rsidP="00CD034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6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0 adding duration to the training</w:t>
      </w:r>
    </w:p>
    <w:p w14:paraId="11331234" w14:textId="77777777" w:rsidR="005B092F" w:rsidRPr="006E07E1" w:rsidRDefault="005B092F" w:rsidP="005B092F">
      <w:pPr>
        <w:rPr>
          <w:rFonts w:ascii="Times New Roman" w:hAnsi="Times New Roman" w:cs="Times New Roman"/>
        </w:rPr>
      </w:pPr>
    </w:p>
    <w:p w14:paraId="25963A7D" w14:textId="77777777" w:rsidR="005B092F" w:rsidRPr="006E07E1" w:rsidRDefault="005B092F" w:rsidP="005B092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FAF9B4B" wp14:editId="32DAC582">
            <wp:extent cx="2512695" cy="1121410"/>
            <wp:effectExtent l="0" t="0" r="1905" b="254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E951F" w14:textId="00A42FDF" w:rsidR="005B092F" w:rsidRPr="006E07E1" w:rsidRDefault="005B092F" w:rsidP="005B092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1 Confirmation message appeared</w:t>
      </w:r>
    </w:p>
    <w:p w14:paraId="197AD669" w14:textId="77777777" w:rsidR="005B092F" w:rsidRPr="006E07E1" w:rsidRDefault="005B092F">
      <w:pPr>
        <w:rPr>
          <w:rFonts w:ascii="Times New Roman" w:hAnsi="Times New Roman" w:cs="Times New Roman"/>
        </w:rPr>
      </w:pPr>
    </w:p>
    <w:p w14:paraId="12F732AF" w14:textId="77777777" w:rsidR="0063683F" w:rsidRPr="006E07E1" w:rsidRDefault="0063683F" w:rsidP="0063683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B2723D6" wp14:editId="4A07899D">
            <wp:extent cx="2504440" cy="1121410"/>
            <wp:effectExtent l="0" t="0" r="0" b="254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440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02D9B" w14:textId="724117CF" w:rsidR="0063683F" w:rsidRPr="006E07E1" w:rsidRDefault="0063683F" w:rsidP="0063683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2 Duration added to the training</w:t>
      </w:r>
    </w:p>
    <w:p w14:paraId="6FCB7721" w14:textId="77777777" w:rsidR="0063683F" w:rsidRPr="006E07E1" w:rsidRDefault="0063683F">
      <w:pPr>
        <w:rPr>
          <w:rFonts w:ascii="Times New Roman" w:hAnsi="Times New Roman" w:cs="Times New Roman"/>
        </w:rPr>
      </w:pPr>
    </w:p>
    <w:p w14:paraId="0B12FECC" w14:textId="463B662C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4C73A709" w14:textId="04E99DEF" w:rsidR="00D70710" w:rsidRPr="006E07E1" w:rsidRDefault="00D70710" w:rsidP="00D70710">
      <w:pPr>
        <w:rPr>
          <w:rFonts w:ascii="Times New Roman" w:hAnsi="Times New Roman" w:cs="Times New Roman"/>
        </w:rPr>
      </w:pPr>
    </w:p>
    <w:p w14:paraId="1475F8BA" w14:textId="77777777" w:rsidR="0063683F" w:rsidRPr="006E07E1" w:rsidRDefault="0063683F" w:rsidP="0063683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8A56B58" wp14:editId="1D13D10F">
            <wp:extent cx="2632075" cy="1844675"/>
            <wp:effectExtent l="0" t="0" r="0" b="3175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3A774" w14:textId="116F530B" w:rsidR="0063683F" w:rsidRPr="006E07E1" w:rsidRDefault="0063683F" w:rsidP="0063683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3 Adding empty field as a training duration</w:t>
      </w:r>
    </w:p>
    <w:p w14:paraId="05A8C200" w14:textId="77777777" w:rsidR="00AF3A95" w:rsidRPr="006E07E1" w:rsidRDefault="00AF3A95">
      <w:pPr>
        <w:rPr>
          <w:rFonts w:ascii="Times New Roman" w:hAnsi="Times New Roman" w:cs="Times New Roman"/>
        </w:rPr>
      </w:pPr>
    </w:p>
    <w:p w14:paraId="7E2A2126" w14:textId="77777777" w:rsidR="00AF3A95" w:rsidRPr="006E07E1" w:rsidRDefault="00AF3A95" w:rsidP="00AF3A9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A1473CF" wp14:editId="4D44547B">
            <wp:extent cx="4413250" cy="1948180"/>
            <wp:effectExtent l="0" t="0" r="635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250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6B587" w14:textId="3134999C" w:rsidR="00AF3A95" w:rsidRPr="006E07E1" w:rsidRDefault="00AF3A95" w:rsidP="00AF3A9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4 Error appeared</w:t>
      </w:r>
    </w:p>
    <w:p w14:paraId="74B3D6F1" w14:textId="77777777" w:rsidR="00AF3A95" w:rsidRPr="006E07E1" w:rsidRDefault="00AF3A95">
      <w:pPr>
        <w:rPr>
          <w:rFonts w:ascii="Times New Roman" w:hAnsi="Times New Roman" w:cs="Times New Roman"/>
        </w:rPr>
      </w:pPr>
    </w:p>
    <w:p w14:paraId="127DC055" w14:textId="77777777" w:rsidR="00532CD3" w:rsidRPr="006E07E1" w:rsidRDefault="00532CD3" w:rsidP="00532CD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465678E" wp14:editId="61427D4A">
            <wp:extent cx="2703195" cy="1844675"/>
            <wp:effectExtent l="0" t="0" r="1905" b="317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95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831DA" w14:textId="3CED4141" w:rsidR="00532CD3" w:rsidRPr="006E07E1" w:rsidRDefault="00532CD3" w:rsidP="00532CD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5 adding negative integer as a training duration</w:t>
      </w:r>
    </w:p>
    <w:p w14:paraId="115C8DD4" w14:textId="1905E70E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44F5E3AE" w14:textId="77777777" w:rsidR="00A055E7" w:rsidRPr="006E07E1" w:rsidRDefault="00A055E7" w:rsidP="00A055E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1E60D3" wp14:editId="014CE133">
            <wp:extent cx="2512695" cy="1121410"/>
            <wp:effectExtent l="0" t="0" r="1905" b="254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7B14D" w14:textId="76CD18A0" w:rsidR="00D70710" w:rsidRPr="006E07E1" w:rsidRDefault="00A055E7" w:rsidP="00A055E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6 Confirmation message appeared</w:t>
      </w:r>
    </w:p>
    <w:p w14:paraId="0F866521" w14:textId="77777777" w:rsidR="00A055E7" w:rsidRPr="006E07E1" w:rsidRDefault="00A055E7">
      <w:pPr>
        <w:rPr>
          <w:rFonts w:ascii="Times New Roman" w:hAnsi="Times New Roman" w:cs="Times New Roman"/>
        </w:rPr>
      </w:pPr>
    </w:p>
    <w:p w14:paraId="0A8208A3" w14:textId="77777777" w:rsidR="00A055E7" w:rsidRPr="006E07E1" w:rsidRDefault="00A055E7" w:rsidP="00A055E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5652252" wp14:editId="660BD394">
            <wp:extent cx="2512695" cy="1137285"/>
            <wp:effectExtent l="0" t="0" r="1905" b="5715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1FB81" w14:textId="6994ACEA" w:rsidR="00A055E7" w:rsidRPr="006E07E1" w:rsidRDefault="00A055E7" w:rsidP="00A055E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7 Error negative integer added as a training duration</w:t>
      </w:r>
    </w:p>
    <w:p w14:paraId="1A860544" w14:textId="77777777" w:rsidR="00A055E7" w:rsidRPr="006E07E1" w:rsidRDefault="00A055E7">
      <w:pPr>
        <w:rPr>
          <w:rFonts w:ascii="Times New Roman" w:hAnsi="Times New Roman" w:cs="Times New Roman"/>
        </w:rPr>
      </w:pPr>
    </w:p>
    <w:p w14:paraId="7C86C467" w14:textId="77777777" w:rsidR="00A055E7" w:rsidRPr="006E07E1" w:rsidRDefault="00A055E7" w:rsidP="00A055E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4485526" wp14:editId="7F1FF91B">
            <wp:extent cx="2663825" cy="1804670"/>
            <wp:effectExtent l="0" t="0" r="3175" b="508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5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9AAAA" w14:textId="08BC6E0F" w:rsidR="00A055E7" w:rsidRPr="006E07E1" w:rsidRDefault="00A055E7" w:rsidP="00A055E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8 Adding string as training duration</w:t>
      </w:r>
    </w:p>
    <w:p w14:paraId="4964F541" w14:textId="77777777" w:rsidR="00A055E7" w:rsidRPr="006E07E1" w:rsidRDefault="00A055E7" w:rsidP="00A055E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85A792C" wp14:editId="647A8163">
            <wp:extent cx="4357370" cy="1884680"/>
            <wp:effectExtent l="0" t="0" r="5080" b="127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370" cy="188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1A57D" w14:textId="1EF4E2BC" w:rsidR="00A055E7" w:rsidRPr="006E07E1" w:rsidRDefault="00A055E7" w:rsidP="00A055E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69 Error appeared</w:t>
      </w:r>
    </w:p>
    <w:p w14:paraId="40438925" w14:textId="3F8416A1" w:rsidR="00D70710" w:rsidRPr="006E07E1" w:rsidRDefault="00D70710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3D313C91" w14:textId="584C5850" w:rsidR="00D70710" w:rsidRPr="006E07E1" w:rsidRDefault="00741F27" w:rsidP="00741F27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lastRenderedPageBreak/>
        <w:t>Editing training name</w:t>
      </w:r>
    </w:p>
    <w:p w14:paraId="77DD0C7F" w14:textId="7635495D" w:rsidR="00741F27" w:rsidRPr="006E07E1" w:rsidRDefault="00741F27" w:rsidP="00741F27">
      <w:pPr>
        <w:rPr>
          <w:rFonts w:ascii="Times New Roman" w:hAnsi="Times New Roman" w:cs="Times New Roman"/>
        </w:rPr>
      </w:pPr>
    </w:p>
    <w:p w14:paraId="6A377E78" w14:textId="77777777" w:rsidR="00ED3965" w:rsidRPr="006E07E1" w:rsidRDefault="00ED3965" w:rsidP="00ED396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4F94567" wp14:editId="3F4FF5F4">
            <wp:extent cx="2584450" cy="2234565"/>
            <wp:effectExtent l="0" t="0" r="6350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22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C5DE8" w14:textId="1E552075" w:rsidR="00741F27" w:rsidRPr="006E07E1" w:rsidRDefault="00ED3965" w:rsidP="00ED396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7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0 Changing training name</w:t>
      </w:r>
    </w:p>
    <w:p w14:paraId="43B1348B" w14:textId="003994AA" w:rsidR="00615758" w:rsidRPr="006E07E1" w:rsidRDefault="00615758" w:rsidP="00615758">
      <w:pPr>
        <w:rPr>
          <w:rFonts w:ascii="Times New Roman" w:hAnsi="Times New Roman" w:cs="Times New Roman"/>
        </w:rPr>
      </w:pPr>
    </w:p>
    <w:p w14:paraId="65A4A185" w14:textId="77777777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FC51BBB" wp14:editId="507DB910">
            <wp:extent cx="2687320" cy="1248410"/>
            <wp:effectExtent l="0" t="0" r="0" b="889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2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8DAE8" w14:textId="11782752" w:rsidR="00615758" w:rsidRPr="006E07E1" w:rsidRDefault="00615758" w:rsidP="0061575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1 Training name changed</w:t>
      </w:r>
    </w:p>
    <w:p w14:paraId="498940C4" w14:textId="31868E74" w:rsidR="00615758" w:rsidRPr="006E07E1" w:rsidRDefault="00615758" w:rsidP="00615758">
      <w:pPr>
        <w:rPr>
          <w:rFonts w:ascii="Times New Roman" w:hAnsi="Times New Roman" w:cs="Times New Roman"/>
        </w:rPr>
      </w:pPr>
    </w:p>
    <w:p w14:paraId="0B8186B8" w14:textId="77777777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A057C8B" wp14:editId="100DAD59">
            <wp:extent cx="2751455" cy="2226310"/>
            <wp:effectExtent l="0" t="0" r="0" b="254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455" cy="222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692AF" w14:textId="49FAE03F" w:rsidR="00615758" w:rsidRPr="006E07E1" w:rsidRDefault="00615758" w:rsidP="0061575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2 Changing training name to the integer</w:t>
      </w:r>
    </w:p>
    <w:p w14:paraId="54BD2BFD" w14:textId="77777777" w:rsidR="00615758" w:rsidRPr="006E07E1" w:rsidRDefault="00615758">
      <w:pPr>
        <w:rPr>
          <w:rFonts w:ascii="Times New Roman" w:hAnsi="Times New Roman" w:cs="Times New Roman"/>
        </w:rPr>
      </w:pPr>
    </w:p>
    <w:p w14:paraId="7F20188E" w14:textId="77777777" w:rsidR="00EE21D6" w:rsidRPr="006E07E1" w:rsidRDefault="00EE21D6" w:rsidP="00EE21D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80F0EEC" wp14:editId="2B453CB5">
            <wp:extent cx="2695575" cy="1176655"/>
            <wp:effectExtent l="0" t="0" r="9525" b="4445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92CF3" w14:textId="469C7953" w:rsidR="00615758" w:rsidRPr="006E07E1" w:rsidRDefault="00EE21D6" w:rsidP="00EE21D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3 Error training name changed for the integer</w:t>
      </w:r>
    </w:p>
    <w:p w14:paraId="7BE7364C" w14:textId="77777777" w:rsidR="004F3EA6" w:rsidRPr="006E07E1" w:rsidRDefault="004F3EA6" w:rsidP="004F3EA6">
      <w:pPr>
        <w:rPr>
          <w:rFonts w:ascii="Times New Roman" w:hAnsi="Times New Roman" w:cs="Times New Roman"/>
        </w:rPr>
      </w:pPr>
    </w:p>
    <w:p w14:paraId="5CE50AE9" w14:textId="77777777" w:rsidR="004F3EA6" w:rsidRPr="006E07E1" w:rsidRDefault="004F3EA6" w:rsidP="004F3EA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2D8039C" wp14:editId="23EDC5E8">
            <wp:extent cx="2632075" cy="2210435"/>
            <wp:effectExtent l="0" t="0" r="0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0874D" w14:textId="281171E6" w:rsidR="004F3EA6" w:rsidRPr="006E07E1" w:rsidRDefault="004F3EA6" w:rsidP="004F3EA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4 Changing training name for the empty string</w:t>
      </w:r>
    </w:p>
    <w:p w14:paraId="24FB6B2D" w14:textId="6430DBC7" w:rsidR="004F3EA6" w:rsidRPr="006E07E1" w:rsidRDefault="004F3EA6">
      <w:pPr>
        <w:rPr>
          <w:rFonts w:ascii="Times New Roman" w:hAnsi="Times New Roman" w:cs="Times New Roman"/>
        </w:rPr>
      </w:pPr>
    </w:p>
    <w:p w14:paraId="416C453F" w14:textId="77777777" w:rsidR="004F3EA6" w:rsidRPr="006E07E1" w:rsidRDefault="004F3EA6">
      <w:pPr>
        <w:rPr>
          <w:rFonts w:ascii="Times New Roman" w:hAnsi="Times New Roman" w:cs="Times New Roman"/>
        </w:rPr>
      </w:pPr>
    </w:p>
    <w:p w14:paraId="398CD645" w14:textId="77777777" w:rsidR="004F3EA6" w:rsidRPr="006E07E1" w:rsidRDefault="004F3EA6" w:rsidP="004F3EA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62C8AAC" wp14:editId="74708E30">
            <wp:extent cx="2751455" cy="1248410"/>
            <wp:effectExtent l="0" t="0" r="0" b="889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455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4F3D9" w14:textId="2C55AADA" w:rsidR="004F3EA6" w:rsidRPr="006E07E1" w:rsidRDefault="004F3EA6" w:rsidP="004F3EA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5 Error training name changed for the empty field</w:t>
      </w:r>
    </w:p>
    <w:p w14:paraId="13514DA3" w14:textId="3DC13EA3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5DCEAC1E" w14:textId="593489DE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544D9B1D" w14:textId="5205F57F" w:rsidR="001F00CA" w:rsidRPr="006E07E1" w:rsidRDefault="006112C5" w:rsidP="006112C5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Editing training version </w:t>
      </w:r>
    </w:p>
    <w:p w14:paraId="01CC7F0F" w14:textId="77777777" w:rsidR="001F00CA" w:rsidRPr="006E07E1" w:rsidRDefault="001F00CA" w:rsidP="001F00CA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14DC1B" wp14:editId="262F1EA1">
            <wp:extent cx="2783205" cy="2202815"/>
            <wp:effectExtent l="0" t="0" r="0" b="6985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05" cy="220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31B3F" w14:textId="2F976886" w:rsidR="001F00CA" w:rsidRPr="006E07E1" w:rsidRDefault="001F00CA" w:rsidP="001F00C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6 Changing training version</w:t>
      </w:r>
    </w:p>
    <w:p w14:paraId="12A47113" w14:textId="77777777" w:rsidR="001F00CA" w:rsidRPr="006E07E1" w:rsidRDefault="001F00CA" w:rsidP="006112C5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7A4A7C58" w14:textId="77777777" w:rsidR="001F00CA" w:rsidRPr="006E07E1" w:rsidRDefault="001F00CA" w:rsidP="001F00CA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E85E18" wp14:editId="63F5EBD4">
            <wp:extent cx="2719070" cy="1176655"/>
            <wp:effectExtent l="0" t="0" r="5080" b="4445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12BFD" w14:textId="358C0631" w:rsidR="001F00CA" w:rsidRPr="006E07E1" w:rsidRDefault="001F00CA" w:rsidP="001F00C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7 Training version changed</w:t>
      </w:r>
    </w:p>
    <w:p w14:paraId="57D6469D" w14:textId="525FD372" w:rsidR="001F00CA" w:rsidRPr="006E07E1" w:rsidRDefault="001F00CA" w:rsidP="001F00CA">
      <w:pPr>
        <w:rPr>
          <w:rFonts w:ascii="Times New Roman" w:hAnsi="Times New Roman" w:cs="Times New Roman"/>
        </w:rPr>
      </w:pPr>
    </w:p>
    <w:p w14:paraId="3DD286A7" w14:textId="77777777" w:rsidR="001F00CA" w:rsidRPr="006E07E1" w:rsidRDefault="001F00CA" w:rsidP="001F00CA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D651FB3" wp14:editId="3B7E048C">
            <wp:extent cx="2695575" cy="2282190"/>
            <wp:effectExtent l="0" t="0" r="9525" b="3810"/>
            <wp:docPr id="185" name="Picture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28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F9129" w14:textId="0C1071B6" w:rsidR="001F00CA" w:rsidRPr="006E07E1" w:rsidRDefault="001F00CA" w:rsidP="001F00CA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78 Changing training version for the integer</w:t>
      </w:r>
    </w:p>
    <w:p w14:paraId="2C0705EC" w14:textId="77777777" w:rsidR="008320A3" w:rsidRPr="006E07E1" w:rsidRDefault="008320A3" w:rsidP="008320A3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FA6422A" wp14:editId="56277C36">
            <wp:extent cx="2734945" cy="1144905"/>
            <wp:effectExtent l="0" t="0" r="8255" b="0"/>
            <wp:docPr id="186" name="Picture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94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8EC2B" w14:textId="3AB4F4B6" w:rsidR="001F00CA" w:rsidRPr="006E07E1" w:rsidRDefault="008320A3" w:rsidP="008320A3">
      <w:pPr>
        <w:pStyle w:val="Caption"/>
        <w:jc w:val="center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</w:rPr>
        <w:t>Figure 179 training version changed for the integer</w:t>
      </w:r>
    </w:p>
    <w:p w14:paraId="1D9B5B43" w14:textId="77777777" w:rsidR="001F00CA" w:rsidRPr="006E07E1" w:rsidRDefault="001F00CA" w:rsidP="006112C5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01864DEC" w14:textId="77777777" w:rsidR="008320A3" w:rsidRPr="006E07E1" w:rsidRDefault="008320A3" w:rsidP="008320A3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301C2C3" wp14:editId="33FB846C">
            <wp:extent cx="2743200" cy="2273935"/>
            <wp:effectExtent l="0" t="0" r="0" b="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7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80019" w14:textId="3C3397D0" w:rsidR="008320A3" w:rsidRPr="006E07E1" w:rsidRDefault="008320A3" w:rsidP="008320A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0 Changing training version for the negative integer</w:t>
      </w:r>
    </w:p>
    <w:p w14:paraId="2253CF78" w14:textId="77777777" w:rsidR="008320A3" w:rsidRPr="006E07E1" w:rsidRDefault="008320A3" w:rsidP="008320A3">
      <w:pPr>
        <w:rPr>
          <w:rFonts w:ascii="Times New Roman" w:hAnsi="Times New Roman" w:cs="Times New Roman"/>
        </w:rPr>
      </w:pPr>
    </w:p>
    <w:p w14:paraId="638B408F" w14:textId="77777777" w:rsidR="008320A3" w:rsidRPr="006E07E1" w:rsidRDefault="008320A3" w:rsidP="008320A3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1DE67F0" wp14:editId="36749606">
            <wp:extent cx="2687320" cy="1153160"/>
            <wp:effectExtent l="0" t="0" r="0" b="889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20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88ED4" w14:textId="02117B4A" w:rsidR="008320A3" w:rsidRPr="006E07E1" w:rsidRDefault="008320A3" w:rsidP="008320A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8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1 Error training version changed for the negative integer</w:t>
      </w:r>
    </w:p>
    <w:p w14:paraId="4C0B4D74" w14:textId="77777777" w:rsidR="008320A3" w:rsidRPr="006E07E1" w:rsidRDefault="008320A3" w:rsidP="008320A3">
      <w:pPr>
        <w:rPr>
          <w:rFonts w:ascii="Times New Roman" w:hAnsi="Times New Roman" w:cs="Times New Roman"/>
        </w:rPr>
      </w:pPr>
    </w:p>
    <w:p w14:paraId="4F99FCD0" w14:textId="519F3398" w:rsidR="00615758" w:rsidRPr="006E07E1" w:rsidRDefault="00615758" w:rsidP="006112C5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</w:p>
    <w:p w14:paraId="771175D3" w14:textId="77777777" w:rsidR="008320A3" w:rsidRPr="006E07E1" w:rsidRDefault="008320A3" w:rsidP="008320A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88FF66" wp14:editId="711C54B7">
            <wp:extent cx="2687320" cy="2258060"/>
            <wp:effectExtent l="0" t="0" r="0" b="8890"/>
            <wp:docPr id="189" name="Picture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320" cy="225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432FB" w14:textId="298C2B39" w:rsidR="00615758" w:rsidRPr="006E07E1" w:rsidRDefault="008320A3" w:rsidP="008320A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2 Changing training version for the empty field</w:t>
      </w:r>
    </w:p>
    <w:p w14:paraId="0162F637" w14:textId="4C8C3A8D" w:rsidR="008320A3" w:rsidRPr="006E07E1" w:rsidRDefault="008320A3" w:rsidP="008320A3">
      <w:pPr>
        <w:rPr>
          <w:rFonts w:ascii="Times New Roman" w:hAnsi="Times New Roman" w:cs="Times New Roman"/>
        </w:rPr>
      </w:pPr>
    </w:p>
    <w:p w14:paraId="0E87333E" w14:textId="77777777" w:rsidR="008320A3" w:rsidRPr="006E07E1" w:rsidRDefault="008320A3" w:rsidP="008320A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D4A7473" wp14:editId="346DD924">
            <wp:extent cx="2679700" cy="1248410"/>
            <wp:effectExtent l="0" t="0" r="6350" b="8890"/>
            <wp:docPr id="191" name="Picture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F1142" w14:textId="62E59CE3" w:rsidR="008320A3" w:rsidRPr="006E07E1" w:rsidRDefault="008320A3" w:rsidP="008320A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3 Error training version changed for the empty string</w:t>
      </w:r>
    </w:p>
    <w:p w14:paraId="7CDF2066" w14:textId="77777777" w:rsidR="00293738" w:rsidRPr="006E07E1" w:rsidRDefault="00293738">
      <w:pPr>
        <w:rPr>
          <w:rFonts w:ascii="Times New Roman" w:hAnsi="Times New Roman" w:cs="Times New Roman"/>
        </w:rPr>
      </w:pPr>
    </w:p>
    <w:p w14:paraId="745CBDC0" w14:textId="2A588827" w:rsidR="00D7338E" w:rsidRPr="006E07E1" w:rsidRDefault="00D7338E" w:rsidP="00D7338E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>Editing training duration</w:t>
      </w:r>
    </w:p>
    <w:p w14:paraId="5BE8ED24" w14:textId="77777777" w:rsidR="00D7338E" w:rsidRPr="006E07E1" w:rsidRDefault="00D7338E" w:rsidP="00D7338E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A301E9" wp14:editId="7FCD9CEB">
            <wp:extent cx="2695575" cy="2162810"/>
            <wp:effectExtent l="0" t="0" r="9525" b="889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E5AD8" w14:textId="7F1181D0" w:rsidR="00D7338E" w:rsidRPr="006E07E1" w:rsidRDefault="00D7338E" w:rsidP="00D7338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4 Changing training duration</w:t>
      </w:r>
    </w:p>
    <w:p w14:paraId="2DFAAD78" w14:textId="51343BDA" w:rsidR="00615758" w:rsidRPr="006E07E1" w:rsidRDefault="00615758" w:rsidP="00D7338E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</w:p>
    <w:p w14:paraId="6B041897" w14:textId="77777777" w:rsidR="00D7338E" w:rsidRPr="006E07E1" w:rsidRDefault="00D7338E" w:rsidP="00D7338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34F28D1" wp14:editId="7D617AAF">
            <wp:extent cx="2663825" cy="1224280"/>
            <wp:effectExtent l="0" t="0" r="3175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5" cy="122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64210" w14:textId="51541B60" w:rsidR="00615758" w:rsidRPr="006E07E1" w:rsidRDefault="00D7338E" w:rsidP="00D7338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5 Training duration changed</w:t>
      </w:r>
    </w:p>
    <w:p w14:paraId="18F9D584" w14:textId="77777777" w:rsidR="00D7338E" w:rsidRPr="006E07E1" w:rsidRDefault="00D7338E">
      <w:pPr>
        <w:rPr>
          <w:rFonts w:ascii="Times New Roman" w:hAnsi="Times New Roman" w:cs="Times New Roman"/>
        </w:rPr>
      </w:pPr>
    </w:p>
    <w:p w14:paraId="14EA9D51" w14:textId="77777777" w:rsidR="00362A37" w:rsidRPr="006E07E1" w:rsidRDefault="00362A37" w:rsidP="00186C4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7B786E4" wp14:editId="344588BB">
            <wp:extent cx="2663825" cy="2313940"/>
            <wp:effectExtent l="0" t="0" r="3175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5" cy="231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1E9CC" w14:textId="0E23648C" w:rsidR="00362A37" w:rsidRPr="006E07E1" w:rsidRDefault="00362A37" w:rsidP="00186C4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6 Changing training duration for the empty field</w:t>
      </w:r>
    </w:p>
    <w:p w14:paraId="02483B1E" w14:textId="77777777" w:rsidR="00C83A12" w:rsidRPr="006E07E1" w:rsidRDefault="00C83A12" w:rsidP="00C83A1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2E1402B" wp14:editId="76679233">
            <wp:extent cx="4325620" cy="1971675"/>
            <wp:effectExtent l="0" t="0" r="0" b="952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62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0A8B8" w14:textId="12AAF5E0" w:rsidR="00C83A12" w:rsidRPr="006E07E1" w:rsidRDefault="00C83A12" w:rsidP="00C83A1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7 Error appeared</w:t>
      </w:r>
    </w:p>
    <w:p w14:paraId="39E0B5B4" w14:textId="2E3D573B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327BAE63" w14:textId="77777777" w:rsidR="00C83A12" w:rsidRPr="006E07E1" w:rsidRDefault="00C83A12" w:rsidP="00C83A1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EE329AC" wp14:editId="3A57E382">
            <wp:extent cx="2663825" cy="2234565"/>
            <wp:effectExtent l="0" t="0" r="3175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5" cy="223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683A9" w14:textId="65210604" w:rsidR="00615758" w:rsidRPr="006E07E1" w:rsidRDefault="00C83A12" w:rsidP="00C83A1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8 Changing training duration for the negative integer</w:t>
      </w:r>
    </w:p>
    <w:p w14:paraId="33036DEA" w14:textId="77777777" w:rsidR="00C83A12" w:rsidRPr="006E07E1" w:rsidRDefault="00C83A12">
      <w:pPr>
        <w:rPr>
          <w:rFonts w:ascii="Times New Roman" w:hAnsi="Times New Roman" w:cs="Times New Roman"/>
        </w:rPr>
      </w:pPr>
    </w:p>
    <w:p w14:paraId="3521B4EE" w14:textId="77777777" w:rsidR="00C83A12" w:rsidRPr="006E07E1" w:rsidRDefault="00C83A12" w:rsidP="00C83A1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13AFDBC" wp14:editId="1C4F73BB">
            <wp:extent cx="2647950" cy="118491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18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6E381" w14:textId="36B278C4" w:rsidR="00C83A12" w:rsidRPr="006E07E1" w:rsidRDefault="00C83A12" w:rsidP="00C83A1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89 Error training duration changed for the negative integer</w:t>
      </w:r>
    </w:p>
    <w:p w14:paraId="6C183130" w14:textId="77777777" w:rsidR="006D6581" w:rsidRPr="006E07E1" w:rsidRDefault="006D6581" w:rsidP="006D658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62DD118" wp14:editId="16BB676E">
            <wp:extent cx="2695575" cy="2242185"/>
            <wp:effectExtent l="0" t="0" r="9525" b="571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24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3E191" w14:textId="0D81C95A" w:rsidR="006D6581" w:rsidRPr="006E07E1" w:rsidRDefault="006D6581" w:rsidP="006D658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19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0 Changing training duration for the string</w:t>
      </w:r>
    </w:p>
    <w:p w14:paraId="0576B69E" w14:textId="7BA7B6AE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3EDA7156" w14:textId="77777777" w:rsidR="006D6581" w:rsidRPr="006E07E1" w:rsidRDefault="006D6581" w:rsidP="006D658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4D7CD10" wp14:editId="6A74DF1E">
            <wp:extent cx="4325620" cy="1971675"/>
            <wp:effectExtent l="0" t="0" r="0" b="952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62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4C42F" w14:textId="10AA1ADF" w:rsidR="00615758" w:rsidRPr="006E07E1" w:rsidRDefault="006D6581" w:rsidP="006D658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91 Error appear</w:t>
      </w:r>
    </w:p>
    <w:p w14:paraId="7B12E7E7" w14:textId="77777777" w:rsidR="00010710" w:rsidRPr="006E07E1" w:rsidRDefault="00010710">
      <w:pPr>
        <w:rPr>
          <w:rFonts w:ascii="Times New Roman" w:hAnsi="Times New Roman" w:cs="Times New Roman"/>
        </w:rPr>
      </w:pPr>
    </w:p>
    <w:p w14:paraId="13FB11AC" w14:textId="77777777" w:rsidR="00010710" w:rsidRPr="006E07E1" w:rsidRDefault="00010710" w:rsidP="00010710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Training records</w:t>
      </w:r>
    </w:p>
    <w:p w14:paraId="2ECDDE6E" w14:textId="77777777" w:rsidR="00100764" w:rsidRPr="006E07E1" w:rsidRDefault="00B430AE" w:rsidP="00010710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Selecting employee for the training </w:t>
      </w:r>
    </w:p>
    <w:p w14:paraId="29772D23" w14:textId="77777777" w:rsidR="00100764" w:rsidRPr="006E07E1" w:rsidRDefault="00100764" w:rsidP="00010710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3990B607" w14:textId="77777777" w:rsidR="00100764" w:rsidRPr="006E07E1" w:rsidRDefault="00100764" w:rsidP="00100764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CC28D66" wp14:editId="21F4E8A9">
            <wp:extent cx="2910205" cy="1820545"/>
            <wp:effectExtent l="0" t="0" r="4445" b="825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182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40281" w14:textId="24327925" w:rsidR="00100764" w:rsidRPr="006E07E1" w:rsidRDefault="00100764" w:rsidP="0010076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92 Adding employee for the training</w:t>
      </w:r>
    </w:p>
    <w:p w14:paraId="2052FDFF" w14:textId="77777777" w:rsidR="00100764" w:rsidRPr="006E07E1" w:rsidRDefault="00100764" w:rsidP="00010710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4137B8C1" w14:textId="77777777" w:rsidR="00100764" w:rsidRPr="006E07E1" w:rsidRDefault="00100764" w:rsidP="00100764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03BE82" wp14:editId="4ED20125">
            <wp:extent cx="2926080" cy="1176655"/>
            <wp:effectExtent l="0" t="0" r="7620" b="444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79843" w14:textId="45349680" w:rsidR="00100764" w:rsidRPr="006E07E1" w:rsidRDefault="00100764" w:rsidP="0010076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93 Confirmation message appeared</w:t>
      </w:r>
    </w:p>
    <w:p w14:paraId="5E8D69D8" w14:textId="5B8966C0" w:rsidR="00615758" w:rsidRPr="006E07E1" w:rsidRDefault="00615758" w:rsidP="00010710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</w:p>
    <w:p w14:paraId="015A9570" w14:textId="77777777" w:rsidR="00100764" w:rsidRPr="006E07E1" w:rsidRDefault="00100764" w:rsidP="00100764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B9261D4" wp14:editId="10553A4F">
            <wp:extent cx="3260090" cy="1184910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090" cy="118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9E83F" w14:textId="30AAA090" w:rsidR="00615758" w:rsidRPr="006E07E1" w:rsidRDefault="00100764" w:rsidP="0010076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94 Training added to the employee</w:t>
      </w:r>
    </w:p>
    <w:p w14:paraId="2F0B8736" w14:textId="67760750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3871EE8A" w14:textId="0DD92BC2" w:rsidR="00A670CF" w:rsidRPr="006E07E1" w:rsidRDefault="00A670CF" w:rsidP="00A670C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F705AE9" wp14:editId="745C87A4">
            <wp:extent cx="2941955" cy="2035810"/>
            <wp:effectExtent l="0" t="0" r="0" b="254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955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90851" w14:textId="5B0143E4" w:rsidR="00A670CF" w:rsidRPr="006E07E1" w:rsidRDefault="00A670CF" w:rsidP="00A670C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95 Selecting </w:t>
      </w:r>
      <w:r w:rsidR="006E07E1">
        <w:rPr>
          <w:rFonts w:ascii="Times New Roman" w:hAnsi="Times New Roman" w:cs="Times New Roman"/>
        </w:rPr>
        <w:t xml:space="preserve">an </w:t>
      </w:r>
      <w:r w:rsidRPr="006E07E1">
        <w:rPr>
          <w:rFonts w:ascii="Times New Roman" w:hAnsi="Times New Roman" w:cs="Times New Roman"/>
          <w:noProof/>
        </w:rPr>
        <w:t>empty</w:t>
      </w:r>
      <w:r w:rsidRPr="006E07E1">
        <w:rPr>
          <w:rFonts w:ascii="Times New Roman" w:hAnsi="Times New Roman" w:cs="Times New Roman"/>
        </w:rPr>
        <w:t xml:space="preserve"> field for the employee field</w:t>
      </w:r>
    </w:p>
    <w:p w14:paraId="5E1F5B17" w14:textId="77777777" w:rsidR="00A670CF" w:rsidRPr="006E07E1" w:rsidRDefault="00A670CF" w:rsidP="00A670C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38DC5DD4" wp14:editId="76A648FE">
            <wp:extent cx="2926080" cy="1176655"/>
            <wp:effectExtent l="0" t="0" r="7620" b="444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66D06" w14:textId="3680B5B8" w:rsidR="00A670CF" w:rsidRPr="006E07E1" w:rsidRDefault="00A670CF" w:rsidP="00A670C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96 Confirmation message appeared</w:t>
      </w:r>
    </w:p>
    <w:p w14:paraId="5D23FF79" w14:textId="77777777" w:rsidR="00A670CF" w:rsidRPr="006E07E1" w:rsidRDefault="00A670CF" w:rsidP="00A670CF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28E410D" wp14:editId="66627878">
            <wp:extent cx="3212465" cy="1311910"/>
            <wp:effectExtent l="0" t="0" r="6985" b="254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465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C9F52" w14:textId="63A7B790" w:rsidR="00A670CF" w:rsidRPr="006E07E1" w:rsidRDefault="00A670CF" w:rsidP="00A670CF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</w:t>
      </w:r>
      <w:r w:rsidR="001206F5" w:rsidRPr="006E07E1">
        <w:rPr>
          <w:rFonts w:ascii="Times New Roman" w:hAnsi="Times New Roman" w:cs="Times New Roman"/>
        </w:rPr>
        <w:t xml:space="preserve">97 </w:t>
      </w:r>
      <w:r w:rsidR="00560702" w:rsidRPr="006E07E1">
        <w:rPr>
          <w:rFonts w:ascii="Times New Roman" w:hAnsi="Times New Roman" w:cs="Times New Roman"/>
        </w:rPr>
        <w:t>Error e</w:t>
      </w:r>
      <w:r w:rsidRPr="006E07E1">
        <w:rPr>
          <w:rFonts w:ascii="Times New Roman" w:hAnsi="Times New Roman" w:cs="Times New Roman"/>
        </w:rPr>
        <w:t>mpty filed selected for the employee name</w:t>
      </w:r>
    </w:p>
    <w:p w14:paraId="36036AE5" w14:textId="44070A54" w:rsidR="00615758" w:rsidRPr="006E07E1" w:rsidRDefault="00615758" w:rsidP="00A670CF">
      <w:pPr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7203FB8C" w14:textId="77777777" w:rsidR="00560702" w:rsidRPr="006E07E1" w:rsidRDefault="00560702" w:rsidP="00560702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03F54E" wp14:editId="25C366AA">
            <wp:extent cx="2966085" cy="1804670"/>
            <wp:effectExtent l="0" t="0" r="5715" b="508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85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D8EA3" w14:textId="533775DD" w:rsidR="00615758" w:rsidRPr="006E07E1" w:rsidRDefault="00560702" w:rsidP="00560702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198 Adding integer as an employee name for the training</w:t>
      </w:r>
    </w:p>
    <w:p w14:paraId="2951A27B" w14:textId="77777777" w:rsidR="00813FE7" w:rsidRPr="006E07E1" w:rsidRDefault="00813FE7" w:rsidP="00813FE7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21935F8" wp14:editId="01CCDF42">
            <wp:extent cx="2926080" cy="1176655"/>
            <wp:effectExtent l="0" t="0" r="7620" b="444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17109" w14:textId="2E284FBC" w:rsidR="00813FE7" w:rsidRPr="006E07E1" w:rsidRDefault="00813FE7" w:rsidP="00813FE7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199 Confirmation </w:t>
      </w:r>
      <w:r w:rsidRPr="006E07E1">
        <w:rPr>
          <w:rFonts w:ascii="Times New Roman" w:hAnsi="Times New Roman" w:cs="Times New Roman"/>
          <w:noProof/>
        </w:rPr>
        <w:t>m</w:t>
      </w:r>
      <w:r w:rsidR="006E07E1">
        <w:rPr>
          <w:rFonts w:ascii="Times New Roman" w:hAnsi="Times New Roman" w:cs="Times New Roman"/>
          <w:noProof/>
        </w:rPr>
        <w:t>e</w:t>
      </w:r>
      <w:r w:rsidRPr="006E07E1">
        <w:rPr>
          <w:rFonts w:ascii="Times New Roman" w:hAnsi="Times New Roman" w:cs="Times New Roman"/>
          <w:noProof/>
        </w:rPr>
        <w:t>ssage</w:t>
      </w:r>
      <w:r w:rsidRPr="006E07E1">
        <w:rPr>
          <w:rFonts w:ascii="Times New Roman" w:hAnsi="Times New Roman" w:cs="Times New Roman"/>
        </w:rPr>
        <w:t xml:space="preserve"> appeared</w:t>
      </w:r>
    </w:p>
    <w:p w14:paraId="6EF69082" w14:textId="77777777" w:rsidR="00144A55" w:rsidRPr="006E07E1" w:rsidRDefault="00144A55" w:rsidP="00144A5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34792CD" wp14:editId="4551769F">
            <wp:extent cx="3251835" cy="1296035"/>
            <wp:effectExtent l="0" t="0" r="5715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835" cy="129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2BDA5" w14:textId="501752D7" w:rsidR="00144A55" w:rsidRPr="006E07E1" w:rsidRDefault="00144A55" w:rsidP="00144A5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20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0 Empty field added as an employee name for the training</w:t>
      </w:r>
    </w:p>
    <w:p w14:paraId="3323134B" w14:textId="77777777" w:rsidR="00144A55" w:rsidRPr="006E07E1" w:rsidRDefault="00144A55">
      <w:pPr>
        <w:rPr>
          <w:rFonts w:ascii="Times New Roman" w:hAnsi="Times New Roman" w:cs="Times New Roman"/>
        </w:rPr>
      </w:pPr>
    </w:p>
    <w:p w14:paraId="7F3BEB1C" w14:textId="37AAAF9C" w:rsidR="00144A55" w:rsidRPr="006E07E1" w:rsidRDefault="00144A55" w:rsidP="00144A55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733759BA" w14:textId="77777777" w:rsidR="00144A55" w:rsidRPr="006E07E1" w:rsidRDefault="00144A55" w:rsidP="00144A55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09402192" w14:textId="38B7835D" w:rsidR="00615758" w:rsidRPr="006E07E1" w:rsidRDefault="00615758" w:rsidP="00144A55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</w:p>
    <w:p w14:paraId="7D1E991F" w14:textId="20417618" w:rsidR="00615758" w:rsidRPr="006E07E1" w:rsidRDefault="00144A55" w:rsidP="00144A55">
      <w:pPr>
        <w:pStyle w:val="Heading1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lastRenderedPageBreak/>
        <w:t>Adding training name to the employee</w:t>
      </w:r>
    </w:p>
    <w:p w14:paraId="0A5C300B" w14:textId="0DABC7C0" w:rsidR="00144A55" w:rsidRPr="006E07E1" w:rsidRDefault="00144A55" w:rsidP="00144A55">
      <w:pPr>
        <w:rPr>
          <w:rFonts w:ascii="Times New Roman" w:hAnsi="Times New Roman" w:cs="Times New Roman"/>
        </w:rPr>
      </w:pPr>
    </w:p>
    <w:p w14:paraId="26920C96" w14:textId="77777777" w:rsidR="00144A55" w:rsidRPr="006E07E1" w:rsidRDefault="00144A55" w:rsidP="00144A55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568532D" wp14:editId="55D32DD3">
            <wp:extent cx="2981960" cy="1828800"/>
            <wp:effectExtent l="0" t="0" r="889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96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ADB9B" w14:textId="6D4AFC36" w:rsidR="00144A55" w:rsidRPr="006E07E1" w:rsidRDefault="00144A55" w:rsidP="00144A55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21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 xml:space="preserve"> Selecting training name to the employee</w:t>
      </w:r>
    </w:p>
    <w:p w14:paraId="782E62E6" w14:textId="77777777" w:rsidR="00144A55" w:rsidRPr="006E07E1" w:rsidRDefault="00144A55" w:rsidP="00144A55">
      <w:pPr>
        <w:rPr>
          <w:rFonts w:ascii="Times New Roman" w:hAnsi="Times New Roman" w:cs="Times New Roman"/>
        </w:rPr>
      </w:pPr>
    </w:p>
    <w:p w14:paraId="6C4ECF48" w14:textId="77777777" w:rsidR="00144A55" w:rsidRPr="006E07E1" w:rsidRDefault="00144A55" w:rsidP="0074185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02E9C2A" wp14:editId="7DA992AF">
            <wp:extent cx="2926080" cy="1176655"/>
            <wp:effectExtent l="0" t="0" r="7620" b="444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2E78E" w14:textId="6412FCB9" w:rsidR="00144A55" w:rsidRPr="006E07E1" w:rsidRDefault="00144A55" w:rsidP="0074185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662DFC" w:rsidRPr="006E07E1">
        <w:rPr>
          <w:rFonts w:ascii="Times New Roman" w:hAnsi="Times New Roman" w:cs="Times New Roman"/>
        </w:rPr>
        <w:t xml:space="preserve">202 </w:t>
      </w:r>
      <w:r w:rsidR="00741856" w:rsidRPr="006E07E1">
        <w:rPr>
          <w:rFonts w:ascii="Times New Roman" w:hAnsi="Times New Roman" w:cs="Times New Roman"/>
        </w:rPr>
        <w:t>C</w:t>
      </w:r>
      <w:r w:rsidRPr="006E07E1">
        <w:rPr>
          <w:rFonts w:ascii="Times New Roman" w:hAnsi="Times New Roman" w:cs="Times New Roman"/>
        </w:rPr>
        <w:t>onfirmation message appeared</w:t>
      </w:r>
    </w:p>
    <w:p w14:paraId="7DEB8C75" w14:textId="77777777" w:rsidR="00F02BC6" w:rsidRPr="006E07E1" w:rsidRDefault="00741856" w:rsidP="00C439E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53369E9" wp14:editId="55CD548D">
            <wp:extent cx="3164840" cy="1311910"/>
            <wp:effectExtent l="0" t="0" r="0" b="254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86E4C" w14:textId="5B505EB2" w:rsidR="00F02BC6" w:rsidRPr="006E07E1" w:rsidRDefault="00F02BC6" w:rsidP="00C439E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03 Training name added to the employee</w:t>
      </w:r>
    </w:p>
    <w:p w14:paraId="2EA3D650" w14:textId="77E74268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00313425" w14:textId="77777777" w:rsidR="00C439EB" w:rsidRPr="006E07E1" w:rsidRDefault="00C439EB" w:rsidP="00C439E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4225AD" wp14:editId="0DA8920F">
            <wp:extent cx="2934335" cy="1772920"/>
            <wp:effectExtent l="0" t="0" r="0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335" cy="177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83344" w14:textId="140DBB08" w:rsidR="00144A55" w:rsidRPr="006E07E1" w:rsidRDefault="00C439EB" w:rsidP="00C439E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04 Selecting </w:t>
      </w:r>
      <w:r w:rsidR="006E07E1">
        <w:rPr>
          <w:rFonts w:ascii="Times New Roman" w:hAnsi="Times New Roman" w:cs="Times New Roman"/>
        </w:rPr>
        <w:t xml:space="preserve">an </w:t>
      </w:r>
      <w:r w:rsidRPr="006E07E1">
        <w:rPr>
          <w:rFonts w:ascii="Times New Roman" w:hAnsi="Times New Roman" w:cs="Times New Roman"/>
          <w:noProof/>
        </w:rPr>
        <w:t>empty</w:t>
      </w:r>
      <w:r w:rsidRPr="006E07E1">
        <w:rPr>
          <w:rFonts w:ascii="Times New Roman" w:hAnsi="Times New Roman" w:cs="Times New Roman"/>
        </w:rPr>
        <w:t xml:space="preserve"> field as a training name</w:t>
      </w:r>
    </w:p>
    <w:p w14:paraId="40250233" w14:textId="77777777" w:rsidR="00144A55" w:rsidRPr="006E07E1" w:rsidRDefault="00144A55">
      <w:pPr>
        <w:rPr>
          <w:rFonts w:ascii="Times New Roman" w:hAnsi="Times New Roman" w:cs="Times New Roman"/>
        </w:rPr>
      </w:pPr>
    </w:p>
    <w:p w14:paraId="54705A57" w14:textId="0338A42F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2F8486B0" w14:textId="77777777" w:rsidR="00C439EB" w:rsidRPr="006E07E1" w:rsidRDefault="00C439EB" w:rsidP="00C439E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1983ACE0" wp14:editId="22F933F4">
            <wp:extent cx="2926080" cy="1176655"/>
            <wp:effectExtent l="0" t="0" r="7620" b="44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FD57F" w14:textId="46CD860A" w:rsidR="00C439EB" w:rsidRPr="006E07E1" w:rsidRDefault="00C439EB" w:rsidP="00C439E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05 Confirmation message appeared</w:t>
      </w:r>
    </w:p>
    <w:p w14:paraId="763370E3" w14:textId="77777777" w:rsidR="00C439EB" w:rsidRPr="006E07E1" w:rsidRDefault="00C439EB" w:rsidP="00C439EB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326D70D" wp14:editId="6414FBCA">
            <wp:extent cx="3204210" cy="1320165"/>
            <wp:effectExtent l="0" t="0" r="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132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EA60F" w14:textId="43017752" w:rsidR="00C439EB" w:rsidRPr="006E07E1" w:rsidRDefault="00C439EB" w:rsidP="00C439EB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06 Error empty field selected for the training name</w:t>
      </w:r>
    </w:p>
    <w:p w14:paraId="071918A9" w14:textId="77777777" w:rsidR="0039688E" w:rsidRPr="006E07E1" w:rsidRDefault="00615758" w:rsidP="0039688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  <w:r w:rsidR="0039688E"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43B8DC6" wp14:editId="5A94A320">
            <wp:extent cx="2950210" cy="1837055"/>
            <wp:effectExtent l="0" t="0" r="254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F47D6" w14:textId="59D98DC9" w:rsidR="00615758" w:rsidRPr="006E07E1" w:rsidRDefault="0039688E" w:rsidP="0039688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07 Selecting integer as a training name</w:t>
      </w:r>
    </w:p>
    <w:p w14:paraId="5F7AC085" w14:textId="0BB0ABA9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35CA9EDF" w14:textId="77777777" w:rsidR="0039688E" w:rsidRPr="006E07E1" w:rsidRDefault="0039688E">
      <w:pPr>
        <w:rPr>
          <w:rFonts w:ascii="Times New Roman" w:hAnsi="Times New Roman" w:cs="Times New Roman"/>
        </w:rPr>
      </w:pPr>
    </w:p>
    <w:p w14:paraId="1B02E488" w14:textId="77777777" w:rsidR="0039688E" w:rsidRPr="006E07E1" w:rsidRDefault="0039688E" w:rsidP="0039688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4ABF3AA" wp14:editId="646F2EAB">
            <wp:extent cx="2926080" cy="1176655"/>
            <wp:effectExtent l="0" t="0" r="7620" b="4445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5E968" w14:textId="11009666" w:rsidR="0039688E" w:rsidRPr="006E07E1" w:rsidRDefault="0039688E" w:rsidP="0039688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08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6E07E1">
        <w:rPr>
          <w:rFonts w:ascii="Times New Roman" w:hAnsi="Times New Roman" w:cs="Times New Roman"/>
          <w:noProof/>
        </w:rPr>
        <w:t>s</w:t>
      </w:r>
    </w:p>
    <w:p w14:paraId="4C84A1A9" w14:textId="77777777" w:rsidR="0039688E" w:rsidRPr="006E07E1" w:rsidRDefault="0039688E" w:rsidP="0039688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5BB1642" wp14:editId="5EEE6D14">
            <wp:extent cx="3235960" cy="1153160"/>
            <wp:effectExtent l="0" t="0" r="2540" b="889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960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ABACC" w14:textId="00D8D50C" w:rsidR="0039688E" w:rsidRPr="006E07E1" w:rsidRDefault="0039688E" w:rsidP="0039688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09 Error integer added as a training name</w:t>
      </w:r>
    </w:p>
    <w:p w14:paraId="13B61D7B" w14:textId="48C51A09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7B1C6737" w14:textId="3FBC1A3F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0EEF7F57" w14:textId="767BEF3D" w:rsidR="00E41B63" w:rsidRPr="006E07E1" w:rsidRDefault="00E41B63" w:rsidP="00E41B63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Adding </w:t>
      </w:r>
      <w:r w:rsidRPr="006E07E1">
        <w:rPr>
          <w:rFonts w:ascii="Times New Roman" w:hAnsi="Times New Roman" w:cs="Times New Roman"/>
          <w:noProof/>
          <w:sz w:val="28"/>
          <w:szCs w:val="28"/>
        </w:rPr>
        <w:t>si</w:t>
      </w:r>
      <w:r w:rsidR="006E07E1">
        <w:rPr>
          <w:rFonts w:ascii="Times New Roman" w:hAnsi="Times New Roman" w:cs="Times New Roman"/>
          <w:noProof/>
          <w:sz w:val="28"/>
          <w:szCs w:val="28"/>
        </w:rPr>
        <w:t xml:space="preserve">gn </w:t>
      </w:r>
      <w:r w:rsidRPr="006E07E1">
        <w:rPr>
          <w:rFonts w:ascii="Times New Roman" w:hAnsi="Times New Roman" w:cs="Times New Roman"/>
          <w:sz w:val="28"/>
          <w:szCs w:val="28"/>
        </w:rPr>
        <w:t xml:space="preserve">day to the training </w:t>
      </w:r>
    </w:p>
    <w:p w14:paraId="10FD7A89" w14:textId="77777777" w:rsidR="00E41B63" w:rsidRPr="006E07E1" w:rsidRDefault="00E41B63" w:rsidP="00E41B63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0A587373" w14:textId="77777777" w:rsidR="00AF3624" w:rsidRPr="006E07E1" w:rsidRDefault="00AF3624" w:rsidP="00AF3624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BEC3F0C" wp14:editId="5C77D0EA">
            <wp:extent cx="2901950" cy="1876425"/>
            <wp:effectExtent l="0" t="0" r="0" b="952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1CB9B" w14:textId="765F5848" w:rsidR="00AF3624" w:rsidRPr="006E07E1" w:rsidRDefault="00AF3624" w:rsidP="00AF3624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10 Selecting day </w:t>
      </w:r>
      <w:r w:rsidR="006E07E1">
        <w:rPr>
          <w:rFonts w:ascii="Times New Roman" w:hAnsi="Times New Roman" w:cs="Times New Roman"/>
          <w:noProof/>
        </w:rPr>
        <w:t>for</w:t>
      </w:r>
      <w:r w:rsidRPr="006E07E1">
        <w:rPr>
          <w:rFonts w:ascii="Times New Roman" w:hAnsi="Times New Roman" w:cs="Times New Roman"/>
        </w:rPr>
        <w:t xml:space="preserve"> the training record</w:t>
      </w:r>
    </w:p>
    <w:p w14:paraId="60DCE4C6" w14:textId="77777777" w:rsidR="00922DF3" w:rsidRPr="006E07E1" w:rsidRDefault="00922DF3" w:rsidP="00922DF3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3E4601" wp14:editId="78EA9136">
            <wp:extent cx="2926080" cy="1176655"/>
            <wp:effectExtent l="0" t="0" r="7620" b="4445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15DAB" w14:textId="511C275B" w:rsidR="00922DF3" w:rsidRPr="006E07E1" w:rsidRDefault="00922DF3" w:rsidP="00922DF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11 Confirmation message </w:t>
      </w:r>
      <w:r w:rsidRPr="006E07E1">
        <w:rPr>
          <w:rFonts w:ascii="Times New Roman" w:hAnsi="Times New Roman" w:cs="Times New Roman"/>
          <w:noProof/>
        </w:rPr>
        <w:t>appear</w:t>
      </w:r>
      <w:r w:rsidR="006E07E1">
        <w:rPr>
          <w:rFonts w:ascii="Times New Roman" w:hAnsi="Times New Roman" w:cs="Times New Roman"/>
          <w:noProof/>
        </w:rPr>
        <w:t>s</w:t>
      </w:r>
    </w:p>
    <w:p w14:paraId="336B13E6" w14:textId="77777777" w:rsidR="00922DF3" w:rsidRPr="006E07E1" w:rsidRDefault="00922DF3" w:rsidP="00E41B63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2DECE8BB" w14:textId="77777777" w:rsidR="00204E78" w:rsidRPr="006E07E1" w:rsidRDefault="00204E78" w:rsidP="00204E78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73186D6" wp14:editId="3E43C7F4">
            <wp:extent cx="3220085" cy="1248410"/>
            <wp:effectExtent l="0" t="0" r="0" b="889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085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92333" w14:textId="2963CE82" w:rsidR="00204E78" w:rsidRPr="006E07E1" w:rsidRDefault="00204E78" w:rsidP="00204E7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12 Data added to the training record</w:t>
      </w:r>
    </w:p>
    <w:p w14:paraId="2E47B96E" w14:textId="178A4104" w:rsidR="00615758" w:rsidRPr="006E07E1" w:rsidRDefault="00615758" w:rsidP="00E41B63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</w:p>
    <w:p w14:paraId="740A37EF" w14:textId="77777777" w:rsidR="00BD0698" w:rsidRPr="006E07E1" w:rsidRDefault="00BD0698" w:rsidP="00BD069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F31FAC6" wp14:editId="71D394BB">
            <wp:extent cx="3068955" cy="1765300"/>
            <wp:effectExtent l="0" t="0" r="0" b="635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955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09836" w14:textId="272F1CC3" w:rsidR="00615758" w:rsidRPr="006E07E1" w:rsidRDefault="00BD0698" w:rsidP="00BD069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13 Selecting </w:t>
      </w:r>
      <w:r w:rsidR="006E07E1">
        <w:rPr>
          <w:rFonts w:ascii="Times New Roman" w:hAnsi="Times New Roman" w:cs="Times New Roman"/>
        </w:rPr>
        <w:t xml:space="preserve">an </w:t>
      </w:r>
      <w:r w:rsidRPr="006E07E1">
        <w:rPr>
          <w:rFonts w:ascii="Times New Roman" w:hAnsi="Times New Roman" w:cs="Times New Roman"/>
          <w:noProof/>
        </w:rPr>
        <w:t>empty</w:t>
      </w:r>
      <w:r w:rsidRPr="006E07E1">
        <w:rPr>
          <w:rFonts w:ascii="Times New Roman" w:hAnsi="Times New Roman" w:cs="Times New Roman"/>
        </w:rPr>
        <w:t xml:space="preserve"> field for the data</w:t>
      </w:r>
    </w:p>
    <w:p w14:paraId="346BA06F" w14:textId="77777777" w:rsidR="00BD0698" w:rsidRPr="006E07E1" w:rsidRDefault="00BD0698" w:rsidP="00BD069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0E0C72F" wp14:editId="2A464CB0">
            <wp:extent cx="2926080" cy="1176655"/>
            <wp:effectExtent l="0" t="0" r="7620" b="4445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684B7" w14:textId="6A3A7C81" w:rsidR="00BD0698" w:rsidRPr="006E07E1" w:rsidRDefault="00BD0698" w:rsidP="00BD069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14 Confirmation message appeared</w:t>
      </w:r>
    </w:p>
    <w:p w14:paraId="60C75560" w14:textId="77777777" w:rsidR="00BD0698" w:rsidRPr="006E07E1" w:rsidRDefault="00BD0698" w:rsidP="00BD0698">
      <w:pPr>
        <w:rPr>
          <w:rFonts w:ascii="Times New Roman" w:hAnsi="Times New Roman" w:cs="Times New Roman"/>
        </w:rPr>
      </w:pPr>
    </w:p>
    <w:p w14:paraId="13C52704" w14:textId="77777777" w:rsidR="00BD0698" w:rsidRPr="006E07E1" w:rsidRDefault="00BD0698" w:rsidP="00BD0698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ABD0693" wp14:editId="20B210C8">
            <wp:extent cx="3172460" cy="1232535"/>
            <wp:effectExtent l="0" t="0" r="8890" b="5715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460" cy="123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68857" w14:textId="16E12121" w:rsidR="00BD0698" w:rsidRPr="006E07E1" w:rsidRDefault="00BD0698" w:rsidP="00BD0698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15 Error empty field added as a data</w:t>
      </w:r>
    </w:p>
    <w:p w14:paraId="12953DBF" w14:textId="77777777" w:rsidR="00FD07AC" w:rsidRPr="006E07E1" w:rsidRDefault="00FD07AC">
      <w:pPr>
        <w:rPr>
          <w:rFonts w:ascii="Times New Roman" w:hAnsi="Times New Roman" w:cs="Times New Roman"/>
        </w:rPr>
      </w:pPr>
    </w:p>
    <w:p w14:paraId="066F3451" w14:textId="701C8E8A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184DDDE1" w14:textId="77777777" w:rsidR="00FD07AC" w:rsidRPr="006E07E1" w:rsidRDefault="00FD07AC" w:rsidP="00FD07AC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7211A4" wp14:editId="1CC893B6">
            <wp:extent cx="3005455" cy="1749425"/>
            <wp:effectExtent l="0" t="0" r="4445" b="317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455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E2D4E" w14:textId="5F890F0F" w:rsidR="00BD0698" w:rsidRPr="006E07E1" w:rsidRDefault="00FD07AC" w:rsidP="00FD07A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16 Adding string as a data</w:t>
      </w:r>
    </w:p>
    <w:p w14:paraId="1F28D9BA" w14:textId="77A4C016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6CCE95A9" w14:textId="77777777" w:rsidR="00FD07AC" w:rsidRPr="006E07E1" w:rsidRDefault="00FD07AC" w:rsidP="00FD07AC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148ADD2" wp14:editId="0C413DF0">
            <wp:extent cx="3251835" cy="1208405"/>
            <wp:effectExtent l="0" t="0" r="5715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83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066CF" w14:textId="2A8A897A" w:rsidR="00FD07AC" w:rsidRPr="006E07E1" w:rsidRDefault="00FD07AC" w:rsidP="00FD07A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17 Error empty field as </w:t>
      </w:r>
      <w:r w:rsidRPr="006E07E1">
        <w:rPr>
          <w:rFonts w:ascii="Times New Roman" w:hAnsi="Times New Roman" w:cs="Times New Roman"/>
          <w:noProof/>
        </w:rPr>
        <w:t>data</w:t>
      </w:r>
      <w:r w:rsidRPr="006E07E1">
        <w:rPr>
          <w:rFonts w:ascii="Times New Roman" w:hAnsi="Times New Roman" w:cs="Times New Roman"/>
        </w:rPr>
        <w:t xml:space="preserve"> appeared</w:t>
      </w:r>
    </w:p>
    <w:p w14:paraId="29DD844C" w14:textId="77777777" w:rsidR="00106EEE" w:rsidRPr="006E07E1" w:rsidRDefault="00106EEE" w:rsidP="00106EEE">
      <w:pPr>
        <w:rPr>
          <w:rFonts w:ascii="Times New Roman" w:hAnsi="Times New Roman" w:cs="Times New Roman"/>
        </w:rPr>
      </w:pPr>
    </w:p>
    <w:p w14:paraId="7D4D716E" w14:textId="77777777" w:rsidR="00FD07AC" w:rsidRPr="006E07E1" w:rsidRDefault="00FD07AC" w:rsidP="00FD07AC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5A4B305F" wp14:editId="59DC0EFD">
            <wp:extent cx="2917825" cy="182880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8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5857E" w14:textId="0223BC7D" w:rsidR="00FD07AC" w:rsidRPr="006E07E1" w:rsidRDefault="00FD07AC" w:rsidP="00FD07AC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18 Adding string as a data</w:t>
      </w:r>
    </w:p>
    <w:p w14:paraId="0669F63F" w14:textId="0D1BC47C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173F6F7D" w14:textId="4B3190F2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6EED842C" w14:textId="77777777" w:rsidR="00106EEE" w:rsidRPr="006E07E1" w:rsidRDefault="00106EEE" w:rsidP="00106EE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28743608" wp14:editId="0D499146">
            <wp:extent cx="3251835" cy="1208405"/>
            <wp:effectExtent l="0" t="0" r="5715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83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46FB7" w14:textId="43687290" w:rsidR="00106EEE" w:rsidRPr="006E07E1" w:rsidRDefault="00106EEE" w:rsidP="00106EE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19 Empty field appear as a data</w:t>
      </w:r>
    </w:p>
    <w:p w14:paraId="7185F882" w14:textId="77777777" w:rsidR="00106EEE" w:rsidRPr="006E07E1" w:rsidRDefault="00106EEE">
      <w:pPr>
        <w:rPr>
          <w:rFonts w:ascii="Times New Roman" w:hAnsi="Times New Roman" w:cs="Times New Roman"/>
        </w:rPr>
      </w:pPr>
    </w:p>
    <w:p w14:paraId="65AE5BF2" w14:textId="77777777" w:rsidR="00106EEE" w:rsidRPr="006E07E1" w:rsidRDefault="00106EEE" w:rsidP="00106EEE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Editing employee name </w:t>
      </w:r>
    </w:p>
    <w:p w14:paraId="3E9C8929" w14:textId="77777777" w:rsidR="00106EEE" w:rsidRPr="006E07E1" w:rsidRDefault="00106EEE" w:rsidP="00106EEE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7FA4FD07" w14:textId="77777777" w:rsidR="00106EEE" w:rsidRPr="006E07E1" w:rsidRDefault="00106EEE" w:rsidP="00106EEE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19E04E9" wp14:editId="2DAD3342">
            <wp:extent cx="3212465" cy="2162810"/>
            <wp:effectExtent l="0" t="0" r="6985" b="889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465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BE722" w14:textId="275552DA" w:rsidR="00106EEE" w:rsidRPr="006E07E1" w:rsidRDefault="00106EEE" w:rsidP="00106EE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20 Changing employee name</w:t>
      </w:r>
    </w:p>
    <w:p w14:paraId="0F584D8A" w14:textId="77777777" w:rsidR="00106EEE" w:rsidRPr="006E07E1" w:rsidRDefault="00106EEE" w:rsidP="00106EEE">
      <w:pPr>
        <w:rPr>
          <w:rFonts w:ascii="Times New Roman" w:hAnsi="Times New Roman" w:cs="Times New Roman"/>
        </w:rPr>
      </w:pPr>
    </w:p>
    <w:p w14:paraId="6848A0AA" w14:textId="77777777" w:rsidR="00106EEE" w:rsidRPr="006E07E1" w:rsidRDefault="00106EEE" w:rsidP="00106EEE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A43A485" wp14:editId="600B29F4">
            <wp:extent cx="3228340" cy="1375410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34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88248" w14:textId="65FE08EF" w:rsidR="00106EEE" w:rsidRPr="006E07E1" w:rsidRDefault="00106EEE" w:rsidP="00106EE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22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1 Error can’t change employ name</w:t>
      </w:r>
    </w:p>
    <w:p w14:paraId="479282CF" w14:textId="6F1A8AB8" w:rsidR="00615758" w:rsidRPr="006E07E1" w:rsidRDefault="00615758" w:rsidP="00106EEE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</w:p>
    <w:p w14:paraId="283723F6" w14:textId="77777777" w:rsidR="00106EEE" w:rsidRPr="006E07E1" w:rsidRDefault="00106EEE" w:rsidP="00106EE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37C363" wp14:editId="6FCB0DEB">
            <wp:extent cx="3228340" cy="2186305"/>
            <wp:effectExtent l="0" t="0" r="0" b="4445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340" cy="218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597EA" w14:textId="519F4A82" w:rsidR="00615758" w:rsidRPr="006E07E1" w:rsidRDefault="00106EEE" w:rsidP="00106EE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22 Changing employee name for the empty field</w:t>
      </w:r>
    </w:p>
    <w:p w14:paraId="66FA3005" w14:textId="27112502" w:rsidR="00106EEE" w:rsidRPr="006E07E1" w:rsidRDefault="00106EEE" w:rsidP="00106EEE">
      <w:pPr>
        <w:rPr>
          <w:rFonts w:ascii="Times New Roman" w:hAnsi="Times New Roman" w:cs="Times New Roman"/>
        </w:rPr>
      </w:pPr>
    </w:p>
    <w:p w14:paraId="2D44F209" w14:textId="77777777" w:rsidR="00106EEE" w:rsidRPr="006E07E1" w:rsidRDefault="00106EEE" w:rsidP="00106EE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D36AA62" wp14:editId="6C532903">
            <wp:extent cx="3228340" cy="1375410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34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5747F" w14:textId="257ED2CF" w:rsidR="00106EEE" w:rsidRPr="006E07E1" w:rsidRDefault="00106EEE" w:rsidP="00106EE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23 Can’t change </w:t>
      </w:r>
      <w:r w:rsidR="006E07E1">
        <w:rPr>
          <w:rFonts w:ascii="Times New Roman" w:hAnsi="Times New Roman" w:cs="Times New Roman"/>
        </w:rPr>
        <w:t xml:space="preserve">an </w:t>
      </w:r>
      <w:r w:rsidRPr="006E07E1">
        <w:rPr>
          <w:rFonts w:ascii="Times New Roman" w:hAnsi="Times New Roman" w:cs="Times New Roman"/>
          <w:noProof/>
        </w:rPr>
        <w:t>employee</w:t>
      </w:r>
      <w:r w:rsidRPr="006E07E1">
        <w:rPr>
          <w:rFonts w:ascii="Times New Roman" w:hAnsi="Times New Roman" w:cs="Times New Roman"/>
        </w:rPr>
        <w:t xml:space="preserve"> name</w:t>
      </w:r>
    </w:p>
    <w:p w14:paraId="1D791CB4" w14:textId="77777777" w:rsidR="00106EEE" w:rsidRPr="006E07E1" w:rsidRDefault="00106EEE">
      <w:pPr>
        <w:rPr>
          <w:rFonts w:ascii="Times New Roman" w:hAnsi="Times New Roman" w:cs="Times New Roman"/>
        </w:rPr>
      </w:pPr>
    </w:p>
    <w:p w14:paraId="5B311B2F" w14:textId="77777777" w:rsidR="00106EEE" w:rsidRPr="006E07E1" w:rsidRDefault="00106EEE" w:rsidP="00DA4E8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2DD7DDA" wp14:editId="75549E04">
            <wp:extent cx="3275965" cy="2131060"/>
            <wp:effectExtent l="0" t="0" r="635" b="254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965" cy="213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CB292" w14:textId="5CF73078" w:rsidR="00106EEE" w:rsidRPr="006E07E1" w:rsidRDefault="00106EEE" w:rsidP="00DA4E8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="00DA4E83" w:rsidRPr="006E07E1">
        <w:rPr>
          <w:rFonts w:ascii="Times New Roman" w:hAnsi="Times New Roman" w:cs="Times New Roman"/>
        </w:rPr>
        <w:t>224</w:t>
      </w:r>
      <w:r w:rsidRPr="006E07E1">
        <w:rPr>
          <w:rFonts w:ascii="Times New Roman" w:hAnsi="Times New Roman" w:cs="Times New Roman"/>
        </w:rPr>
        <w:t xml:space="preserve"> Changing employee name for the integer</w:t>
      </w:r>
    </w:p>
    <w:p w14:paraId="31B67939" w14:textId="77777777" w:rsidR="00DA4E83" w:rsidRPr="006E07E1" w:rsidRDefault="00DA4E83" w:rsidP="00DA4E83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846AF30" wp14:editId="0DBFD749">
            <wp:extent cx="3228340" cy="1375410"/>
            <wp:effectExtent l="0" t="0" r="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34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544A4" w14:textId="52471106" w:rsidR="00DA4E83" w:rsidRPr="006E07E1" w:rsidRDefault="00DA4E83" w:rsidP="00DA4E83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25 Can't change employee name for the integer</w:t>
      </w:r>
    </w:p>
    <w:p w14:paraId="0CD6E78A" w14:textId="77777777" w:rsidR="00C87E79" w:rsidRPr="006E07E1" w:rsidRDefault="00C87E79" w:rsidP="00C87E79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Editing training name </w:t>
      </w:r>
    </w:p>
    <w:p w14:paraId="7F97DDDC" w14:textId="77777777" w:rsidR="00C87E79" w:rsidRPr="006E07E1" w:rsidRDefault="00C87E79" w:rsidP="00C87E79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737881EB" w14:textId="77777777" w:rsidR="00C87E79" w:rsidRPr="006E07E1" w:rsidRDefault="00C87E79" w:rsidP="00C87E79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FD8CEE" wp14:editId="73781B13">
            <wp:extent cx="3212465" cy="2210435"/>
            <wp:effectExtent l="0" t="0" r="6985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465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D15C5" w14:textId="49DB0594" w:rsidR="00C87E79" w:rsidRPr="006E07E1" w:rsidRDefault="00C87E79" w:rsidP="00C87E79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26 Changing training name</w:t>
      </w:r>
    </w:p>
    <w:p w14:paraId="40087D12" w14:textId="77777777" w:rsidR="00C87E79" w:rsidRPr="006E07E1" w:rsidRDefault="00C87E79" w:rsidP="00C87E79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8B531C4" wp14:editId="22D635B9">
            <wp:extent cx="3323590" cy="1208405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590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2FD19" w14:textId="1341922C" w:rsidR="00C87E79" w:rsidRPr="006E07E1" w:rsidRDefault="00C87E79" w:rsidP="00C87E79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27 Training name changed</w:t>
      </w:r>
    </w:p>
    <w:p w14:paraId="7034F6F3" w14:textId="5753AC5E" w:rsidR="00615758" w:rsidRPr="006E07E1" w:rsidRDefault="00615758" w:rsidP="00C87E79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</w:p>
    <w:p w14:paraId="7C739896" w14:textId="77777777" w:rsidR="002E29C6" w:rsidRPr="006E07E1" w:rsidRDefault="002E29C6" w:rsidP="002E29C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42C6B52" wp14:editId="04B710E6">
            <wp:extent cx="3204210" cy="2194560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D71AF" w14:textId="02073A32" w:rsidR="00615758" w:rsidRPr="006E07E1" w:rsidRDefault="002E29C6" w:rsidP="002E29C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28 Changing training name for the empty field</w:t>
      </w:r>
    </w:p>
    <w:p w14:paraId="66CF5251" w14:textId="77777777" w:rsidR="002E29C6" w:rsidRPr="006E07E1" w:rsidRDefault="002E29C6" w:rsidP="002E29C6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C7BBBDC" wp14:editId="1487D32F">
            <wp:extent cx="3411220" cy="1256030"/>
            <wp:effectExtent l="0" t="0" r="0" b="127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220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5E9E2" w14:textId="5A055153" w:rsidR="002E29C6" w:rsidRPr="006E07E1" w:rsidRDefault="002E29C6" w:rsidP="002E29C6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29 Error training name changed for the empty field</w:t>
      </w:r>
    </w:p>
    <w:p w14:paraId="406412D8" w14:textId="77777777" w:rsidR="00AD45EE" w:rsidRPr="006E07E1" w:rsidRDefault="00AD45EE" w:rsidP="00AD45E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725F5418" wp14:editId="6BCD1467">
            <wp:extent cx="3164840" cy="2226310"/>
            <wp:effectExtent l="0" t="0" r="0" b="254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222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3CA19" w14:textId="33F4EC2A" w:rsidR="00AD45EE" w:rsidRPr="006E07E1" w:rsidRDefault="00AD45EE" w:rsidP="00AD45E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</w:t>
      </w:r>
      <w:r w:rsidRPr="006E07E1">
        <w:rPr>
          <w:rFonts w:ascii="Times New Roman" w:hAnsi="Times New Roman" w:cs="Times New Roman"/>
        </w:rPr>
        <w:fldChar w:fldCharType="begin"/>
      </w:r>
      <w:r w:rsidRPr="006E07E1">
        <w:rPr>
          <w:rFonts w:ascii="Times New Roman" w:hAnsi="Times New Roman" w:cs="Times New Roman"/>
        </w:rPr>
        <w:instrText xml:space="preserve"> SEQ Figure \* ARABIC </w:instrText>
      </w:r>
      <w:r w:rsidRPr="006E07E1">
        <w:rPr>
          <w:rFonts w:ascii="Times New Roman" w:hAnsi="Times New Roman" w:cs="Times New Roman"/>
        </w:rPr>
        <w:fldChar w:fldCharType="separate"/>
      </w:r>
      <w:r w:rsidR="006E07E1" w:rsidRPr="006E07E1">
        <w:rPr>
          <w:rFonts w:ascii="Times New Roman" w:hAnsi="Times New Roman" w:cs="Times New Roman"/>
          <w:noProof/>
        </w:rPr>
        <w:t>23</w:t>
      </w:r>
      <w:r w:rsidRPr="006E07E1">
        <w:rPr>
          <w:rFonts w:ascii="Times New Roman" w:hAnsi="Times New Roman" w:cs="Times New Roman"/>
        </w:rPr>
        <w:fldChar w:fldCharType="end"/>
      </w:r>
      <w:r w:rsidRPr="006E07E1">
        <w:rPr>
          <w:rFonts w:ascii="Times New Roman" w:hAnsi="Times New Roman" w:cs="Times New Roman"/>
        </w:rPr>
        <w:t>0 Changing training name for the integer</w:t>
      </w:r>
    </w:p>
    <w:p w14:paraId="311449E3" w14:textId="7121FFED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06FE03BB" w14:textId="77777777" w:rsidR="00AD45EE" w:rsidRPr="006E07E1" w:rsidRDefault="00AD45EE" w:rsidP="00AD45EE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646C5C" wp14:editId="5CD8C0FA">
            <wp:extent cx="3260090" cy="1343660"/>
            <wp:effectExtent l="0" t="0" r="0" b="889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090" cy="134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87B93" w14:textId="3ED1188B" w:rsidR="00615758" w:rsidRPr="006E07E1" w:rsidRDefault="00AD45EE" w:rsidP="00AD45EE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31 Error training name changed for the integer</w:t>
      </w:r>
    </w:p>
    <w:p w14:paraId="63C6A591" w14:textId="5A097E1E" w:rsidR="00B6580B" w:rsidRPr="006E07E1" w:rsidRDefault="00201A41" w:rsidP="00201A41">
      <w:pPr>
        <w:pStyle w:val="Heading1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  <w:sz w:val="28"/>
          <w:szCs w:val="28"/>
        </w:rPr>
        <w:t xml:space="preserve">Editing data </w:t>
      </w:r>
      <w:r w:rsidR="006E07E1">
        <w:rPr>
          <w:rFonts w:ascii="Times New Roman" w:hAnsi="Times New Roman" w:cs="Times New Roman"/>
          <w:noProof/>
          <w:sz w:val="28"/>
          <w:szCs w:val="28"/>
        </w:rPr>
        <w:t>for</w:t>
      </w:r>
      <w:r w:rsidRPr="006E07E1">
        <w:rPr>
          <w:rFonts w:ascii="Times New Roman" w:hAnsi="Times New Roman" w:cs="Times New Roman"/>
          <w:sz w:val="28"/>
          <w:szCs w:val="28"/>
        </w:rPr>
        <w:t xml:space="preserve"> signing training </w:t>
      </w:r>
    </w:p>
    <w:p w14:paraId="37E5EBC6" w14:textId="77777777" w:rsidR="00B6580B" w:rsidRPr="006E07E1" w:rsidRDefault="00B6580B" w:rsidP="00201A41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4421E603" w14:textId="77777777" w:rsidR="006E07E1" w:rsidRPr="006E07E1" w:rsidRDefault="00B6580B" w:rsidP="006E07E1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C184BD" wp14:editId="253A152E">
            <wp:extent cx="3228340" cy="2210435"/>
            <wp:effectExtent l="0" t="0" r="0" b="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340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1CE7D" w14:textId="7BE91108" w:rsidR="006E07E1" w:rsidRPr="006E07E1" w:rsidRDefault="006E07E1" w:rsidP="006E07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 xml:space="preserve">Figure 232 Changing data </w:t>
      </w:r>
      <w:r w:rsidR="003B0F04">
        <w:rPr>
          <w:rFonts w:ascii="Times New Roman" w:hAnsi="Times New Roman" w:cs="Times New Roman"/>
          <w:noProof/>
        </w:rPr>
        <w:t>for</w:t>
      </w:r>
      <w:r w:rsidRPr="006E07E1">
        <w:rPr>
          <w:rFonts w:ascii="Times New Roman" w:hAnsi="Times New Roman" w:cs="Times New Roman"/>
        </w:rPr>
        <w:t xml:space="preserve"> signing training</w:t>
      </w:r>
    </w:p>
    <w:p w14:paraId="3921F4E5" w14:textId="77777777" w:rsidR="006E07E1" w:rsidRPr="006E07E1" w:rsidRDefault="006E07E1" w:rsidP="006E07E1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5BFCAE7" wp14:editId="05F412E2">
            <wp:extent cx="3260090" cy="1248410"/>
            <wp:effectExtent l="0" t="0" r="0" b="889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090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CC7D6" w14:textId="42F0A624" w:rsidR="006E07E1" w:rsidRPr="006E07E1" w:rsidRDefault="006E07E1" w:rsidP="006E07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34 Data changed</w:t>
      </w:r>
    </w:p>
    <w:p w14:paraId="75CF20BC" w14:textId="77777777" w:rsidR="006E07E1" w:rsidRPr="006E07E1" w:rsidRDefault="00615758" w:rsidP="006E07E1">
      <w:pPr>
        <w:pStyle w:val="Heading1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sz w:val="28"/>
          <w:szCs w:val="28"/>
        </w:rPr>
        <w:br w:type="page"/>
      </w:r>
      <w:r w:rsidR="006E07E1" w:rsidRPr="006E07E1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96D78BB" wp14:editId="1FDF150D">
            <wp:extent cx="3267710" cy="2162810"/>
            <wp:effectExtent l="0" t="0" r="8890" b="889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71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03BE7" w14:textId="5273D97A" w:rsidR="00615758" w:rsidRPr="006E07E1" w:rsidRDefault="006E07E1" w:rsidP="006E07E1">
      <w:pPr>
        <w:pStyle w:val="Caption"/>
        <w:jc w:val="center"/>
        <w:rPr>
          <w:rFonts w:ascii="Times New Roman" w:hAnsi="Times New Roman" w:cs="Times New Roman"/>
          <w:sz w:val="28"/>
          <w:szCs w:val="28"/>
        </w:rPr>
      </w:pPr>
      <w:r w:rsidRPr="006E07E1">
        <w:rPr>
          <w:rFonts w:ascii="Times New Roman" w:hAnsi="Times New Roman" w:cs="Times New Roman"/>
        </w:rPr>
        <w:t>Figure 235 Changing data for the empty field</w:t>
      </w:r>
    </w:p>
    <w:p w14:paraId="65760C17" w14:textId="51E64900" w:rsidR="00615758" w:rsidRPr="006E07E1" w:rsidRDefault="00615758" w:rsidP="00615758">
      <w:pPr>
        <w:keepNext/>
        <w:jc w:val="center"/>
        <w:rPr>
          <w:rFonts w:ascii="Times New Roman" w:hAnsi="Times New Roman" w:cs="Times New Roman"/>
        </w:rPr>
      </w:pPr>
    </w:p>
    <w:p w14:paraId="65B5D390" w14:textId="77777777" w:rsidR="006E07E1" w:rsidRPr="006E07E1" w:rsidRDefault="006E07E1" w:rsidP="006E07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B2F0312" wp14:editId="659594B1">
            <wp:extent cx="3275965" cy="1288415"/>
            <wp:effectExtent l="0" t="0" r="635" b="698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965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23826" w14:textId="206F0233" w:rsidR="006E07E1" w:rsidRPr="006E07E1" w:rsidRDefault="006E07E1" w:rsidP="006E07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36 Error empty field appeared</w:t>
      </w:r>
    </w:p>
    <w:p w14:paraId="4A5130DE" w14:textId="77777777" w:rsidR="006E07E1" w:rsidRPr="006E07E1" w:rsidRDefault="006E07E1" w:rsidP="006E07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4A30BB06" wp14:editId="4A83B071">
            <wp:extent cx="3228340" cy="2218690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340" cy="221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C7FBA" w14:textId="0CEA5DA4" w:rsidR="006E07E1" w:rsidRPr="006E07E1" w:rsidRDefault="006E07E1" w:rsidP="006E07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37 Changing data for the integer</w:t>
      </w:r>
    </w:p>
    <w:p w14:paraId="0A8B777E" w14:textId="6744828C" w:rsidR="00615758" w:rsidRPr="006E07E1" w:rsidRDefault="00615758">
      <w:pPr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br w:type="page"/>
      </w:r>
    </w:p>
    <w:p w14:paraId="46A7F4B3" w14:textId="77777777" w:rsidR="006E07E1" w:rsidRPr="006E07E1" w:rsidRDefault="006E07E1" w:rsidP="006E07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19456B" wp14:editId="4702BA28">
            <wp:extent cx="3212465" cy="1534795"/>
            <wp:effectExtent l="0" t="0" r="6985" b="8255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465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9001D" w14:textId="3805EEEB" w:rsidR="00615758" w:rsidRPr="006E07E1" w:rsidRDefault="006E07E1" w:rsidP="006E07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38 Error empty field appeared</w:t>
      </w:r>
    </w:p>
    <w:p w14:paraId="5998B562" w14:textId="77777777" w:rsidR="006E07E1" w:rsidRPr="006E07E1" w:rsidRDefault="006E07E1" w:rsidP="006E07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016A847B" wp14:editId="678AA0E1">
            <wp:extent cx="3212465" cy="2131060"/>
            <wp:effectExtent l="0" t="0" r="6985" b="254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465" cy="213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35155" w14:textId="743853F7" w:rsidR="006E07E1" w:rsidRPr="006E07E1" w:rsidRDefault="006E07E1" w:rsidP="006E07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39 Changing data for the string</w:t>
      </w:r>
    </w:p>
    <w:p w14:paraId="73A9BC41" w14:textId="77777777" w:rsidR="006E07E1" w:rsidRPr="006E07E1" w:rsidRDefault="006E07E1" w:rsidP="006E07E1">
      <w:pPr>
        <w:keepNext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  <w:noProof/>
        </w:rPr>
        <w:drawing>
          <wp:inline distT="0" distB="0" distL="0" distR="0" wp14:anchorId="64427541" wp14:editId="6499208B">
            <wp:extent cx="3212465" cy="1534795"/>
            <wp:effectExtent l="0" t="0" r="6985" b="8255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465" cy="153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68A6F" w14:textId="71D52D4F" w:rsidR="00615758" w:rsidRPr="006E07E1" w:rsidRDefault="006E07E1" w:rsidP="006E07E1">
      <w:pPr>
        <w:pStyle w:val="Caption"/>
        <w:jc w:val="center"/>
        <w:rPr>
          <w:rFonts w:ascii="Times New Roman" w:hAnsi="Times New Roman" w:cs="Times New Roman"/>
        </w:rPr>
      </w:pPr>
      <w:r w:rsidRPr="006E07E1">
        <w:rPr>
          <w:rFonts w:ascii="Times New Roman" w:hAnsi="Times New Roman" w:cs="Times New Roman"/>
        </w:rPr>
        <w:t>Figure 240 Error empty field appeared</w:t>
      </w:r>
    </w:p>
    <w:sectPr w:rsidR="00615758" w:rsidRPr="006E07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1MDU1sjQxNLYwNzJT0lEKTi0uzszPAykwrwUAL1sEWSwAAAA="/>
  </w:docVars>
  <w:rsids>
    <w:rsidRoot w:val="00284565"/>
    <w:rsid w:val="00000AA1"/>
    <w:rsid w:val="00010710"/>
    <w:rsid w:val="00024A0B"/>
    <w:rsid w:val="000557A8"/>
    <w:rsid w:val="00063BA5"/>
    <w:rsid w:val="00094064"/>
    <w:rsid w:val="000A319A"/>
    <w:rsid w:val="000B523C"/>
    <w:rsid w:val="000D7F8A"/>
    <w:rsid w:val="00100764"/>
    <w:rsid w:val="0010371D"/>
    <w:rsid w:val="00106EEE"/>
    <w:rsid w:val="001206F5"/>
    <w:rsid w:val="00144A55"/>
    <w:rsid w:val="001727AD"/>
    <w:rsid w:val="00186C4B"/>
    <w:rsid w:val="001941D0"/>
    <w:rsid w:val="001D3B57"/>
    <w:rsid w:val="001D414A"/>
    <w:rsid w:val="001D59BC"/>
    <w:rsid w:val="001F00CA"/>
    <w:rsid w:val="00201A41"/>
    <w:rsid w:val="00204E78"/>
    <w:rsid w:val="00223CB7"/>
    <w:rsid w:val="00246294"/>
    <w:rsid w:val="0025327A"/>
    <w:rsid w:val="00264F4C"/>
    <w:rsid w:val="00284565"/>
    <w:rsid w:val="00286D29"/>
    <w:rsid w:val="00293738"/>
    <w:rsid w:val="002B5DC0"/>
    <w:rsid w:val="002D0DDE"/>
    <w:rsid w:val="002D7AA3"/>
    <w:rsid w:val="002E29C6"/>
    <w:rsid w:val="002E4659"/>
    <w:rsid w:val="002F551A"/>
    <w:rsid w:val="00322728"/>
    <w:rsid w:val="00330165"/>
    <w:rsid w:val="00362A37"/>
    <w:rsid w:val="00374C8A"/>
    <w:rsid w:val="00376EB0"/>
    <w:rsid w:val="003813CD"/>
    <w:rsid w:val="0039688E"/>
    <w:rsid w:val="003B0F04"/>
    <w:rsid w:val="003B287D"/>
    <w:rsid w:val="003B49B4"/>
    <w:rsid w:val="003E4B4E"/>
    <w:rsid w:val="003F6308"/>
    <w:rsid w:val="00411DAE"/>
    <w:rsid w:val="00431D1B"/>
    <w:rsid w:val="00445818"/>
    <w:rsid w:val="0044601D"/>
    <w:rsid w:val="00457D00"/>
    <w:rsid w:val="004746C0"/>
    <w:rsid w:val="00484B21"/>
    <w:rsid w:val="00487BCA"/>
    <w:rsid w:val="004D0F1A"/>
    <w:rsid w:val="004F3EA6"/>
    <w:rsid w:val="00523435"/>
    <w:rsid w:val="00532CD3"/>
    <w:rsid w:val="00545834"/>
    <w:rsid w:val="00560702"/>
    <w:rsid w:val="005621D1"/>
    <w:rsid w:val="00573868"/>
    <w:rsid w:val="00585073"/>
    <w:rsid w:val="005B092F"/>
    <w:rsid w:val="005B38F7"/>
    <w:rsid w:val="0060799F"/>
    <w:rsid w:val="006112C5"/>
    <w:rsid w:val="00615758"/>
    <w:rsid w:val="0063683F"/>
    <w:rsid w:val="00662DFC"/>
    <w:rsid w:val="006727E0"/>
    <w:rsid w:val="006A0F6A"/>
    <w:rsid w:val="006C14DD"/>
    <w:rsid w:val="006D6581"/>
    <w:rsid w:val="006E07E1"/>
    <w:rsid w:val="00705E39"/>
    <w:rsid w:val="00741856"/>
    <w:rsid w:val="00741F27"/>
    <w:rsid w:val="0074436B"/>
    <w:rsid w:val="00763A27"/>
    <w:rsid w:val="007A26C4"/>
    <w:rsid w:val="007B27A3"/>
    <w:rsid w:val="007E508F"/>
    <w:rsid w:val="007F715F"/>
    <w:rsid w:val="00813FE7"/>
    <w:rsid w:val="008167ED"/>
    <w:rsid w:val="00820E80"/>
    <w:rsid w:val="008320A3"/>
    <w:rsid w:val="00870EC1"/>
    <w:rsid w:val="00872096"/>
    <w:rsid w:val="00886645"/>
    <w:rsid w:val="00886BFF"/>
    <w:rsid w:val="00891FE1"/>
    <w:rsid w:val="00894EA1"/>
    <w:rsid w:val="008D427F"/>
    <w:rsid w:val="008E5881"/>
    <w:rsid w:val="008E7ADE"/>
    <w:rsid w:val="008F1708"/>
    <w:rsid w:val="00910EB2"/>
    <w:rsid w:val="00922DF3"/>
    <w:rsid w:val="009258B5"/>
    <w:rsid w:val="00927397"/>
    <w:rsid w:val="009512CD"/>
    <w:rsid w:val="009611C2"/>
    <w:rsid w:val="00970209"/>
    <w:rsid w:val="00981F47"/>
    <w:rsid w:val="009878E1"/>
    <w:rsid w:val="009922C1"/>
    <w:rsid w:val="00997518"/>
    <w:rsid w:val="00A0149B"/>
    <w:rsid w:val="00A055E7"/>
    <w:rsid w:val="00A101B6"/>
    <w:rsid w:val="00A263FA"/>
    <w:rsid w:val="00A30A96"/>
    <w:rsid w:val="00A36A36"/>
    <w:rsid w:val="00A40B2A"/>
    <w:rsid w:val="00A45124"/>
    <w:rsid w:val="00A670CF"/>
    <w:rsid w:val="00A73445"/>
    <w:rsid w:val="00A753FF"/>
    <w:rsid w:val="00AA077C"/>
    <w:rsid w:val="00AC276F"/>
    <w:rsid w:val="00AC2CF2"/>
    <w:rsid w:val="00AC7A0B"/>
    <w:rsid w:val="00AD45EE"/>
    <w:rsid w:val="00AE33C8"/>
    <w:rsid w:val="00AE4FE3"/>
    <w:rsid w:val="00AE6005"/>
    <w:rsid w:val="00AF3624"/>
    <w:rsid w:val="00AF3A95"/>
    <w:rsid w:val="00AF604D"/>
    <w:rsid w:val="00B0031D"/>
    <w:rsid w:val="00B056FD"/>
    <w:rsid w:val="00B05F06"/>
    <w:rsid w:val="00B1769C"/>
    <w:rsid w:val="00B4186C"/>
    <w:rsid w:val="00B430AE"/>
    <w:rsid w:val="00B44D41"/>
    <w:rsid w:val="00B6580B"/>
    <w:rsid w:val="00B67B88"/>
    <w:rsid w:val="00BB540B"/>
    <w:rsid w:val="00BB6E8C"/>
    <w:rsid w:val="00BC10BD"/>
    <w:rsid w:val="00BD0698"/>
    <w:rsid w:val="00BD1EE8"/>
    <w:rsid w:val="00BE3A44"/>
    <w:rsid w:val="00BF6FA8"/>
    <w:rsid w:val="00BF73B0"/>
    <w:rsid w:val="00C157E5"/>
    <w:rsid w:val="00C2364C"/>
    <w:rsid w:val="00C31939"/>
    <w:rsid w:val="00C439EB"/>
    <w:rsid w:val="00C57363"/>
    <w:rsid w:val="00C82D76"/>
    <w:rsid w:val="00C83A12"/>
    <w:rsid w:val="00C87E79"/>
    <w:rsid w:val="00CD034B"/>
    <w:rsid w:val="00CD6EAE"/>
    <w:rsid w:val="00CE3143"/>
    <w:rsid w:val="00CE3CA8"/>
    <w:rsid w:val="00CE72DE"/>
    <w:rsid w:val="00D215EF"/>
    <w:rsid w:val="00D242AB"/>
    <w:rsid w:val="00D70710"/>
    <w:rsid w:val="00D7338E"/>
    <w:rsid w:val="00DA4E83"/>
    <w:rsid w:val="00DE008B"/>
    <w:rsid w:val="00E00B7A"/>
    <w:rsid w:val="00E0245E"/>
    <w:rsid w:val="00E224AE"/>
    <w:rsid w:val="00E41B63"/>
    <w:rsid w:val="00E47B99"/>
    <w:rsid w:val="00E654F8"/>
    <w:rsid w:val="00E81863"/>
    <w:rsid w:val="00E928E0"/>
    <w:rsid w:val="00EA239F"/>
    <w:rsid w:val="00EB1182"/>
    <w:rsid w:val="00EC4637"/>
    <w:rsid w:val="00ED3965"/>
    <w:rsid w:val="00EE21D6"/>
    <w:rsid w:val="00F02BC6"/>
    <w:rsid w:val="00F24AC4"/>
    <w:rsid w:val="00F24E28"/>
    <w:rsid w:val="00F36FAA"/>
    <w:rsid w:val="00F416D8"/>
    <w:rsid w:val="00F42AE8"/>
    <w:rsid w:val="00F67B6C"/>
    <w:rsid w:val="00F772DB"/>
    <w:rsid w:val="00F9394A"/>
    <w:rsid w:val="00FA007E"/>
    <w:rsid w:val="00FA559B"/>
    <w:rsid w:val="00FB5577"/>
    <w:rsid w:val="00FD07AC"/>
    <w:rsid w:val="00FD4437"/>
    <w:rsid w:val="00FD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F7958"/>
  <w15:chartTrackingRefBased/>
  <w15:docId w15:val="{0F7B6E1D-54F1-409B-AE71-247136873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45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456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0557A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4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12" Type="http://schemas.openxmlformats.org/officeDocument/2006/relationships/image" Target="media/image109.png"/><Relationship Id="rId133" Type="http://schemas.openxmlformats.org/officeDocument/2006/relationships/image" Target="media/image130.png"/><Relationship Id="rId138" Type="http://schemas.openxmlformats.org/officeDocument/2006/relationships/image" Target="media/image135.png"/><Relationship Id="rId154" Type="http://schemas.openxmlformats.org/officeDocument/2006/relationships/image" Target="media/image151.png"/><Relationship Id="rId159" Type="http://schemas.openxmlformats.org/officeDocument/2006/relationships/image" Target="media/image156.png"/><Relationship Id="rId175" Type="http://schemas.openxmlformats.org/officeDocument/2006/relationships/image" Target="media/image172.png"/><Relationship Id="rId170" Type="http://schemas.openxmlformats.org/officeDocument/2006/relationships/image" Target="media/image167.png"/><Relationship Id="rId191" Type="http://schemas.openxmlformats.org/officeDocument/2006/relationships/image" Target="media/image188.png"/><Relationship Id="rId196" Type="http://schemas.openxmlformats.org/officeDocument/2006/relationships/fontTable" Target="fontTable.xml"/><Relationship Id="rId16" Type="http://schemas.openxmlformats.org/officeDocument/2006/relationships/image" Target="media/image13.png"/><Relationship Id="rId107" Type="http://schemas.openxmlformats.org/officeDocument/2006/relationships/image" Target="media/image104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102" Type="http://schemas.openxmlformats.org/officeDocument/2006/relationships/image" Target="media/image99.png"/><Relationship Id="rId123" Type="http://schemas.openxmlformats.org/officeDocument/2006/relationships/image" Target="media/image120.png"/><Relationship Id="rId128" Type="http://schemas.openxmlformats.org/officeDocument/2006/relationships/image" Target="media/image125.png"/><Relationship Id="rId144" Type="http://schemas.openxmlformats.org/officeDocument/2006/relationships/image" Target="media/image141.png"/><Relationship Id="rId149" Type="http://schemas.openxmlformats.org/officeDocument/2006/relationships/image" Target="media/image146.png"/><Relationship Id="rId5" Type="http://schemas.openxmlformats.org/officeDocument/2006/relationships/image" Target="media/image2.pn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160" Type="http://schemas.openxmlformats.org/officeDocument/2006/relationships/image" Target="media/image157.png"/><Relationship Id="rId165" Type="http://schemas.openxmlformats.org/officeDocument/2006/relationships/image" Target="media/image162.png"/><Relationship Id="rId181" Type="http://schemas.openxmlformats.org/officeDocument/2006/relationships/image" Target="media/image178.png"/><Relationship Id="rId186" Type="http://schemas.openxmlformats.org/officeDocument/2006/relationships/image" Target="media/image183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113" Type="http://schemas.openxmlformats.org/officeDocument/2006/relationships/image" Target="media/image110.png"/><Relationship Id="rId118" Type="http://schemas.openxmlformats.org/officeDocument/2006/relationships/image" Target="media/image115.png"/><Relationship Id="rId134" Type="http://schemas.openxmlformats.org/officeDocument/2006/relationships/image" Target="media/image131.png"/><Relationship Id="rId139" Type="http://schemas.openxmlformats.org/officeDocument/2006/relationships/image" Target="media/image136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150" Type="http://schemas.openxmlformats.org/officeDocument/2006/relationships/image" Target="media/image147.png"/><Relationship Id="rId155" Type="http://schemas.openxmlformats.org/officeDocument/2006/relationships/image" Target="media/image152.png"/><Relationship Id="rId171" Type="http://schemas.openxmlformats.org/officeDocument/2006/relationships/image" Target="media/image168.png"/><Relationship Id="rId176" Type="http://schemas.openxmlformats.org/officeDocument/2006/relationships/image" Target="media/image173.png"/><Relationship Id="rId192" Type="http://schemas.openxmlformats.org/officeDocument/2006/relationships/image" Target="media/image189.png"/><Relationship Id="rId197" Type="http://schemas.openxmlformats.org/officeDocument/2006/relationships/theme" Target="theme/theme1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59" Type="http://schemas.openxmlformats.org/officeDocument/2006/relationships/image" Target="media/image56.png"/><Relationship Id="rId103" Type="http://schemas.openxmlformats.org/officeDocument/2006/relationships/image" Target="media/image100.png"/><Relationship Id="rId108" Type="http://schemas.openxmlformats.org/officeDocument/2006/relationships/image" Target="media/image105.png"/><Relationship Id="rId124" Type="http://schemas.openxmlformats.org/officeDocument/2006/relationships/image" Target="media/image121.png"/><Relationship Id="rId129" Type="http://schemas.openxmlformats.org/officeDocument/2006/relationships/image" Target="media/image126.png"/><Relationship Id="rId54" Type="http://schemas.openxmlformats.org/officeDocument/2006/relationships/image" Target="media/image51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40" Type="http://schemas.openxmlformats.org/officeDocument/2006/relationships/image" Target="media/image137.png"/><Relationship Id="rId145" Type="http://schemas.openxmlformats.org/officeDocument/2006/relationships/image" Target="media/image142.png"/><Relationship Id="rId161" Type="http://schemas.openxmlformats.org/officeDocument/2006/relationships/image" Target="media/image158.png"/><Relationship Id="rId166" Type="http://schemas.openxmlformats.org/officeDocument/2006/relationships/image" Target="media/image163.png"/><Relationship Id="rId182" Type="http://schemas.openxmlformats.org/officeDocument/2006/relationships/image" Target="media/image179.png"/><Relationship Id="rId187" Type="http://schemas.openxmlformats.org/officeDocument/2006/relationships/image" Target="media/image184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49" Type="http://schemas.openxmlformats.org/officeDocument/2006/relationships/image" Target="media/image46.png"/><Relationship Id="rId114" Type="http://schemas.openxmlformats.org/officeDocument/2006/relationships/image" Target="media/image111.png"/><Relationship Id="rId119" Type="http://schemas.openxmlformats.org/officeDocument/2006/relationships/image" Target="media/image116.png"/><Relationship Id="rId44" Type="http://schemas.openxmlformats.org/officeDocument/2006/relationships/image" Target="media/image41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130" Type="http://schemas.openxmlformats.org/officeDocument/2006/relationships/image" Target="media/image127.png"/><Relationship Id="rId135" Type="http://schemas.openxmlformats.org/officeDocument/2006/relationships/image" Target="media/image132.png"/><Relationship Id="rId151" Type="http://schemas.openxmlformats.org/officeDocument/2006/relationships/image" Target="media/image148.png"/><Relationship Id="rId156" Type="http://schemas.openxmlformats.org/officeDocument/2006/relationships/image" Target="media/image153.png"/><Relationship Id="rId177" Type="http://schemas.openxmlformats.org/officeDocument/2006/relationships/image" Target="media/image174.png"/><Relationship Id="rId172" Type="http://schemas.openxmlformats.org/officeDocument/2006/relationships/image" Target="media/image169.png"/><Relationship Id="rId193" Type="http://schemas.openxmlformats.org/officeDocument/2006/relationships/image" Target="media/image190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109" Type="http://schemas.openxmlformats.org/officeDocument/2006/relationships/image" Target="media/image10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104" Type="http://schemas.openxmlformats.org/officeDocument/2006/relationships/image" Target="media/image101.png"/><Relationship Id="rId120" Type="http://schemas.openxmlformats.org/officeDocument/2006/relationships/image" Target="media/image117.png"/><Relationship Id="rId125" Type="http://schemas.openxmlformats.org/officeDocument/2006/relationships/image" Target="media/image122.png"/><Relationship Id="rId141" Type="http://schemas.openxmlformats.org/officeDocument/2006/relationships/image" Target="media/image138.png"/><Relationship Id="rId146" Type="http://schemas.openxmlformats.org/officeDocument/2006/relationships/image" Target="media/image143.png"/><Relationship Id="rId167" Type="http://schemas.openxmlformats.org/officeDocument/2006/relationships/image" Target="media/image164.png"/><Relationship Id="rId188" Type="http://schemas.openxmlformats.org/officeDocument/2006/relationships/image" Target="media/image185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162" Type="http://schemas.openxmlformats.org/officeDocument/2006/relationships/image" Target="media/image159.png"/><Relationship Id="rId183" Type="http://schemas.openxmlformats.org/officeDocument/2006/relationships/image" Target="media/image180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110" Type="http://schemas.openxmlformats.org/officeDocument/2006/relationships/image" Target="media/image107.png"/><Relationship Id="rId115" Type="http://schemas.openxmlformats.org/officeDocument/2006/relationships/image" Target="media/image112.png"/><Relationship Id="rId131" Type="http://schemas.openxmlformats.org/officeDocument/2006/relationships/image" Target="media/image128.png"/><Relationship Id="rId136" Type="http://schemas.openxmlformats.org/officeDocument/2006/relationships/image" Target="media/image133.png"/><Relationship Id="rId157" Type="http://schemas.openxmlformats.org/officeDocument/2006/relationships/image" Target="media/image154.png"/><Relationship Id="rId178" Type="http://schemas.openxmlformats.org/officeDocument/2006/relationships/image" Target="media/image175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52" Type="http://schemas.openxmlformats.org/officeDocument/2006/relationships/image" Target="media/image149.png"/><Relationship Id="rId173" Type="http://schemas.openxmlformats.org/officeDocument/2006/relationships/image" Target="media/image170.png"/><Relationship Id="rId194" Type="http://schemas.openxmlformats.org/officeDocument/2006/relationships/image" Target="media/image191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105" Type="http://schemas.openxmlformats.org/officeDocument/2006/relationships/image" Target="media/image102.png"/><Relationship Id="rId126" Type="http://schemas.openxmlformats.org/officeDocument/2006/relationships/image" Target="media/image123.png"/><Relationship Id="rId147" Type="http://schemas.openxmlformats.org/officeDocument/2006/relationships/image" Target="media/image144.png"/><Relationship Id="rId168" Type="http://schemas.openxmlformats.org/officeDocument/2006/relationships/image" Target="media/image16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121" Type="http://schemas.openxmlformats.org/officeDocument/2006/relationships/image" Target="media/image118.png"/><Relationship Id="rId142" Type="http://schemas.openxmlformats.org/officeDocument/2006/relationships/image" Target="media/image139.png"/><Relationship Id="rId163" Type="http://schemas.openxmlformats.org/officeDocument/2006/relationships/image" Target="media/image160.png"/><Relationship Id="rId184" Type="http://schemas.openxmlformats.org/officeDocument/2006/relationships/image" Target="media/image181.png"/><Relationship Id="rId189" Type="http://schemas.openxmlformats.org/officeDocument/2006/relationships/image" Target="media/image186.png"/><Relationship Id="rId3" Type="http://schemas.openxmlformats.org/officeDocument/2006/relationships/webSettings" Target="webSettings.xml"/><Relationship Id="rId25" Type="http://schemas.openxmlformats.org/officeDocument/2006/relationships/image" Target="media/image22.png"/><Relationship Id="rId46" Type="http://schemas.openxmlformats.org/officeDocument/2006/relationships/image" Target="media/image43.png"/><Relationship Id="rId67" Type="http://schemas.openxmlformats.org/officeDocument/2006/relationships/image" Target="media/image64.png"/><Relationship Id="rId116" Type="http://schemas.openxmlformats.org/officeDocument/2006/relationships/image" Target="media/image113.png"/><Relationship Id="rId137" Type="http://schemas.openxmlformats.org/officeDocument/2006/relationships/image" Target="media/image134.png"/><Relationship Id="rId158" Type="http://schemas.openxmlformats.org/officeDocument/2006/relationships/image" Target="media/image155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62" Type="http://schemas.openxmlformats.org/officeDocument/2006/relationships/image" Target="media/image59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111" Type="http://schemas.openxmlformats.org/officeDocument/2006/relationships/image" Target="media/image108.png"/><Relationship Id="rId132" Type="http://schemas.openxmlformats.org/officeDocument/2006/relationships/image" Target="media/image129.png"/><Relationship Id="rId153" Type="http://schemas.openxmlformats.org/officeDocument/2006/relationships/image" Target="media/image150.png"/><Relationship Id="rId174" Type="http://schemas.openxmlformats.org/officeDocument/2006/relationships/image" Target="media/image171.png"/><Relationship Id="rId179" Type="http://schemas.openxmlformats.org/officeDocument/2006/relationships/image" Target="media/image176.png"/><Relationship Id="rId195" Type="http://schemas.openxmlformats.org/officeDocument/2006/relationships/image" Target="media/image192.png"/><Relationship Id="rId190" Type="http://schemas.openxmlformats.org/officeDocument/2006/relationships/image" Target="media/image187.png"/><Relationship Id="rId15" Type="http://schemas.openxmlformats.org/officeDocument/2006/relationships/image" Target="media/image12.png"/><Relationship Id="rId36" Type="http://schemas.openxmlformats.org/officeDocument/2006/relationships/image" Target="media/image33.png"/><Relationship Id="rId57" Type="http://schemas.openxmlformats.org/officeDocument/2006/relationships/image" Target="media/image54.png"/><Relationship Id="rId106" Type="http://schemas.openxmlformats.org/officeDocument/2006/relationships/image" Target="media/image103.png"/><Relationship Id="rId127" Type="http://schemas.openxmlformats.org/officeDocument/2006/relationships/image" Target="media/image12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52" Type="http://schemas.openxmlformats.org/officeDocument/2006/relationships/image" Target="media/image49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122" Type="http://schemas.openxmlformats.org/officeDocument/2006/relationships/image" Target="media/image119.png"/><Relationship Id="rId143" Type="http://schemas.openxmlformats.org/officeDocument/2006/relationships/image" Target="media/image140.png"/><Relationship Id="rId148" Type="http://schemas.openxmlformats.org/officeDocument/2006/relationships/image" Target="media/image145.png"/><Relationship Id="rId164" Type="http://schemas.openxmlformats.org/officeDocument/2006/relationships/image" Target="media/image161.png"/><Relationship Id="rId169" Type="http://schemas.openxmlformats.org/officeDocument/2006/relationships/image" Target="media/image166.png"/><Relationship Id="rId185" Type="http://schemas.openxmlformats.org/officeDocument/2006/relationships/image" Target="media/image182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80" Type="http://schemas.openxmlformats.org/officeDocument/2006/relationships/image" Target="media/image177.png"/><Relationship Id="rId26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1</Pages>
  <Words>1929</Words>
  <Characters>1099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ruszczynski</dc:creator>
  <cp:keywords/>
  <dc:description/>
  <cp:lastModifiedBy>Michael Kruszczynski</cp:lastModifiedBy>
  <cp:revision>166</cp:revision>
  <dcterms:created xsi:type="dcterms:W3CDTF">2018-08-24T11:58:00Z</dcterms:created>
  <dcterms:modified xsi:type="dcterms:W3CDTF">2018-08-31T22:32:00Z</dcterms:modified>
</cp:coreProperties>
</file>